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pPr w:leftFromText="141" w:rightFromText="141" w:vertAnchor="text" w:horzAnchor="margin" w:tblpXSpec="center" w:tblpY="-936"/>
        <w:tblW w:w="10892" w:type="dxa"/>
        <w:tblBorders>
          <w:bottom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6"/>
        <w:gridCol w:w="1276"/>
        <w:gridCol w:w="2349"/>
        <w:gridCol w:w="2096"/>
        <w:gridCol w:w="2217"/>
        <w:gridCol w:w="709"/>
        <w:gridCol w:w="850"/>
        <w:gridCol w:w="709"/>
      </w:tblGrid>
      <w:tr w:rsidR="007F6315" w:rsidRPr="00240280" w14:paraId="35F04718" w14:textId="77777777" w:rsidTr="004B5BBC">
        <w:trPr>
          <w:trHeight w:hRule="exact" w:val="1474"/>
        </w:trPr>
        <w:tc>
          <w:tcPr>
            <w:tcW w:w="1962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F86BE15" w14:textId="77777777" w:rsidR="007F6315" w:rsidRPr="00A56874" w:rsidRDefault="00624E77" w:rsidP="004B5BBC">
            <w:pPr>
              <w:jc w:val="center"/>
              <w:rPr>
                <w:rFonts w:ascii="Times New Roman" w:hAnsi="Times New Roman" w:cs="Times New Roman"/>
                <w:b/>
                <w:sz w:val="20"/>
                <w:szCs w:val="16"/>
              </w:rPr>
            </w:pPr>
            <w:r>
              <w:rPr>
                <w:rFonts w:ascii="Times New Roman" w:hAnsi="Times New Roman" w:cs="Times New Roman"/>
                <w:b/>
                <w:noProof/>
                <w:sz w:val="20"/>
                <w:szCs w:val="16"/>
                <w:lang w:eastAsia="tr-TR"/>
              </w:rPr>
              <w:drawing>
                <wp:inline distT="0" distB="0" distL="0" distR="0" wp14:anchorId="56E53FDF" wp14:editId="33D0309E">
                  <wp:extent cx="1020726" cy="852943"/>
                  <wp:effectExtent l="0" t="0" r="0" b="4445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Fırat_Üniversitesi_logo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22279" cy="8542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930" w:type="dxa"/>
            <w:gridSpan w:val="6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F371D38" w14:textId="77777777" w:rsidR="007F6315" w:rsidRPr="000C0BF0" w:rsidRDefault="007F6315" w:rsidP="004B5BBC">
            <w:pPr>
              <w:spacing w:line="80" w:lineRule="atLeast"/>
              <w:jc w:val="center"/>
              <w:rPr>
                <w:b/>
                <w:sz w:val="28"/>
              </w:rPr>
            </w:pPr>
            <w:r w:rsidRPr="000C0BF0">
              <w:rPr>
                <w:b/>
                <w:sz w:val="28"/>
              </w:rPr>
              <w:t>MİMARLIK FAKÜLTESİ MİMARLIK BÖLÜMÜ</w:t>
            </w:r>
          </w:p>
          <w:p w14:paraId="3068D545" w14:textId="77777777" w:rsidR="007F6315" w:rsidRPr="000C0BF0" w:rsidRDefault="007F6315" w:rsidP="004B5BBC">
            <w:pPr>
              <w:spacing w:line="80" w:lineRule="atLeast"/>
              <w:jc w:val="center"/>
              <w:rPr>
                <w:b/>
                <w:sz w:val="28"/>
              </w:rPr>
            </w:pPr>
            <w:r w:rsidRPr="000C0BF0">
              <w:rPr>
                <w:b/>
                <w:sz w:val="28"/>
              </w:rPr>
              <w:t>2020/2021 BAHAR YARIYILI DERS PROĞRAMI</w:t>
            </w:r>
          </w:p>
          <w:p w14:paraId="40CA8F82" w14:textId="77777777" w:rsidR="007F6315" w:rsidRPr="00A56874" w:rsidRDefault="007F6315" w:rsidP="004B5BBC">
            <w:pPr>
              <w:jc w:val="center"/>
              <w:rPr>
                <w:rFonts w:ascii="Times New Roman" w:hAnsi="Times New Roman" w:cs="Times New Roman"/>
                <w:b/>
                <w:sz w:val="20"/>
                <w:szCs w:val="16"/>
              </w:rPr>
            </w:pPr>
          </w:p>
        </w:tc>
      </w:tr>
      <w:tr w:rsidR="007F6315" w:rsidRPr="00240280" w14:paraId="5E978DCC" w14:textId="77777777" w:rsidTr="004B5BBC">
        <w:tc>
          <w:tcPr>
            <w:tcW w:w="68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5DE42787" w14:textId="77777777" w:rsidR="007F6315" w:rsidRPr="00624E77" w:rsidRDefault="00206A1A" w:rsidP="004B5BBC">
            <w:pPr>
              <w:jc w:val="center"/>
              <w:rPr>
                <w:rFonts w:ascii="Times New Roman" w:hAnsi="Times New Roman" w:cs="Times New Roman"/>
                <w:b/>
                <w:sz w:val="18"/>
                <w:szCs w:val="14"/>
              </w:rPr>
            </w:pPr>
            <w:r w:rsidRPr="00624E77">
              <w:rPr>
                <w:rFonts w:ascii="Times New Roman" w:hAnsi="Times New Roman" w:cs="Times New Roman"/>
                <w:b/>
                <w:sz w:val="18"/>
                <w:szCs w:val="14"/>
              </w:rPr>
              <w:t>GÜN</w:t>
            </w:r>
          </w:p>
        </w:tc>
        <w:tc>
          <w:tcPr>
            <w:tcW w:w="127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14CD4EA5" w14:textId="77777777" w:rsidR="007F6315" w:rsidRPr="00624E77" w:rsidRDefault="007F6315" w:rsidP="004B5BBC">
            <w:pPr>
              <w:jc w:val="center"/>
              <w:rPr>
                <w:rFonts w:ascii="Times New Roman" w:hAnsi="Times New Roman" w:cs="Times New Roman"/>
                <w:b/>
                <w:sz w:val="18"/>
                <w:szCs w:val="16"/>
              </w:rPr>
            </w:pPr>
            <w:r w:rsidRPr="00624E77">
              <w:rPr>
                <w:rFonts w:ascii="Times New Roman" w:hAnsi="Times New Roman" w:cs="Times New Roman"/>
                <w:b/>
                <w:sz w:val="18"/>
                <w:szCs w:val="16"/>
              </w:rPr>
              <w:t>SAAT</w:t>
            </w:r>
          </w:p>
        </w:tc>
        <w:tc>
          <w:tcPr>
            <w:tcW w:w="234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34ED94C" w14:textId="77777777" w:rsidR="007F6315" w:rsidRPr="00624E77" w:rsidRDefault="007F6315" w:rsidP="004B5BBC">
            <w:pPr>
              <w:pStyle w:val="ListeParagraf"/>
              <w:ind w:left="0"/>
              <w:jc w:val="center"/>
              <w:rPr>
                <w:rFonts w:ascii="Times New Roman" w:hAnsi="Times New Roman" w:cs="Times New Roman"/>
                <w:b/>
                <w:sz w:val="18"/>
                <w:szCs w:val="16"/>
              </w:rPr>
            </w:pPr>
            <w:r w:rsidRPr="00624E77">
              <w:rPr>
                <w:rFonts w:ascii="Times New Roman" w:hAnsi="Times New Roman" w:cs="Times New Roman"/>
                <w:b/>
                <w:sz w:val="18"/>
                <w:szCs w:val="16"/>
              </w:rPr>
              <w:t>1. SINIF</w:t>
            </w:r>
          </w:p>
        </w:tc>
        <w:tc>
          <w:tcPr>
            <w:tcW w:w="209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2F30BC8" w14:textId="77777777" w:rsidR="007F6315" w:rsidRPr="00624E77" w:rsidRDefault="007F6315" w:rsidP="004B5BBC">
            <w:pPr>
              <w:pStyle w:val="ListeParagraf"/>
              <w:ind w:left="0"/>
              <w:jc w:val="center"/>
              <w:rPr>
                <w:rFonts w:ascii="Times New Roman" w:hAnsi="Times New Roman" w:cs="Times New Roman"/>
                <w:b/>
                <w:sz w:val="18"/>
                <w:szCs w:val="16"/>
              </w:rPr>
            </w:pPr>
            <w:r w:rsidRPr="00624E77">
              <w:rPr>
                <w:rFonts w:ascii="Times New Roman" w:hAnsi="Times New Roman" w:cs="Times New Roman"/>
                <w:b/>
                <w:sz w:val="18"/>
                <w:szCs w:val="16"/>
              </w:rPr>
              <w:t>2. SINIF</w:t>
            </w:r>
          </w:p>
        </w:tc>
        <w:tc>
          <w:tcPr>
            <w:tcW w:w="221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117C2F5" w14:textId="77777777" w:rsidR="007F6315" w:rsidRPr="00624E77" w:rsidRDefault="007F6315" w:rsidP="004B5BBC">
            <w:pPr>
              <w:pStyle w:val="ListeParagraf"/>
              <w:ind w:left="0"/>
              <w:jc w:val="center"/>
              <w:rPr>
                <w:rFonts w:ascii="Times New Roman" w:hAnsi="Times New Roman" w:cs="Times New Roman"/>
                <w:b/>
                <w:sz w:val="18"/>
                <w:szCs w:val="16"/>
              </w:rPr>
            </w:pPr>
            <w:r w:rsidRPr="00624E77">
              <w:rPr>
                <w:rFonts w:ascii="Times New Roman" w:hAnsi="Times New Roman" w:cs="Times New Roman"/>
                <w:b/>
                <w:sz w:val="18"/>
                <w:szCs w:val="16"/>
              </w:rPr>
              <w:t>3. SINIF</w:t>
            </w:r>
          </w:p>
        </w:tc>
        <w:tc>
          <w:tcPr>
            <w:tcW w:w="2268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79F1FE5" w14:textId="77777777" w:rsidR="007F6315" w:rsidRPr="00624E77" w:rsidRDefault="007F6315" w:rsidP="004B5BBC">
            <w:pPr>
              <w:jc w:val="center"/>
              <w:rPr>
                <w:rFonts w:ascii="Times New Roman" w:hAnsi="Times New Roman" w:cs="Times New Roman"/>
                <w:b/>
                <w:sz w:val="18"/>
                <w:szCs w:val="16"/>
              </w:rPr>
            </w:pPr>
            <w:r w:rsidRPr="00624E77">
              <w:rPr>
                <w:rFonts w:ascii="Times New Roman" w:hAnsi="Times New Roman" w:cs="Times New Roman"/>
                <w:b/>
                <w:sz w:val="18"/>
                <w:szCs w:val="16"/>
              </w:rPr>
              <w:t>4.SINIF</w:t>
            </w:r>
          </w:p>
        </w:tc>
      </w:tr>
      <w:tr w:rsidR="00CE31D2" w:rsidRPr="00240280" w14:paraId="7BE7EAD3" w14:textId="77777777" w:rsidTr="004B5BBC">
        <w:tc>
          <w:tcPr>
            <w:tcW w:w="686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7727C3BE" w14:textId="77777777" w:rsidR="00CE31D2" w:rsidRPr="008E229B" w:rsidRDefault="00CE31D2" w:rsidP="004B5BBC">
            <w:pPr>
              <w:ind w:right="113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B56D02">
              <w:rPr>
                <w:rFonts w:ascii="Times New Roman" w:hAnsi="Times New Roman" w:cs="Times New Roman"/>
                <w:b/>
                <w:szCs w:val="16"/>
              </w:rPr>
              <w:t>PAZARTESİ</w:t>
            </w:r>
          </w:p>
        </w:tc>
        <w:tc>
          <w:tcPr>
            <w:tcW w:w="1276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4B8D3ACC" w14:textId="77777777" w:rsidR="00CE31D2" w:rsidRPr="00240280" w:rsidRDefault="00CE31D2" w:rsidP="004B5BB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40280">
              <w:rPr>
                <w:rFonts w:ascii="Times New Roman" w:hAnsi="Times New Roman" w:cs="Times New Roman"/>
                <w:sz w:val="16"/>
                <w:szCs w:val="16"/>
              </w:rPr>
              <w:t>08:15:09:00</w:t>
            </w:r>
          </w:p>
        </w:tc>
        <w:tc>
          <w:tcPr>
            <w:tcW w:w="2349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041577CF" w14:textId="77777777" w:rsidR="00CE31D2" w:rsidRPr="006106CE" w:rsidRDefault="00CE31D2" w:rsidP="004B5BBC">
            <w:pPr>
              <w:jc w:val="center"/>
              <w:rPr>
                <w:rFonts w:ascii="Times New Roman" w:hAnsi="Times New Roman" w:cs="Times New Roman"/>
                <w:b/>
                <w:sz w:val="14"/>
                <w:szCs w:val="16"/>
              </w:rPr>
            </w:pPr>
          </w:p>
        </w:tc>
        <w:tc>
          <w:tcPr>
            <w:tcW w:w="2096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46A1EF8E" w14:textId="48747EE1" w:rsidR="00CE31D2" w:rsidRPr="006106CE" w:rsidRDefault="00CE31D2" w:rsidP="004B5BBC">
            <w:pPr>
              <w:jc w:val="center"/>
              <w:rPr>
                <w:rFonts w:ascii="Times New Roman" w:hAnsi="Times New Roman" w:cs="Times New Roman"/>
                <w:b/>
                <w:sz w:val="14"/>
                <w:szCs w:val="16"/>
              </w:rPr>
            </w:pPr>
          </w:p>
        </w:tc>
        <w:tc>
          <w:tcPr>
            <w:tcW w:w="2217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4D6FECA2" w14:textId="4F483B03" w:rsidR="00CE31D2" w:rsidRPr="006106CE" w:rsidRDefault="00CE31D2" w:rsidP="004B5BBC">
            <w:pPr>
              <w:jc w:val="center"/>
              <w:rPr>
                <w:rFonts w:ascii="Times New Roman" w:hAnsi="Times New Roman" w:cs="Times New Roman"/>
                <w:b/>
                <w:sz w:val="14"/>
                <w:szCs w:val="16"/>
              </w:rPr>
            </w:pPr>
            <w:r w:rsidRPr="006106CE">
              <w:rPr>
                <w:rFonts w:ascii="Times New Roman" w:hAnsi="Times New Roman" w:cs="Times New Roman"/>
                <w:b/>
                <w:sz w:val="14"/>
                <w:szCs w:val="16"/>
              </w:rPr>
              <w:t>MİM 314 MİMARİ SUNUM TEKNİKLERİ</w:t>
            </w:r>
          </w:p>
        </w:tc>
        <w:tc>
          <w:tcPr>
            <w:tcW w:w="2268" w:type="dxa"/>
            <w:gridSpan w:val="3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59D5D8B8" w14:textId="75A83A7C" w:rsidR="00CE31D2" w:rsidRPr="006106CE" w:rsidRDefault="00CE31D2" w:rsidP="004B5BBC">
            <w:pPr>
              <w:jc w:val="center"/>
              <w:rPr>
                <w:rFonts w:ascii="Times New Roman" w:hAnsi="Times New Roman" w:cs="Times New Roman"/>
                <w:b/>
                <w:sz w:val="14"/>
                <w:szCs w:val="16"/>
              </w:rPr>
            </w:pPr>
          </w:p>
        </w:tc>
      </w:tr>
      <w:tr w:rsidR="00CE31D2" w:rsidRPr="00C903E2" w14:paraId="7D0D5487" w14:textId="77777777" w:rsidTr="004B5BBC">
        <w:tc>
          <w:tcPr>
            <w:tcW w:w="686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0B2894A5" w14:textId="77777777" w:rsidR="00CE31D2" w:rsidRPr="008E229B" w:rsidRDefault="00CE31D2" w:rsidP="004B5BBC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27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2EDB3850" w14:textId="77777777" w:rsidR="00CE31D2" w:rsidRPr="00240280" w:rsidRDefault="00CE31D2" w:rsidP="004B5BB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40280">
              <w:rPr>
                <w:rFonts w:ascii="Times New Roman" w:hAnsi="Times New Roman" w:cs="Times New Roman"/>
                <w:sz w:val="16"/>
                <w:szCs w:val="16"/>
              </w:rPr>
              <w:t>09:15-10:00</w:t>
            </w:r>
          </w:p>
        </w:tc>
        <w:tc>
          <w:tcPr>
            <w:tcW w:w="2349" w:type="dxa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2B0C1BA6" w14:textId="77777777" w:rsidR="00CE31D2" w:rsidRPr="006106CE" w:rsidRDefault="00CE31D2" w:rsidP="004B5BBC">
            <w:pPr>
              <w:jc w:val="center"/>
              <w:rPr>
                <w:rFonts w:ascii="Times New Roman" w:hAnsi="Times New Roman" w:cs="Times New Roman"/>
                <w:b/>
                <w:sz w:val="14"/>
                <w:szCs w:val="16"/>
              </w:rPr>
            </w:pPr>
            <w:r w:rsidRPr="006106CE">
              <w:rPr>
                <w:rFonts w:ascii="Times New Roman" w:hAnsi="Times New Roman" w:cs="Times New Roman"/>
                <w:b/>
                <w:sz w:val="14"/>
                <w:szCs w:val="16"/>
              </w:rPr>
              <w:t>MİM 114 PERSPEKTİF VE GÖLGE</w:t>
            </w:r>
          </w:p>
        </w:tc>
        <w:tc>
          <w:tcPr>
            <w:tcW w:w="2096" w:type="dxa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0A8D66D5" w14:textId="38346A16" w:rsidR="00CE31D2" w:rsidRPr="006106CE" w:rsidRDefault="00CE31D2" w:rsidP="004B5BBC">
            <w:pPr>
              <w:jc w:val="center"/>
              <w:rPr>
                <w:rFonts w:ascii="Times New Roman" w:hAnsi="Times New Roman" w:cs="Times New Roman"/>
                <w:b/>
                <w:sz w:val="14"/>
                <w:szCs w:val="16"/>
              </w:rPr>
            </w:pPr>
          </w:p>
        </w:tc>
        <w:tc>
          <w:tcPr>
            <w:tcW w:w="2217" w:type="dxa"/>
            <w:tcBorders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6DAE9D58" w14:textId="1F6781A7" w:rsidR="00CE31D2" w:rsidRPr="006106CE" w:rsidRDefault="00FF18A0" w:rsidP="004B5BBC">
            <w:pPr>
              <w:jc w:val="center"/>
              <w:rPr>
                <w:rFonts w:ascii="Times New Roman" w:hAnsi="Times New Roman" w:cs="Times New Roman"/>
                <w:b/>
                <w:sz w:val="14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4"/>
                <w:szCs w:val="16"/>
              </w:rPr>
              <w:t>“</w:t>
            </w:r>
          </w:p>
        </w:tc>
        <w:tc>
          <w:tcPr>
            <w:tcW w:w="2268" w:type="dxa"/>
            <w:gridSpan w:val="3"/>
            <w:tcBorders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5ED71A00" w14:textId="51D8AC1E" w:rsidR="00CE31D2" w:rsidRPr="006106CE" w:rsidRDefault="00CE31D2" w:rsidP="004B5BBC">
            <w:pPr>
              <w:jc w:val="center"/>
              <w:rPr>
                <w:rFonts w:ascii="Times New Roman" w:hAnsi="Times New Roman" w:cs="Times New Roman"/>
                <w:sz w:val="14"/>
                <w:szCs w:val="16"/>
              </w:rPr>
            </w:pPr>
          </w:p>
        </w:tc>
      </w:tr>
      <w:tr w:rsidR="00CE31D2" w:rsidRPr="00240280" w14:paraId="24D59FF0" w14:textId="77777777" w:rsidTr="004B5BBC">
        <w:tc>
          <w:tcPr>
            <w:tcW w:w="686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0370B9C8" w14:textId="77777777" w:rsidR="00CE31D2" w:rsidRPr="008E229B" w:rsidRDefault="00CE31D2" w:rsidP="004B5BBC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27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1693CF27" w14:textId="77777777" w:rsidR="00CE31D2" w:rsidRPr="00240280" w:rsidRDefault="00CE31D2" w:rsidP="004B5BB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40280">
              <w:rPr>
                <w:rFonts w:ascii="Times New Roman" w:hAnsi="Times New Roman" w:cs="Times New Roman"/>
                <w:sz w:val="16"/>
                <w:szCs w:val="16"/>
              </w:rPr>
              <w:t>10:15-11:00</w:t>
            </w:r>
          </w:p>
        </w:tc>
        <w:tc>
          <w:tcPr>
            <w:tcW w:w="2349" w:type="dxa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3F7EC610" w14:textId="3E09EF12" w:rsidR="00CE31D2" w:rsidRPr="006106CE" w:rsidRDefault="00CE31D2" w:rsidP="004B5BBC">
            <w:pPr>
              <w:jc w:val="center"/>
              <w:rPr>
                <w:rFonts w:ascii="Times New Roman" w:hAnsi="Times New Roman" w:cs="Times New Roman"/>
                <w:sz w:val="14"/>
                <w:szCs w:val="16"/>
              </w:rPr>
            </w:pPr>
            <w:r w:rsidRPr="00905BF1">
              <w:rPr>
                <w:rFonts w:ascii="Times New Roman" w:hAnsi="Times New Roman" w:cs="Times New Roman"/>
                <w:color w:val="FF0000"/>
                <w:sz w:val="14"/>
                <w:szCs w:val="16"/>
              </w:rPr>
              <w:t xml:space="preserve"> </w:t>
            </w:r>
            <w:r w:rsidRPr="00905BF1"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 xml:space="preserve"> F. ÖZKAN</w:t>
            </w:r>
            <w:r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 xml:space="preserve"> – S.Ö. GÜRTÜRK</w:t>
            </w:r>
          </w:p>
        </w:tc>
        <w:tc>
          <w:tcPr>
            <w:tcW w:w="2096" w:type="dxa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7D8124CE" w14:textId="4DD69A7E" w:rsidR="00CE31D2" w:rsidRPr="006106CE" w:rsidRDefault="00CE31D2" w:rsidP="004B5BBC">
            <w:pPr>
              <w:jc w:val="center"/>
              <w:rPr>
                <w:rFonts w:ascii="Times New Roman" w:hAnsi="Times New Roman" w:cs="Times New Roman"/>
                <w:sz w:val="14"/>
                <w:szCs w:val="16"/>
              </w:rPr>
            </w:pPr>
          </w:p>
        </w:tc>
        <w:tc>
          <w:tcPr>
            <w:tcW w:w="2217" w:type="dxa"/>
            <w:tcBorders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5E6E0099" w14:textId="7F0B7CB8" w:rsidR="00CE31D2" w:rsidRPr="006106CE" w:rsidRDefault="00CE31D2" w:rsidP="004B5BBC">
            <w:pPr>
              <w:jc w:val="center"/>
              <w:rPr>
                <w:rFonts w:ascii="Times New Roman" w:hAnsi="Times New Roman" w:cs="Times New Roman"/>
                <w:sz w:val="14"/>
                <w:szCs w:val="16"/>
              </w:rPr>
            </w:pPr>
            <w:r w:rsidRPr="006106CE">
              <w:rPr>
                <w:rFonts w:ascii="Times New Roman" w:hAnsi="Times New Roman" w:cs="Times New Roman"/>
                <w:sz w:val="14"/>
                <w:szCs w:val="16"/>
              </w:rPr>
              <w:t>“</w:t>
            </w:r>
          </w:p>
        </w:tc>
        <w:tc>
          <w:tcPr>
            <w:tcW w:w="2268" w:type="dxa"/>
            <w:gridSpan w:val="3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3D19E0E6" w14:textId="004FEB85" w:rsidR="00CE31D2" w:rsidRPr="006106CE" w:rsidRDefault="00CE31D2" w:rsidP="004B5BBC">
            <w:pPr>
              <w:jc w:val="center"/>
              <w:rPr>
                <w:rFonts w:ascii="Times New Roman" w:hAnsi="Times New Roman" w:cs="Times New Roman"/>
                <w:b/>
                <w:sz w:val="14"/>
                <w:szCs w:val="16"/>
              </w:rPr>
            </w:pPr>
          </w:p>
        </w:tc>
      </w:tr>
      <w:tr w:rsidR="00CE31D2" w:rsidRPr="00240280" w14:paraId="51071C92" w14:textId="77777777" w:rsidTr="004B5BBC">
        <w:tc>
          <w:tcPr>
            <w:tcW w:w="686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32657F7F" w14:textId="77777777" w:rsidR="00CE31D2" w:rsidRPr="008E229B" w:rsidRDefault="00CE31D2" w:rsidP="004B5BBC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27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7AD905A6" w14:textId="77777777" w:rsidR="00CE31D2" w:rsidRPr="00240280" w:rsidRDefault="00CE31D2" w:rsidP="004B5BB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40280">
              <w:rPr>
                <w:rFonts w:ascii="Times New Roman" w:hAnsi="Times New Roman" w:cs="Times New Roman"/>
                <w:sz w:val="16"/>
                <w:szCs w:val="16"/>
              </w:rPr>
              <w:t>11:15:12:00</w:t>
            </w:r>
          </w:p>
        </w:tc>
        <w:tc>
          <w:tcPr>
            <w:tcW w:w="2349" w:type="dxa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72BA9B53" w14:textId="261E2885" w:rsidR="00CE31D2" w:rsidRPr="006106CE" w:rsidRDefault="00CE31D2" w:rsidP="004B5BBC">
            <w:pPr>
              <w:jc w:val="center"/>
              <w:rPr>
                <w:rFonts w:ascii="Times New Roman" w:hAnsi="Times New Roman" w:cs="Times New Roman"/>
                <w:sz w:val="14"/>
                <w:szCs w:val="16"/>
              </w:rPr>
            </w:pPr>
            <w:r w:rsidRPr="00EA0401">
              <w:rPr>
                <w:rFonts w:ascii="Times New Roman" w:hAnsi="Times New Roman" w:cs="Times New Roman"/>
                <w:color w:val="00B0F0"/>
                <w:sz w:val="14"/>
                <w:szCs w:val="16"/>
              </w:rPr>
              <w:t>ST-1</w:t>
            </w:r>
          </w:p>
        </w:tc>
        <w:tc>
          <w:tcPr>
            <w:tcW w:w="2096" w:type="dxa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7BE5C040" w14:textId="3CF1BF12" w:rsidR="00CE31D2" w:rsidRPr="006106CE" w:rsidRDefault="00CE31D2" w:rsidP="004B5BBC">
            <w:pPr>
              <w:jc w:val="center"/>
              <w:rPr>
                <w:rFonts w:ascii="Times New Roman" w:hAnsi="Times New Roman" w:cs="Times New Roman"/>
                <w:sz w:val="14"/>
                <w:szCs w:val="16"/>
              </w:rPr>
            </w:pPr>
          </w:p>
        </w:tc>
        <w:tc>
          <w:tcPr>
            <w:tcW w:w="2217" w:type="dxa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380D5641" w14:textId="059577D3" w:rsidR="00CE31D2" w:rsidRPr="00CE31D2" w:rsidRDefault="00CE31D2" w:rsidP="004B5BBC">
            <w:pPr>
              <w:jc w:val="center"/>
              <w:rPr>
                <w:rFonts w:ascii="Times New Roman" w:hAnsi="Times New Roman" w:cs="Times New Roman"/>
                <w:color w:val="FF0000"/>
                <w:sz w:val="12"/>
                <w:szCs w:val="16"/>
              </w:rPr>
            </w:pPr>
            <w:r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>M. Ü. ÇİLEK, E.</w:t>
            </w:r>
            <w:r w:rsidRPr="00DA6012"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 xml:space="preserve"> Ç</w:t>
            </w:r>
            <w:r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>.</w:t>
            </w:r>
            <w:r w:rsidRPr="00DA6012"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 xml:space="preserve"> ÖZKAN</w:t>
            </w:r>
            <w:r w:rsidR="00FF18A0" w:rsidRPr="00FF18A0">
              <w:rPr>
                <w:rFonts w:ascii="Times New Roman" w:hAnsi="Times New Roman" w:cs="Times New Roman"/>
                <w:color w:val="00B0F0"/>
                <w:sz w:val="12"/>
                <w:szCs w:val="16"/>
              </w:rPr>
              <w:t>(Çevrimiçi)</w:t>
            </w:r>
          </w:p>
        </w:tc>
        <w:tc>
          <w:tcPr>
            <w:tcW w:w="2268" w:type="dxa"/>
            <w:gridSpan w:val="3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72B2D0F4" w14:textId="150B0105" w:rsidR="00CE31D2" w:rsidRPr="006106CE" w:rsidRDefault="00CE31D2" w:rsidP="004B5BBC">
            <w:pPr>
              <w:jc w:val="center"/>
              <w:rPr>
                <w:rFonts w:ascii="Times New Roman" w:hAnsi="Times New Roman" w:cs="Times New Roman"/>
                <w:sz w:val="14"/>
                <w:szCs w:val="16"/>
              </w:rPr>
            </w:pPr>
          </w:p>
        </w:tc>
      </w:tr>
      <w:tr w:rsidR="001149F4" w:rsidRPr="00C903E2" w14:paraId="7925B369" w14:textId="77777777" w:rsidTr="004B5BBC">
        <w:tc>
          <w:tcPr>
            <w:tcW w:w="686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18DFF7AA" w14:textId="77777777" w:rsidR="001149F4" w:rsidRPr="008E229B" w:rsidRDefault="001149F4" w:rsidP="004B5BBC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276" w:type="dxa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632CFA70" w14:textId="77777777" w:rsidR="001149F4" w:rsidRPr="00240280" w:rsidRDefault="001149F4" w:rsidP="004B5BB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40280">
              <w:rPr>
                <w:rFonts w:ascii="Times New Roman" w:hAnsi="Times New Roman" w:cs="Times New Roman"/>
                <w:sz w:val="16"/>
                <w:szCs w:val="16"/>
              </w:rPr>
              <w:t>12:15-13:00</w:t>
            </w:r>
          </w:p>
        </w:tc>
        <w:tc>
          <w:tcPr>
            <w:tcW w:w="6662" w:type="dxa"/>
            <w:gridSpan w:val="3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2F2F2" w:themeFill="background1" w:themeFillShade="F2"/>
            <w:vAlign w:val="center"/>
          </w:tcPr>
          <w:p w14:paraId="1AEC2619" w14:textId="77777777" w:rsidR="001149F4" w:rsidRPr="00184CF1" w:rsidRDefault="001149F4" w:rsidP="004B5BBC">
            <w:pPr>
              <w:jc w:val="center"/>
              <w:rPr>
                <w:rFonts w:ascii="Times New Roman" w:hAnsi="Times New Roman" w:cs="Times New Roman"/>
                <w:b/>
                <w:sz w:val="18"/>
                <w:szCs w:val="16"/>
              </w:rPr>
            </w:pPr>
            <w:r w:rsidRPr="00184CF1">
              <w:rPr>
                <w:rFonts w:ascii="Times New Roman" w:hAnsi="Times New Roman" w:cs="Times New Roman"/>
                <w:b/>
                <w:sz w:val="18"/>
                <w:szCs w:val="16"/>
              </w:rPr>
              <w:t>ÖĞLE ARASI</w:t>
            </w:r>
            <w:r>
              <w:rPr>
                <w:rFonts w:ascii="Times New Roman" w:hAnsi="Times New Roman" w:cs="Times New Roman"/>
                <w:b/>
                <w:sz w:val="18"/>
                <w:szCs w:val="16"/>
              </w:rPr>
              <w:t xml:space="preserve">              </w:t>
            </w:r>
          </w:p>
        </w:tc>
        <w:tc>
          <w:tcPr>
            <w:tcW w:w="2268" w:type="dxa"/>
            <w:gridSpan w:val="3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2F2F2" w:themeFill="background1" w:themeFillShade="F2"/>
            <w:vAlign w:val="center"/>
          </w:tcPr>
          <w:p w14:paraId="4F90980B" w14:textId="7A0B348E" w:rsidR="001149F4" w:rsidRPr="00184CF1" w:rsidRDefault="001149F4" w:rsidP="004B5BBC">
            <w:pPr>
              <w:rPr>
                <w:rFonts w:ascii="Times New Roman" w:hAnsi="Times New Roman" w:cs="Times New Roman"/>
                <w:b/>
                <w:sz w:val="18"/>
                <w:szCs w:val="16"/>
              </w:rPr>
            </w:pPr>
          </w:p>
        </w:tc>
      </w:tr>
      <w:tr w:rsidR="00D6155C" w:rsidRPr="00240280" w14:paraId="08D31E4C" w14:textId="77777777" w:rsidTr="009C1669">
        <w:tc>
          <w:tcPr>
            <w:tcW w:w="686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3660C60C" w14:textId="77777777" w:rsidR="00D6155C" w:rsidRPr="008E229B" w:rsidRDefault="00D6155C" w:rsidP="004B5BBC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27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399A7A6C" w14:textId="77777777" w:rsidR="00D6155C" w:rsidRPr="00240280" w:rsidRDefault="00D6155C" w:rsidP="004B5BB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40280">
              <w:rPr>
                <w:rFonts w:ascii="Times New Roman" w:hAnsi="Times New Roman" w:cs="Times New Roman"/>
                <w:sz w:val="16"/>
                <w:szCs w:val="16"/>
              </w:rPr>
              <w:t>13:15-14:00</w:t>
            </w:r>
          </w:p>
        </w:tc>
        <w:tc>
          <w:tcPr>
            <w:tcW w:w="2349" w:type="dxa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765766AF" w14:textId="77777777" w:rsidR="00D6155C" w:rsidRPr="006106CE" w:rsidRDefault="00D6155C" w:rsidP="004B5BBC">
            <w:pPr>
              <w:jc w:val="center"/>
              <w:rPr>
                <w:rFonts w:ascii="Times New Roman" w:hAnsi="Times New Roman" w:cs="Times New Roman"/>
                <w:b/>
                <w:sz w:val="14"/>
                <w:szCs w:val="16"/>
              </w:rPr>
            </w:pPr>
            <w:r w:rsidRPr="006106CE">
              <w:rPr>
                <w:rFonts w:ascii="Times New Roman" w:hAnsi="Times New Roman" w:cs="Times New Roman"/>
                <w:b/>
                <w:sz w:val="14"/>
                <w:szCs w:val="16"/>
              </w:rPr>
              <w:t>MİM 122 YAPI BİLGİSİ</w:t>
            </w:r>
          </w:p>
        </w:tc>
        <w:tc>
          <w:tcPr>
            <w:tcW w:w="2096" w:type="dxa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120B4588" w14:textId="77777777" w:rsidR="00D6155C" w:rsidRPr="006106CE" w:rsidRDefault="00D6155C" w:rsidP="004B5BBC">
            <w:pPr>
              <w:jc w:val="center"/>
              <w:rPr>
                <w:rFonts w:ascii="Times New Roman" w:hAnsi="Times New Roman" w:cs="Times New Roman"/>
                <w:b/>
                <w:sz w:val="14"/>
                <w:szCs w:val="16"/>
                <w:highlight w:val="yellow"/>
              </w:rPr>
            </w:pPr>
            <w:r w:rsidRPr="006106CE">
              <w:rPr>
                <w:rFonts w:ascii="Times New Roman" w:hAnsi="Times New Roman" w:cs="Times New Roman"/>
                <w:b/>
                <w:sz w:val="14"/>
                <w:szCs w:val="16"/>
              </w:rPr>
              <w:t>MİM 222 YAPI ELEMANLARI II</w:t>
            </w:r>
          </w:p>
        </w:tc>
        <w:tc>
          <w:tcPr>
            <w:tcW w:w="2217" w:type="dxa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557732EB" w14:textId="2CC65EE2" w:rsidR="00D6155C" w:rsidRPr="006106CE" w:rsidRDefault="00D6155C" w:rsidP="004B5BBC">
            <w:pPr>
              <w:jc w:val="center"/>
              <w:rPr>
                <w:rFonts w:ascii="Times New Roman" w:hAnsi="Times New Roman" w:cs="Times New Roman"/>
                <w:b/>
                <w:sz w:val="14"/>
                <w:szCs w:val="16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3844C646" w14:textId="240E5C29" w:rsidR="00D6155C" w:rsidRPr="006106CE" w:rsidRDefault="00943D00" w:rsidP="004B5BBC">
            <w:pPr>
              <w:jc w:val="center"/>
              <w:rPr>
                <w:rFonts w:ascii="Times New Roman" w:hAnsi="Times New Roman" w:cs="Times New Roman"/>
                <w:b/>
                <w:sz w:val="14"/>
                <w:szCs w:val="16"/>
              </w:rPr>
            </w:pPr>
            <w:r w:rsidRPr="00D6155C"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>S</w:t>
            </w:r>
            <w:r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>eç</w:t>
            </w:r>
            <w:r w:rsidRPr="00D6155C"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>.A</w:t>
            </w:r>
            <w:r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>l</w:t>
            </w:r>
            <w:r w:rsidRPr="00D6155C"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>-V</w:t>
            </w:r>
            <w:r w:rsidRPr="00BE65A7">
              <w:rPr>
                <w:rFonts w:ascii="Times New Roman" w:hAnsi="Times New Roman" w:cs="Times New Roman"/>
                <w:b/>
                <w:sz w:val="14"/>
                <w:szCs w:val="16"/>
              </w:rPr>
              <w:t xml:space="preserve"> </w:t>
            </w:r>
            <w:r w:rsidR="00D6155C" w:rsidRPr="00BE65A7">
              <w:rPr>
                <w:rFonts w:ascii="Times New Roman" w:hAnsi="Times New Roman" w:cs="Times New Roman"/>
                <w:b/>
                <w:sz w:val="14"/>
                <w:szCs w:val="16"/>
              </w:rPr>
              <w:t>MİM 426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61CD3F32" w14:textId="19FE4CD7" w:rsidR="00943D00" w:rsidRDefault="00943D00" w:rsidP="004B5BBC">
            <w:pPr>
              <w:jc w:val="center"/>
              <w:rPr>
                <w:rFonts w:ascii="Times New Roman" w:hAnsi="Times New Roman" w:cs="Times New Roman"/>
                <w:b/>
                <w:sz w:val="14"/>
                <w:szCs w:val="16"/>
              </w:rPr>
            </w:pPr>
            <w:r w:rsidRPr="00D6155C"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>S</w:t>
            </w:r>
            <w:r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>eç</w:t>
            </w:r>
            <w:r w:rsidRPr="00D6155C"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>.A</w:t>
            </w:r>
            <w:r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>l</w:t>
            </w:r>
            <w:r w:rsidRPr="00D6155C"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>-V</w:t>
            </w:r>
          </w:p>
          <w:p w14:paraId="7DFDD6DF" w14:textId="0D752305" w:rsidR="00D6155C" w:rsidRDefault="00D6155C" w:rsidP="004B5BBC">
            <w:pPr>
              <w:jc w:val="center"/>
              <w:rPr>
                <w:rFonts w:ascii="Times New Roman" w:hAnsi="Times New Roman" w:cs="Times New Roman"/>
                <w:b/>
                <w:sz w:val="14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4"/>
                <w:szCs w:val="16"/>
              </w:rPr>
              <w:t xml:space="preserve">MİM </w:t>
            </w:r>
          </w:p>
          <w:p w14:paraId="4177408C" w14:textId="4E2994A9" w:rsidR="00D6155C" w:rsidRPr="006106CE" w:rsidRDefault="00D6155C" w:rsidP="004B5BBC">
            <w:pPr>
              <w:jc w:val="center"/>
              <w:rPr>
                <w:rFonts w:ascii="Times New Roman" w:hAnsi="Times New Roman" w:cs="Times New Roman"/>
                <w:b/>
                <w:sz w:val="14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4"/>
                <w:szCs w:val="16"/>
              </w:rPr>
              <w:t>428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00360FA4" w14:textId="3502BAE1" w:rsidR="00943D00" w:rsidRDefault="00943D00" w:rsidP="004B5BBC">
            <w:pPr>
              <w:jc w:val="center"/>
              <w:rPr>
                <w:rFonts w:ascii="Times New Roman" w:hAnsi="Times New Roman" w:cs="Times New Roman"/>
                <w:b/>
                <w:sz w:val="14"/>
                <w:szCs w:val="16"/>
              </w:rPr>
            </w:pPr>
            <w:r w:rsidRPr="00D6155C"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>S</w:t>
            </w:r>
            <w:r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>eç</w:t>
            </w:r>
            <w:r w:rsidRPr="00D6155C"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>.A</w:t>
            </w:r>
            <w:r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>l</w:t>
            </w:r>
            <w:r w:rsidRPr="00D6155C"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>-V</w:t>
            </w:r>
          </w:p>
          <w:p w14:paraId="16E28232" w14:textId="77777777" w:rsidR="00943D00" w:rsidRDefault="00943D00" w:rsidP="004B5BBC">
            <w:pPr>
              <w:jc w:val="center"/>
              <w:rPr>
                <w:rFonts w:ascii="Times New Roman" w:hAnsi="Times New Roman" w:cs="Times New Roman"/>
                <w:b/>
                <w:sz w:val="14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4"/>
                <w:szCs w:val="16"/>
              </w:rPr>
              <w:t>MİM</w:t>
            </w:r>
          </w:p>
          <w:p w14:paraId="58E94A45" w14:textId="208E10D5" w:rsidR="00D6155C" w:rsidRPr="006106CE" w:rsidRDefault="00D6155C" w:rsidP="004B5BBC">
            <w:pPr>
              <w:jc w:val="center"/>
              <w:rPr>
                <w:rFonts w:ascii="Times New Roman" w:hAnsi="Times New Roman" w:cs="Times New Roman"/>
                <w:b/>
                <w:sz w:val="14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4"/>
                <w:szCs w:val="16"/>
              </w:rPr>
              <w:t>442</w:t>
            </w:r>
          </w:p>
        </w:tc>
      </w:tr>
      <w:tr w:rsidR="001149F4" w:rsidRPr="00C903E2" w14:paraId="6364FEBF" w14:textId="77777777" w:rsidTr="009C1669">
        <w:tc>
          <w:tcPr>
            <w:tcW w:w="686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263E0C4C" w14:textId="77777777" w:rsidR="001149F4" w:rsidRPr="008E229B" w:rsidRDefault="001149F4" w:rsidP="004B5BBC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27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356A8C69" w14:textId="77777777" w:rsidR="001149F4" w:rsidRPr="00240280" w:rsidRDefault="001149F4" w:rsidP="004B5BB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40280">
              <w:rPr>
                <w:rFonts w:ascii="Times New Roman" w:hAnsi="Times New Roman" w:cs="Times New Roman"/>
                <w:sz w:val="16"/>
                <w:szCs w:val="16"/>
              </w:rPr>
              <w:t>14:15-15:00</w:t>
            </w:r>
          </w:p>
        </w:tc>
        <w:tc>
          <w:tcPr>
            <w:tcW w:w="2349" w:type="dxa"/>
            <w:tcBorders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539978F3" w14:textId="77777777" w:rsidR="001149F4" w:rsidRPr="006106CE" w:rsidRDefault="001149F4" w:rsidP="004B5BBC">
            <w:pPr>
              <w:jc w:val="center"/>
              <w:rPr>
                <w:rFonts w:ascii="Times New Roman" w:hAnsi="Times New Roman" w:cs="Times New Roman"/>
                <w:sz w:val="14"/>
                <w:szCs w:val="16"/>
              </w:rPr>
            </w:pPr>
            <w:r w:rsidRPr="006106CE">
              <w:rPr>
                <w:rFonts w:ascii="Times New Roman" w:hAnsi="Times New Roman" w:cs="Times New Roman"/>
                <w:sz w:val="14"/>
                <w:szCs w:val="16"/>
              </w:rPr>
              <w:t>“</w:t>
            </w:r>
          </w:p>
        </w:tc>
        <w:tc>
          <w:tcPr>
            <w:tcW w:w="209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41C1F631" w14:textId="77777777" w:rsidR="001149F4" w:rsidRPr="006106CE" w:rsidRDefault="001149F4" w:rsidP="004B5BBC">
            <w:pPr>
              <w:jc w:val="center"/>
              <w:rPr>
                <w:rFonts w:ascii="Times New Roman" w:hAnsi="Times New Roman" w:cs="Times New Roman"/>
                <w:sz w:val="14"/>
                <w:szCs w:val="16"/>
                <w:highlight w:val="yellow"/>
              </w:rPr>
            </w:pPr>
            <w:r w:rsidRPr="006106CE">
              <w:rPr>
                <w:rFonts w:ascii="Times New Roman" w:hAnsi="Times New Roman" w:cs="Times New Roman"/>
                <w:sz w:val="14"/>
                <w:szCs w:val="16"/>
              </w:rPr>
              <w:t>“</w:t>
            </w:r>
          </w:p>
        </w:tc>
        <w:tc>
          <w:tcPr>
            <w:tcW w:w="2217" w:type="dxa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490E8F91" w14:textId="5132C404" w:rsidR="001149F4" w:rsidRPr="006106CE" w:rsidRDefault="001149F4" w:rsidP="004B5BBC">
            <w:pPr>
              <w:jc w:val="center"/>
              <w:rPr>
                <w:rFonts w:ascii="Times New Roman" w:hAnsi="Times New Roman" w:cs="Times New Roman"/>
                <w:sz w:val="14"/>
                <w:szCs w:val="16"/>
              </w:rPr>
            </w:pPr>
          </w:p>
        </w:tc>
        <w:tc>
          <w:tcPr>
            <w:tcW w:w="709" w:type="dxa"/>
            <w:tcBorders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1083749E" w14:textId="77777777" w:rsidR="0050245E" w:rsidRPr="003C0363" w:rsidRDefault="0050245E" w:rsidP="003C0363">
            <w:pPr>
              <w:jc w:val="center"/>
              <w:rPr>
                <w:rFonts w:ascii="Times New Roman" w:hAnsi="Times New Roman" w:cs="Times New Roman"/>
                <w:color w:val="FF0000"/>
                <w:sz w:val="10"/>
                <w:szCs w:val="10"/>
              </w:rPr>
            </w:pPr>
            <w:r w:rsidRPr="003C0363">
              <w:rPr>
                <w:rFonts w:ascii="Times New Roman" w:hAnsi="Times New Roman" w:cs="Times New Roman"/>
                <w:color w:val="FF0000"/>
                <w:sz w:val="10"/>
                <w:szCs w:val="10"/>
              </w:rPr>
              <w:t>N.ÖZEN</w:t>
            </w:r>
          </w:p>
          <w:p w14:paraId="1FA741DC" w14:textId="529A5F54" w:rsidR="00D6155C" w:rsidRPr="003C0363" w:rsidRDefault="0050245E" w:rsidP="003C0363">
            <w:pPr>
              <w:jc w:val="center"/>
              <w:rPr>
                <w:rFonts w:ascii="Times New Roman" w:hAnsi="Times New Roman" w:cs="Times New Roman"/>
                <w:color w:val="00B0F0"/>
                <w:sz w:val="10"/>
                <w:szCs w:val="10"/>
              </w:rPr>
            </w:pPr>
            <w:r w:rsidRPr="003C0363">
              <w:rPr>
                <w:rFonts w:ascii="Times New Roman" w:hAnsi="Times New Roman" w:cs="Times New Roman"/>
                <w:color w:val="00B0F0"/>
                <w:sz w:val="10"/>
                <w:szCs w:val="10"/>
              </w:rPr>
              <w:t>Amfi-1</w:t>
            </w:r>
          </w:p>
        </w:tc>
        <w:tc>
          <w:tcPr>
            <w:tcW w:w="850" w:type="dxa"/>
            <w:tcBorders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5B3AC7A9" w14:textId="77777777" w:rsidR="0050245E" w:rsidRPr="003C0363" w:rsidRDefault="0050245E" w:rsidP="003C0363">
            <w:pPr>
              <w:jc w:val="center"/>
              <w:rPr>
                <w:rFonts w:ascii="Times New Roman" w:hAnsi="Times New Roman" w:cs="Times New Roman"/>
                <w:color w:val="FF0000"/>
                <w:sz w:val="10"/>
                <w:szCs w:val="10"/>
              </w:rPr>
            </w:pPr>
            <w:r w:rsidRPr="003C0363">
              <w:rPr>
                <w:rFonts w:ascii="Times New Roman" w:hAnsi="Times New Roman" w:cs="Times New Roman"/>
                <w:color w:val="FF0000"/>
                <w:sz w:val="10"/>
                <w:szCs w:val="10"/>
              </w:rPr>
              <w:t>M.Ü. ÇİLEK</w:t>
            </w:r>
          </w:p>
          <w:p w14:paraId="6E96623F" w14:textId="790A85DE" w:rsidR="0050245E" w:rsidRPr="003C0363" w:rsidRDefault="0050245E" w:rsidP="003C0363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3C0363">
              <w:rPr>
                <w:rFonts w:ascii="Times New Roman" w:hAnsi="Times New Roman" w:cs="Times New Roman"/>
                <w:color w:val="00B0F0"/>
                <w:sz w:val="10"/>
                <w:szCs w:val="10"/>
              </w:rPr>
              <w:t>(Çevrimiçi)</w:t>
            </w:r>
          </w:p>
        </w:tc>
        <w:tc>
          <w:tcPr>
            <w:tcW w:w="709" w:type="dxa"/>
            <w:tcBorders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6E6CA5E2" w14:textId="77777777" w:rsidR="00943D00" w:rsidRPr="003C0363" w:rsidRDefault="00943D00" w:rsidP="003C0363">
            <w:pPr>
              <w:jc w:val="center"/>
              <w:rPr>
                <w:rFonts w:ascii="Times New Roman" w:hAnsi="Times New Roman" w:cs="Times New Roman"/>
                <w:color w:val="FF0000"/>
                <w:sz w:val="10"/>
                <w:szCs w:val="10"/>
              </w:rPr>
            </w:pPr>
            <w:r w:rsidRPr="003C0363">
              <w:rPr>
                <w:rFonts w:ascii="Times New Roman" w:hAnsi="Times New Roman" w:cs="Times New Roman"/>
                <w:color w:val="FF0000"/>
                <w:sz w:val="10"/>
                <w:szCs w:val="10"/>
              </w:rPr>
              <w:t>T.N.</w:t>
            </w:r>
          </w:p>
          <w:p w14:paraId="1A0B7E56" w14:textId="5924C603" w:rsidR="0050245E" w:rsidRPr="003C0363" w:rsidRDefault="0050245E" w:rsidP="003C0363">
            <w:pPr>
              <w:jc w:val="center"/>
              <w:rPr>
                <w:rFonts w:ascii="Times New Roman" w:hAnsi="Times New Roman" w:cs="Times New Roman"/>
                <w:color w:val="FF0000"/>
                <w:sz w:val="10"/>
                <w:szCs w:val="10"/>
              </w:rPr>
            </w:pPr>
            <w:r w:rsidRPr="003C0363">
              <w:rPr>
                <w:rFonts w:ascii="Times New Roman" w:hAnsi="Times New Roman" w:cs="Times New Roman"/>
                <w:color w:val="FF0000"/>
                <w:sz w:val="10"/>
                <w:szCs w:val="10"/>
              </w:rPr>
              <w:t>OLĞUN</w:t>
            </w:r>
          </w:p>
          <w:p w14:paraId="4EA67861" w14:textId="45FA615D" w:rsidR="0050245E" w:rsidRPr="003C0363" w:rsidRDefault="0050245E" w:rsidP="003C0363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3C0363">
              <w:rPr>
                <w:rFonts w:ascii="Times New Roman" w:hAnsi="Times New Roman" w:cs="Times New Roman"/>
                <w:color w:val="00B0F0"/>
                <w:sz w:val="10"/>
                <w:szCs w:val="10"/>
              </w:rPr>
              <w:t>Amfi-3</w:t>
            </w:r>
          </w:p>
        </w:tc>
      </w:tr>
      <w:tr w:rsidR="009C1669" w:rsidRPr="00240280" w14:paraId="46B6EB26" w14:textId="77777777" w:rsidTr="005E31A3">
        <w:tc>
          <w:tcPr>
            <w:tcW w:w="686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348DD99A" w14:textId="77777777" w:rsidR="009C1669" w:rsidRPr="008E229B" w:rsidRDefault="009C1669" w:rsidP="009C1669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276" w:type="dxa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40E1B838" w14:textId="77777777" w:rsidR="009C1669" w:rsidRPr="00240280" w:rsidRDefault="009C1669" w:rsidP="009C166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40280">
              <w:rPr>
                <w:rFonts w:ascii="Times New Roman" w:hAnsi="Times New Roman" w:cs="Times New Roman"/>
                <w:sz w:val="16"/>
                <w:szCs w:val="16"/>
              </w:rPr>
              <w:t>15:15-16:00</w:t>
            </w:r>
          </w:p>
        </w:tc>
        <w:tc>
          <w:tcPr>
            <w:tcW w:w="2349" w:type="dxa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2E651CED" w14:textId="77777777" w:rsidR="009C1669" w:rsidRPr="006106CE" w:rsidRDefault="009C1669" w:rsidP="009C1669">
            <w:pPr>
              <w:jc w:val="center"/>
              <w:rPr>
                <w:rFonts w:ascii="Times New Roman" w:hAnsi="Times New Roman" w:cs="Times New Roman"/>
                <w:sz w:val="14"/>
                <w:szCs w:val="16"/>
              </w:rPr>
            </w:pPr>
            <w:r w:rsidRPr="006106CE">
              <w:rPr>
                <w:rFonts w:ascii="Times New Roman" w:hAnsi="Times New Roman" w:cs="Times New Roman"/>
                <w:sz w:val="14"/>
                <w:szCs w:val="16"/>
              </w:rPr>
              <w:t>“</w:t>
            </w:r>
          </w:p>
        </w:tc>
        <w:tc>
          <w:tcPr>
            <w:tcW w:w="2096" w:type="dxa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78138F1B" w14:textId="77777777" w:rsidR="009C1669" w:rsidRPr="006106CE" w:rsidRDefault="009C1669" w:rsidP="009C1669">
            <w:pPr>
              <w:jc w:val="center"/>
              <w:rPr>
                <w:rFonts w:ascii="Times New Roman" w:hAnsi="Times New Roman" w:cs="Times New Roman"/>
                <w:sz w:val="14"/>
                <w:szCs w:val="16"/>
                <w:highlight w:val="yellow"/>
              </w:rPr>
            </w:pPr>
            <w:r w:rsidRPr="006106CE">
              <w:rPr>
                <w:rFonts w:ascii="Times New Roman" w:hAnsi="Times New Roman" w:cs="Times New Roman"/>
                <w:sz w:val="14"/>
                <w:szCs w:val="16"/>
              </w:rPr>
              <w:t>“</w:t>
            </w:r>
          </w:p>
        </w:tc>
        <w:tc>
          <w:tcPr>
            <w:tcW w:w="2217" w:type="dxa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2165E4F0" w14:textId="2396A4F9" w:rsidR="009C1669" w:rsidRPr="006106CE" w:rsidRDefault="009C1669" w:rsidP="009C1669">
            <w:pPr>
              <w:jc w:val="center"/>
              <w:rPr>
                <w:rFonts w:ascii="Times New Roman" w:hAnsi="Times New Roman" w:cs="Times New Roman"/>
                <w:sz w:val="14"/>
                <w:szCs w:val="16"/>
              </w:rPr>
            </w:pPr>
          </w:p>
        </w:tc>
        <w:tc>
          <w:tcPr>
            <w:tcW w:w="709" w:type="dxa"/>
            <w:tcBorders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24E5FB01" w14:textId="77777777" w:rsidR="009C1669" w:rsidRPr="000A5FB7" w:rsidRDefault="009C1669" w:rsidP="009C1669">
            <w:pPr>
              <w:jc w:val="center"/>
              <w:rPr>
                <w:rFonts w:ascii="Times New Roman" w:hAnsi="Times New Roman" w:cs="Times New Roman"/>
                <w:sz w:val="12"/>
                <w:szCs w:val="16"/>
              </w:rPr>
            </w:pPr>
          </w:p>
        </w:tc>
        <w:tc>
          <w:tcPr>
            <w:tcW w:w="850" w:type="dxa"/>
            <w:tcBorders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25DB1C8C" w14:textId="77777777" w:rsidR="009C1669" w:rsidRPr="000A5FB7" w:rsidRDefault="009C1669" w:rsidP="009C1669">
            <w:pPr>
              <w:jc w:val="center"/>
              <w:rPr>
                <w:rFonts w:ascii="Times New Roman" w:hAnsi="Times New Roman" w:cs="Times New Roman"/>
                <w:sz w:val="12"/>
                <w:szCs w:val="16"/>
              </w:rPr>
            </w:pPr>
          </w:p>
        </w:tc>
        <w:tc>
          <w:tcPr>
            <w:tcW w:w="709" w:type="dxa"/>
            <w:tcBorders>
              <w:top w:val="single" w:sz="8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79AB9DE0" w14:textId="77777777" w:rsidR="009C1669" w:rsidRDefault="009C1669" w:rsidP="009C1669">
            <w:pPr>
              <w:jc w:val="center"/>
              <w:rPr>
                <w:rFonts w:ascii="Times New Roman" w:hAnsi="Times New Roman" w:cs="Times New Roman"/>
                <w:b/>
                <w:sz w:val="14"/>
                <w:szCs w:val="16"/>
              </w:rPr>
            </w:pPr>
            <w:r w:rsidRPr="00D6155C"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>S</w:t>
            </w:r>
            <w:r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>eç</w:t>
            </w:r>
            <w:r w:rsidRPr="00D6155C"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>.A</w:t>
            </w:r>
            <w:r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>l</w:t>
            </w:r>
            <w:r w:rsidRPr="00D6155C"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>-</w:t>
            </w:r>
            <w:r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>I</w:t>
            </w:r>
            <w:r w:rsidRPr="00D6155C"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>V</w:t>
            </w:r>
          </w:p>
          <w:p w14:paraId="47D49F86" w14:textId="77777777" w:rsidR="009C1669" w:rsidRDefault="009C1669" w:rsidP="009C1669">
            <w:pPr>
              <w:jc w:val="center"/>
              <w:rPr>
                <w:rFonts w:ascii="Times New Roman" w:hAnsi="Times New Roman" w:cs="Times New Roman"/>
                <w:b/>
                <w:sz w:val="14"/>
                <w:szCs w:val="16"/>
              </w:rPr>
            </w:pPr>
            <w:r w:rsidRPr="002119AC">
              <w:rPr>
                <w:rFonts w:ascii="Times New Roman" w:hAnsi="Times New Roman" w:cs="Times New Roman"/>
                <w:b/>
                <w:sz w:val="14"/>
                <w:szCs w:val="16"/>
              </w:rPr>
              <w:t>M</w:t>
            </w:r>
            <w:r>
              <w:rPr>
                <w:rFonts w:ascii="Times New Roman" w:hAnsi="Times New Roman" w:cs="Times New Roman"/>
                <w:b/>
                <w:sz w:val="14"/>
                <w:szCs w:val="16"/>
              </w:rPr>
              <w:t>İM</w:t>
            </w:r>
          </w:p>
          <w:p w14:paraId="5D0C94D7" w14:textId="42F8A8FA" w:rsidR="009C1669" w:rsidRPr="000A5FB7" w:rsidRDefault="009C1669" w:rsidP="009C1669">
            <w:pPr>
              <w:jc w:val="center"/>
              <w:rPr>
                <w:rFonts w:ascii="Times New Roman" w:hAnsi="Times New Roman" w:cs="Times New Roman"/>
                <w:sz w:val="12"/>
                <w:szCs w:val="16"/>
              </w:rPr>
            </w:pPr>
            <w:r w:rsidRPr="002119AC">
              <w:rPr>
                <w:rFonts w:ascii="Times New Roman" w:hAnsi="Times New Roman" w:cs="Times New Roman"/>
                <w:b/>
                <w:sz w:val="14"/>
                <w:szCs w:val="16"/>
              </w:rPr>
              <w:t>432</w:t>
            </w:r>
          </w:p>
        </w:tc>
      </w:tr>
      <w:tr w:rsidR="009C1669" w:rsidRPr="00240280" w14:paraId="4849917F" w14:textId="77777777" w:rsidTr="005E31A3">
        <w:trPr>
          <w:trHeight w:val="171"/>
        </w:trPr>
        <w:tc>
          <w:tcPr>
            <w:tcW w:w="686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7267F1FC" w14:textId="77777777" w:rsidR="009C1669" w:rsidRPr="008E229B" w:rsidRDefault="009C1669" w:rsidP="009C1669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276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18BB40F1" w14:textId="77777777" w:rsidR="009C1669" w:rsidRPr="00240280" w:rsidRDefault="009C1669" w:rsidP="009C166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40280">
              <w:rPr>
                <w:rFonts w:ascii="Times New Roman" w:hAnsi="Times New Roman" w:cs="Times New Roman"/>
                <w:sz w:val="16"/>
                <w:szCs w:val="16"/>
              </w:rPr>
              <w:t>16:15-17:00</w:t>
            </w:r>
          </w:p>
        </w:tc>
        <w:tc>
          <w:tcPr>
            <w:tcW w:w="2349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27D6F3E0" w14:textId="77777777" w:rsidR="009C1669" w:rsidRDefault="009C1669" w:rsidP="009C1669">
            <w:pPr>
              <w:jc w:val="center"/>
              <w:rPr>
                <w:rFonts w:ascii="Times New Roman" w:hAnsi="Times New Roman" w:cs="Times New Roman"/>
                <w:color w:val="FF0000"/>
                <w:sz w:val="12"/>
                <w:szCs w:val="16"/>
              </w:rPr>
            </w:pPr>
            <w:r w:rsidRPr="00651CC6"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>H. POLAT</w:t>
            </w:r>
          </w:p>
          <w:p w14:paraId="62B722B5" w14:textId="43B1A050" w:rsidR="009C1669" w:rsidRPr="006106CE" w:rsidRDefault="009C1669" w:rsidP="009C1669">
            <w:pPr>
              <w:jc w:val="center"/>
              <w:rPr>
                <w:rFonts w:ascii="Times New Roman" w:hAnsi="Times New Roman" w:cs="Times New Roman"/>
                <w:sz w:val="14"/>
                <w:szCs w:val="16"/>
                <w:highlight w:val="yellow"/>
              </w:rPr>
            </w:pPr>
            <w:r w:rsidRPr="00FF18A0">
              <w:rPr>
                <w:rFonts w:ascii="Times New Roman" w:hAnsi="Times New Roman" w:cs="Times New Roman"/>
                <w:color w:val="00B0F0"/>
                <w:sz w:val="12"/>
                <w:szCs w:val="16"/>
              </w:rPr>
              <w:t>(Çevrimiçi)</w:t>
            </w:r>
          </w:p>
        </w:tc>
        <w:tc>
          <w:tcPr>
            <w:tcW w:w="2096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390972D7" w14:textId="77777777" w:rsidR="009C1669" w:rsidRDefault="009C1669" w:rsidP="009C1669">
            <w:pPr>
              <w:jc w:val="center"/>
              <w:rPr>
                <w:rFonts w:ascii="Times New Roman" w:hAnsi="Times New Roman" w:cs="Times New Roman"/>
                <w:sz w:val="12"/>
                <w:szCs w:val="16"/>
              </w:rPr>
            </w:pPr>
            <w:r w:rsidRPr="006F365A"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>F. ÖZKAN</w:t>
            </w:r>
            <w:r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>, B.B. EKİCİ</w:t>
            </w:r>
            <w:r w:rsidRPr="000A5FB7">
              <w:rPr>
                <w:rFonts w:ascii="Times New Roman" w:hAnsi="Times New Roman" w:cs="Times New Roman"/>
                <w:sz w:val="12"/>
                <w:szCs w:val="16"/>
              </w:rPr>
              <w:t xml:space="preserve">, </w:t>
            </w:r>
          </w:p>
          <w:p w14:paraId="26BB6CB2" w14:textId="6887D099" w:rsidR="009C1669" w:rsidRPr="006106CE" w:rsidRDefault="009C1669" w:rsidP="009C1669">
            <w:pPr>
              <w:jc w:val="center"/>
              <w:rPr>
                <w:rFonts w:ascii="Times New Roman" w:hAnsi="Times New Roman" w:cs="Times New Roman"/>
                <w:sz w:val="14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color w:val="00B0F0"/>
                <w:sz w:val="14"/>
                <w:szCs w:val="16"/>
              </w:rPr>
              <w:t>ST-2</w:t>
            </w:r>
          </w:p>
        </w:tc>
        <w:tc>
          <w:tcPr>
            <w:tcW w:w="2217" w:type="dxa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7F45B490" w14:textId="65439DED" w:rsidR="009C1669" w:rsidRPr="006106CE" w:rsidRDefault="009C1669" w:rsidP="009C1669">
            <w:pPr>
              <w:jc w:val="center"/>
              <w:rPr>
                <w:rFonts w:ascii="Times New Roman" w:hAnsi="Times New Roman" w:cs="Times New Roman"/>
                <w:sz w:val="14"/>
                <w:szCs w:val="16"/>
              </w:rPr>
            </w:pPr>
          </w:p>
        </w:tc>
        <w:tc>
          <w:tcPr>
            <w:tcW w:w="709" w:type="dxa"/>
            <w:tcBorders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336FBD9B" w14:textId="77777777" w:rsidR="009C1669" w:rsidRPr="000A5FB7" w:rsidRDefault="009C1669" w:rsidP="009C1669">
            <w:pPr>
              <w:rPr>
                <w:rFonts w:ascii="Times New Roman" w:hAnsi="Times New Roman" w:cs="Times New Roman"/>
                <w:sz w:val="12"/>
                <w:szCs w:val="16"/>
              </w:rPr>
            </w:pPr>
          </w:p>
        </w:tc>
        <w:tc>
          <w:tcPr>
            <w:tcW w:w="850" w:type="dxa"/>
            <w:tcBorders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60C9BA99" w14:textId="77777777" w:rsidR="009C1669" w:rsidRPr="000A5FB7" w:rsidRDefault="009C1669" w:rsidP="009C1669">
            <w:pPr>
              <w:rPr>
                <w:rFonts w:ascii="Times New Roman" w:hAnsi="Times New Roman" w:cs="Times New Roman"/>
                <w:sz w:val="12"/>
                <w:szCs w:val="16"/>
              </w:rPr>
            </w:pPr>
          </w:p>
        </w:tc>
        <w:tc>
          <w:tcPr>
            <w:tcW w:w="709" w:type="dxa"/>
            <w:tcBorders>
              <w:left w:val="single" w:sz="18" w:space="0" w:color="auto"/>
              <w:bottom w:val="single" w:sz="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58775BBB" w14:textId="77777777" w:rsidR="009C1669" w:rsidRDefault="009C1669" w:rsidP="009C1669">
            <w:pPr>
              <w:jc w:val="center"/>
              <w:rPr>
                <w:rFonts w:ascii="Times New Roman" w:hAnsi="Times New Roman" w:cs="Times New Roman"/>
                <w:color w:val="FF0000"/>
                <w:sz w:val="10"/>
                <w:szCs w:val="10"/>
              </w:rPr>
            </w:pPr>
            <w:r w:rsidRPr="003C0363">
              <w:rPr>
                <w:rFonts w:ascii="Times New Roman" w:hAnsi="Times New Roman" w:cs="Times New Roman"/>
                <w:color w:val="FF0000"/>
                <w:sz w:val="10"/>
                <w:szCs w:val="10"/>
              </w:rPr>
              <w:t>T. N. OLĞUN</w:t>
            </w:r>
          </w:p>
          <w:p w14:paraId="302CF897" w14:textId="7606F7C3" w:rsidR="009C1669" w:rsidRPr="000A5FB7" w:rsidRDefault="009C1669" w:rsidP="009C1669">
            <w:pPr>
              <w:rPr>
                <w:rFonts w:ascii="Times New Roman" w:hAnsi="Times New Roman" w:cs="Times New Roman"/>
                <w:sz w:val="12"/>
                <w:szCs w:val="16"/>
              </w:rPr>
            </w:pPr>
            <w:r>
              <w:rPr>
                <w:rFonts w:ascii="Times New Roman" w:hAnsi="Times New Roman" w:cs="Times New Roman"/>
                <w:color w:val="00B0F0"/>
                <w:sz w:val="10"/>
                <w:szCs w:val="10"/>
              </w:rPr>
              <w:t>Amfi-3</w:t>
            </w:r>
          </w:p>
        </w:tc>
      </w:tr>
      <w:tr w:rsidR="009C1669" w:rsidRPr="00240280" w14:paraId="2643553D" w14:textId="77777777" w:rsidTr="004B5BBC">
        <w:tc>
          <w:tcPr>
            <w:tcW w:w="686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495F8A68" w14:textId="77777777" w:rsidR="009C1669" w:rsidRPr="008E229B" w:rsidRDefault="009C1669" w:rsidP="009C1669">
            <w:pPr>
              <w:ind w:right="113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B56D02">
              <w:rPr>
                <w:rFonts w:ascii="Times New Roman" w:hAnsi="Times New Roman" w:cs="Times New Roman"/>
                <w:b/>
                <w:szCs w:val="16"/>
              </w:rPr>
              <w:t>SALI</w:t>
            </w:r>
          </w:p>
        </w:tc>
        <w:tc>
          <w:tcPr>
            <w:tcW w:w="1276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714D8661" w14:textId="77777777" w:rsidR="009C1669" w:rsidRPr="00240280" w:rsidRDefault="009C1669" w:rsidP="009C166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40280">
              <w:rPr>
                <w:rFonts w:ascii="Times New Roman" w:hAnsi="Times New Roman" w:cs="Times New Roman"/>
                <w:sz w:val="16"/>
                <w:szCs w:val="16"/>
              </w:rPr>
              <w:t>08:15:09:00</w:t>
            </w:r>
          </w:p>
        </w:tc>
        <w:tc>
          <w:tcPr>
            <w:tcW w:w="2349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462925D5" w14:textId="3D4B3AB2" w:rsidR="009C1669" w:rsidRPr="006106CE" w:rsidRDefault="009C1669" w:rsidP="009C1669">
            <w:pPr>
              <w:jc w:val="center"/>
              <w:rPr>
                <w:rFonts w:ascii="Times New Roman" w:hAnsi="Times New Roman" w:cs="Times New Roman"/>
                <w:b/>
                <w:sz w:val="14"/>
                <w:szCs w:val="16"/>
              </w:rPr>
            </w:pPr>
            <w:r w:rsidRPr="006106CE">
              <w:rPr>
                <w:rFonts w:ascii="Times New Roman" w:hAnsi="Times New Roman" w:cs="Times New Roman"/>
                <w:b/>
                <w:sz w:val="14"/>
                <w:szCs w:val="16"/>
              </w:rPr>
              <w:t>MİM 112 MİMARİ PROJE II</w:t>
            </w:r>
          </w:p>
        </w:tc>
        <w:tc>
          <w:tcPr>
            <w:tcW w:w="2096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339D3A1E" w14:textId="77777777" w:rsidR="009C1669" w:rsidRPr="006106CE" w:rsidRDefault="009C1669" w:rsidP="009C1669">
            <w:pPr>
              <w:jc w:val="center"/>
              <w:rPr>
                <w:rFonts w:ascii="Times New Roman" w:hAnsi="Times New Roman" w:cs="Times New Roman"/>
                <w:b/>
                <w:sz w:val="14"/>
                <w:szCs w:val="16"/>
              </w:rPr>
            </w:pPr>
          </w:p>
        </w:tc>
        <w:tc>
          <w:tcPr>
            <w:tcW w:w="2217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31CB4D4B" w14:textId="1D695B90" w:rsidR="009C1669" w:rsidRPr="006106CE" w:rsidRDefault="009C1669" w:rsidP="009C1669">
            <w:pPr>
              <w:jc w:val="center"/>
              <w:rPr>
                <w:rFonts w:ascii="Times New Roman" w:hAnsi="Times New Roman" w:cs="Times New Roman"/>
                <w:b/>
                <w:sz w:val="14"/>
                <w:szCs w:val="16"/>
              </w:rPr>
            </w:pPr>
          </w:p>
        </w:tc>
        <w:tc>
          <w:tcPr>
            <w:tcW w:w="2268" w:type="dxa"/>
            <w:gridSpan w:val="3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5F60F928" w14:textId="77777777" w:rsidR="009C1669" w:rsidRPr="006106CE" w:rsidRDefault="009C1669" w:rsidP="009C1669">
            <w:pPr>
              <w:jc w:val="center"/>
              <w:rPr>
                <w:rFonts w:ascii="Times New Roman" w:hAnsi="Times New Roman" w:cs="Times New Roman"/>
                <w:b/>
                <w:sz w:val="14"/>
                <w:szCs w:val="16"/>
              </w:rPr>
            </w:pPr>
            <w:r w:rsidRPr="006106CE">
              <w:rPr>
                <w:rFonts w:ascii="Times New Roman" w:hAnsi="Times New Roman" w:cs="Times New Roman"/>
                <w:b/>
                <w:color w:val="000000"/>
                <w:sz w:val="14"/>
                <w:szCs w:val="16"/>
              </w:rPr>
              <w:t>MİM 422 UYGULAMA PROJESİ II</w:t>
            </w:r>
          </w:p>
        </w:tc>
      </w:tr>
      <w:tr w:rsidR="009C1669" w:rsidRPr="000F4AF9" w14:paraId="6B82CAED" w14:textId="77777777" w:rsidTr="004B5BBC">
        <w:tc>
          <w:tcPr>
            <w:tcW w:w="686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0029D99C" w14:textId="77777777" w:rsidR="009C1669" w:rsidRPr="008E229B" w:rsidRDefault="009C1669" w:rsidP="009C1669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27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608DDDFB" w14:textId="77777777" w:rsidR="009C1669" w:rsidRPr="00240280" w:rsidRDefault="009C1669" w:rsidP="009C166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40280">
              <w:rPr>
                <w:rFonts w:ascii="Times New Roman" w:hAnsi="Times New Roman" w:cs="Times New Roman"/>
                <w:sz w:val="16"/>
                <w:szCs w:val="16"/>
              </w:rPr>
              <w:t>09:15-10:00</w:t>
            </w:r>
          </w:p>
        </w:tc>
        <w:tc>
          <w:tcPr>
            <w:tcW w:w="2349" w:type="dxa"/>
            <w:tcBorders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3D89DBBF" w14:textId="1DF41FC0" w:rsidR="009C1669" w:rsidRPr="006106CE" w:rsidRDefault="009C1669" w:rsidP="009C1669">
            <w:pPr>
              <w:jc w:val="center"/>
              <w:rPr>
                <w:rFonts w:ascii="Times New Roman" w:hAnsi="Times New Roman" w:cs="Times New Roman"/>
                <w:b/>
                <w:sz w:val="14"/>
                <w:szCs w:val="16"/>
              </w:rPr>
            </w:pPr>
            <w:r w:rsidRPr="00EA0401">
              <w:rPr>
                <w:rFonts w:ascii="Times New Roman" w:hAnsi="Times New Roman" w:cs="Times New Roman"/>
                <w:color w:val="00B0F0"/>
                <w:sz w:val="14"/>
                <w:szCs w:val="16"/>
              </w:rPr>
              <w:t>ST-1</w:t>
            </w:r>
          </w:p>
        </w:tc>
        <w:tc>
          <w:tcPr>
            <w:tcW w:w="2096" w:type="dxa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6CC01663" w14:textId="77777777" w:rsidR="009C1669" w:rsidRPr="006106CE" w:rsidRDefault="009C1669" w:rsidP="009C1669">
            <w:pPr>
              <w:jc w:val="center"/>
              <w:rPr>
                <w:rFonts w:ascii="Times New Roman" w:hAnsi="Times New Roman" w:cs="Times New Roman"/>
                <w:sz w:val="14"/>
                <w:szCs w:val="16"/>
              </w:rPr>
            </w:pPr>
          </w:p>
        </w:tc>
        <w:tc>
          <w:tcPr>
            <w:tcW w:w="2217" w:type="dxa"/>
            <w:tcBorders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2027B24D" w14:textId="6DEA5CC8" w:rsidR="009C1669" w:rsidRPr="006106CE" w:rsidRDefault="009C1669" w:rsidP="009C1669">
            <w:pPr>
              <w:jc w:val="center"/>
              <w:rPr>
                <w:rFonts w:ascii="Times New Roman" w:hAnsi="Times New Roman" w:cs="Times New Roman"/>
                <w:sz w:val="14"/>
                <w:szCs w:val="16"/>
              </w:rPr>
            </w:pPr>
          </w:p>
        </w:tc>
        <w:tc>
          <w:tcPr>
            <w:tcW w:w="2268" w:type="dxa"/>
            <w:gridSpan w:val="3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2DF001D3" w14:textId="0A3F3BC2" w:rsidR="009C1669" w:rsidRPr="006106CE" w:rsidRDefault="009C1669" w:rsidP="009C1669">
            <w:pPr>
              <w:jc w:val="center"/>
              <w:rPr>
                <w:rFonts w:ascii="Times New Roman" w:hAnsi="Times New Roman" w:cs="Times New Roman"/>
                <w:sz w:val="14"/>
                <w:szCs w:val="16"/>
              </w:rPr>
            </w:pPr>
            <w:r>
              <w:rPr>
                <w:rFonts w:ascii="Times New Roman" w:hAnsi="Times New Roman" w:cs="Times New Roman"/>
                <w:sz w:val="14"/>
                <w:szCs w:val="16"/>
              </w:rPr>
              <w:t>“</w:t>
            </w:r>
          </w:p>
        </w:tc>
      </w:tr>
      <w:tr w:rsidR="009C1669" w:rsidRPr="00240280" w14:paraId="6951977D" w14:textId="77777777" w:rsidTr="004B5BBC">
        <w:trPr>
          <w:trHeight w:val="290"/>
        </w:trPr>
        <w:tc>
          <w:tcPr>
            <w:tcW w:w="686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13AFC6AF" w14:textId="77777777" w:rsidR="009C1669" w:rsidRPr="008E229B" w:rsidRDefault="009C1669" w:rsidP="009C1669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27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5965E04B" w14:textId="77777777" w:rsidR="009C1669" w:rsidRPr="00240280" w:rsidRDefault="009C1669" w:rsidP="009C166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40280">
              <w:rPr>
                <w:rFonts w:ascii="Times New Roman" w:hAnsi="Times New Roman" w:cs="Times New Roman"/>
                <w:sz w:val="16"/>
                <w:szCs w:val="16"/>
              </w:rPr>
              <w:t>10:15-11:00</w:t>
            </w:r>
          </w:p>
        </w:tc>
        <w:tc>
          <w:tcPr>
            <w:tcW w:w="2349" w:type="dxa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345A8A58" w14:textId="43EC796F" w:rsidR="009C1669" w:rsidRPr="006106CE" w:rsidRDefault="009C1669" w:rsidP="009C1669">
            <w:pPr>
              <w:jc w:val="center"/>
              <w:rPr>
                <w:rFonts w:ascii="Times New Roman" w:hAnsi="Times New Roman" w:cs="Times New Roman"/>
                <w:sz w:val="14"/>
                <w:szCs w:val="16"/>
              </w:rPr>
            </w:pPr>
            <w:r w:rsidRPr="006106CE">
              <w:rPr>
                <w:rFonts w:ascii="Times New Roman" w:hAnsi="Times New Roman" w:cs="Times New Roman"/>
                <w:sz w:val="14"/>
                <w:szCs w:val="16"/>
              </w:rPr>
              <w:t>“</w:t>
            </w:r>
          </w:p>
        </w:tc>
        <w:tc>
          <w:tcPr>
            <w:tcW w:w="2096" w:type="dxa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70501A88" w14:textId="77777777" w:rsidR="009C1669" w:rsidRDefault="009C1669" w:rsidP="009C1669">
            <w:pPr>
              <w:jc w:val="center"/>
              <w:rPr>
                <w:rFonts w:ascii="Times New Roman" w:hAnsi="Times New Roman" w:cs="Times New Roman"/>
                <w:b/>
                <w:sz w:val="14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4"/>
                <w:szCs w:val="16"/>
              </w:rPr>
              <w:t>TRD 210 TÜRK DİLİ</w:t>
            </w:r>
          </w:p>
          <w:p w14:paraId="107A176E" w14:textId="74FCEB34" w:rsidR="009C1669" w:rsidRPr="006106CE" w:rsidRDefault="009C1669" w:rsidP="009C1669">
            <w:pPr>
              <w:jc w:val="center"/>
              <w:rPr>
                <w:rFonts w:ascii="Times New Roman" w:hAnsi="Times New Roman" w:cs="Times New Roman"/>
                <w:b/>
                <w:sz w:val="14"/>
                <w:szCs w:val="16"/>
              </w:rPr>
            </w:pPr>
            <w:r>
              <w:rPr>
                <w:rFonts w:ascii="Times New Roman" w:hAnsi="Times New Roman" w:cs="Times New Roman"/>
                <w:color w:val="00B0F0"/>
                <w:sz w:val="14"/>
                <w:szCs w:val="16"/>
              </w:rPr>
              <w:t>(Çevrimiçi)</w:t>
            </w:r>
          </w:p>
        </w:tc>
        <w:tc>
          <w:tcPr>
            <w:tcW w:w="2217" w:type="dxa"/>
            <w:tcBorders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36E1990C" w14:textId="52F64AB5" w:rsidR="009C1669" w:rsidRPr="006106CE" w:rsidRDefault="009C1669" w:rsidP="009C1669">
            <w:pPr>
              <w:jc w:val="center"/>
              <w:rPr>
                <w:rFonts w:ascii="Times New Roman" w:hAnsi="Times New Roman" w:cs="Times New Roman"/>
                <w:sz w:val="14"/>
                <w:szCs w:val="16"/>
              </w:rPr>
            </w:pPr>
          </w:p>
        </w:tc>
        <w:tc>
          <w:tcPr>
            <w:tcW w:w="2268" w:type="dxa"/>
            <w:gridSpan w:val="3"/>
            <w:tcBorders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07B94325" w14:textId="77777777" w:rsidR="009C1669" w:rsidRPr="006106CE" w:rsidRDefault="009C1669" w:rsidP="009C1669">
            <w:pPr>
              <w:jc w:val="center"/>
              <w:rPr>
                <w:rFonts w:ascii="Times New Roman" w:hAnsi="Times New Roman" w:cs="Times New Roman"/>
                <w:b/>
                <w:sz w:val="14"/>
                <w:szCs w:val="16"/>
              </w:rPr>
            </w:pPr>
            <w:r w:rsidRPr="006106CE">
              <w:rPr>
                <w:rFonts w:ascii="Times New Roman" w:hAnsi="Times New Roman" w:cs="Times New Roman"/>
                <w:color w:val="000000"/>
                <w:sz w:val="14"/>
                <w:szCs w:val="16"/>
              </w:rPr>
              <w:t>“</w:t>
            </w:r>
          </w:p>
        </w:tc>
      </w:tr>
      <w:tr w:rsidR="009C1669" w:rsidRPr="00240280" w14:paraId="557CB096" w14:textId="77777777" w:rsidTr="004B5BBC">
        <w:trPr>
          <w:trHeight w:val="183"/>
        </w:trPr>
        <w:tc>
          <w:tcPr>
            <w:tcW w:w="686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7A2D8753" w14:textId="77777777" w:rsidR="009C1669" w:rsidRPr="008E229B" w:rsidRDefault="009C1669" w:rsidP="009C1669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27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3FAD7117" w14:textId="77777777" w:rsidR="009C1669" w:rsidRPr="00240280" w:rsidRDefault="009C1669" w:rsidP="009C166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40280">
              <w:rPr>
                <w:rFonts w:ascii="Times New Roman" w:hAnsi="Times New Roman" w:cs="Times New Roman"/>
                <w:sz w:val="16"/>
                <w:szCs w:val="16"/>
              </w:rPr>
              <w:t>11:15:12:00</w:t>
            </w:r>
          </w:p>
        </w:tc>
        <w:tc>
          <w:tcPr>
            <w:tcW w:w="2349" w:type="dxa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7BD85598" w14:textId="61FB7DE6" w:rsidR="009C1669" w:rsidRPr="006106CE" w:rsidRDefault="009C1669" w:rsidP="009C1669">
            <w:pPr>
              <w:jc w:val="center"/>
              <w:rPr>
                <w:rFonts w:ascii="Times New Roman" w:hAnsi="Times New Roman" w:cs="Times New Roman"/>
                <w:sz w:val="14"/>
                <w:szCs w:val="16"/>
              </w:rPr>
            </w:pPr>
            <w:r w:rsidRPr="006106CE">
              <w:rPr>
                <w:rFonts w:ascii="Times New Roman" w:hAnsi="Times New Roman" w:cs="Times New Roman"/>
                <w:sz w:val="14"/>
                <w:szCs w:val="16"/>
              </w:rPr>
              <w:t>“</w:t>
            </w:r>
          </w:p>
        </w:tc>
        <w:tc>
          <w:tcPr>
            <w:tcW w:w="2096" w:type="dxa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3558AB0B" w14:textId="77777777" w:rsidR="009C1669" w:rsidRPr="006106CE" w:rsidRDefault="009C1669" w:rsidP="009C1669">
            <w:pPr>
              <w:jc w:val="center"/>
              <w:rPr>
                <w:rFonts w:ascii="Times New Roman" w:hAnsi="Times New Roman" w:cs="Times New Roman"/>
                <w:sz w:val="14"/>
                <w:szCs w:val="16"/>
              </w:rPr>
            </w:pPr>
            <w:r w:rsidRPr="006106CE">
              <w:rPr>
                <w:rFonts w:ascii="Times New Roman" w:hAnsi="Times New Roman" w:cs="Times New Roman"/>
                <w:sz w:val="14"/>
                <w:szCs w:val="16"/>
              </w:rPr>
              <w:t>“</w:t>
            </w:r>
          </w:p>
        </w:tc>
        <w:tc>
          <w:tcPr>
            <w:tcW w:w="2217" w:type="dxa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25A6A488" w14:textId="4D9CEAE1" w:rsidR="009C1669" w:rsidRPr="006106CE" w:rsidRDefault="009C1669" w:rsidP="009C1669">
            <w:pPr>
              <w:jc w:val="center"/>
              <w:rPr>
                <w:rFonts w:ascii="Times New Roman" w:hAnsi="Times New Roman" w:cs="Times New Roman"/>
                <w:sz w:val="14"/>
                <w:szCs w:val="16"/>
              </w:rPr>
            </w:pPr>
          </w:p>
        </w:tc>
        <w:tc>
          <w:tcPr>
            <w:tcW w:w="2268" w:type="dxa"/>
            <w:gridSpan w:val="3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0502BF97" w14:textId="77777777" w:rsidR="009C1669" w:rsidRPr="006106CE" w:rsidRDefault="009C1669" w:rsidP="009C1669">
            <w:pPr>
              <w:jc w:val="center"/>
              <w:rPr>
                <w:rFonts w:ascii="Times New Roman" w:hAnsi="Times New Roman" w:cs="Times New Roman"/>
                <w:b/>
                <w:sz w:val="14"/>
                <w:szCs w:val="16"/>
              </w:rPr>
            </w:pPr>
            <w:r w:rsidRPr="006106CE">
              <w:rPr>
                <w:rFonts w:ascii="Times New Roman" w:hAnsi="Times New Roman" w:cs="Times New Roman"/>
                <w:color w:val="000000"/>
                <w:sz w:val="14"/>
                <w:szCs w:val="16"/>
              </w:rPr>
              <w:t>“</w:t>
            </w:r>
          </w:p>
        </w:tc>
      </w:tr>
      <w:tr w:rsidR="009C1669" w:rsidRPr="000F4AF9" w14:paraId="517D76E2" w14:textId="77777777" w:rsidTr="004B5BBC">
        <w:tc>
          <w:tcPr>
            <w:tcW w:w="686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2B8F5531" w14:textId="77777777" w:rsidR="009C1669" w:rsidRPr="008E229B" w:rsidRDefault="009C1669" w:rsidP="009C1669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276" w:type="dxa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34C40574" w14:textId="77777777" w:rsidR="009C1669" w:rsidRPr="00240280" w:rsidRDefault="009C1669" w:rsidP="009C166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40280">
              <w:rPr>
                <w:rFonts w:ascii="Times New Roman" w:hAnsi="Times New Roman" w:cs="Times New Roman"/>
                <w:sz w:val="16"/>
                <w:szCs w:val="16"/>
              </w:rPr>
              <w:t>12:15-13:00</w:t>
            </w:r>
          </w:p>
        </w:tc>
        <w:tc>
          <w:tcPr>
            <w:tcW w:w="8930" w:type="dxa"/>
            <w:gridSpan w:val="6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2F2F2" w:themeFill="background1" w:themeFillShade="F2"/>
            <w:vAlign w:val="center"/>
          </w:tcPr>
          <w:p w14:paraId="5F120602" w14:textId="77777777" w:rsidR="009C1669" w:rsidRPr="000F4AF9" w:rsidRDefault="009C1669" w:rsidP="009C1669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184CF1">
              <w:rPr>
                <w:rFonts w:ascii="Times New Roman" w:hAnsi="Times New Roman" w:cs="Times New Roman"/>
                <w:b/>
                <w:sz w:val="18"/>
                <w:szCs w:val="16"/>
              </w:rPr>
              <w:t>ÖĞLE ARASI</w:t>
            </w:r>
          </w:p>
        </w:tc>
      </w:tr>
      <w:tr w:rsidR="009C1669" w:rsidRPr="00240280" w14:paraId="01DC3B16" w14:textId="77777777" w:rsidTr="004B5BBC">
        <w:tc>
          <w:tcPr>
            <w:tcW w:w="686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5546951E" w14:textId="77777777" w:rsidR="009C1669" w:rsidRPr="008E229B" w:rsidRDefault="009C1669" w:rsidP="009C1669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27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0FD371A6" w14:textId="77777777" w:rsidR="009C1669" w:rsidRPr="00240280" w:rsidRDefault="009C1669" w:rsidP="009C166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40280">
              <w:rPr>
                <w:rFonts w:ascii="Times New Roman" w:hAnsi="Times New Roman" w:cs="Times New Roman"/>
                <w:sz w:val="16"/>
                <w:szCs w:val="16"/>
              </w:rPr>
              <w:t>13:15-14:00</w:t>
            </w:r>
          </w:p>
        </w:tc>
        <w:tc>
          <w:tcPr>
            <w:tcW w:w="2349" w:type="dxa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3DBBA74D" w14:textId="448683B7" w:rsidR="009C1669" w:rsidRPr="006106CE" w:rsidRDefault="009C1669" w:rsidP="009C1669">
            <w:pPr>
              <w:jc w:val="center"/>
              <w:rPr>
                <w:rFonts w:ascii="Times New Roman" w:hAnsi="Times New Roman" w:cs="Times New Roman"/>
                <w:b/>
                <w:sz w:val="14"/>
                <w:szCs w:val="16"/>
              </w:rPr>
            </w:pPr>
            <w:r w:rsidRPr="006106CE">
              <w:rPr>
                <w:rFonts w:ascii="Times New Roman" w:hAnsi="Times New Roman" w:cs="Times New Roman"/>
                <w:sz w:val="14"/>
                <w:szCs w:val="16"/>
              </w:rPr>
              <w:t>“</w:t>
            </w:r>
          </w:p>
        </w:tc>
        <w:tc>
          <w:tcPr>
            <w:tcW w:w="2096" w:type="dxa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630DFF13" w14:textId="77777777" w:rsidR="009C1669" w:rsidRPr="00026FFD" w:rsidRDefault="009C1669" w:rsidP="009C1669">
            <w:pPr>
              <w:jc w:val="center"/>
              <w:rPr>
                <w:rFonts w:ascii="Times New Roman" w:hAnsi="Times New Roman" w:cs="Times New Roman"/>
                <w:b/>
                <w:sz w:val="14"/>
                <w:szCs w:val="16"/>
              </w:rPr>
            </w:pPr>
            <w:r w:rsidRPr="00026FFD">
              <w:rPr>
                <w:rFonts w:ascii="Times New Roman" w:hAnsi="Times New Roman" w:cs="Times New Roman"/>
                <w:b/>
                <w:sz w:val="14"/>
                <w:szCs w:val="16"/>
              </w:rPr>
              <w:t>MİM 252 BETONARME YAPILAR</w:t>
            </w:r>
          </w:p>
        </w:tc>
        <w:tc>
          <w:tcPr>
            <w:tcW w:w="2217" w:type="dxa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2AFF6E65" w14:textId="0C896EA5" w:rsidR="009C1669" w:rsidRPr="006106CE" w:rsidRDefault="009C1669" w:rsidP="009C1669">
            <w:pPr>
              <w:jc w:val="center"/>
              <w:rPr>
                <w:rFonts w:ascii="Times New Roman" w:hAnsi="Times New Roman" w:cs="Times New Roman"/>
                <w:b/>
                <w:sz w:val="14"/>
                <w:szCs w:val="16"/>
              </w:rPr>
            </w:pPr>
          </w:p>
        </w:tc>
        <w:tc>
          <w:tcPr>
            <w:tcW w:w="2268" w:type="dxa"/>
            <w:gridSpan w:val="3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243AE126" w14:textId="77777777" w:rsidR="009C1669" w:rsidRPr="006106CE" w:rsidRDefault="009C1669" w:rsidP="009C1669">
            <w:pPr>
              <w:jc w:val="center"/>
              <w:rPr>
                <w:rFonts w:ascii="Times New Roman" w:hAnsi="Times New Roman" w:cs="Times New Roman"/>
                <w:b/>
                <w:sz w:val="14"/>
                <w:szCs w:val="16"/>
              </w:rPr>
            </w:pPr>
            <w:r w:rsidRPr="006106CE">
              <w:rPr>
                <w:rFonts w:ascii="Times New Roman" w:hAnsi="Times New Roman" w:cs="Times New Roman"/>
                <w:color w:val="000000"/>
                <w:sz w:val="14"/>
                <w:szCs w:val="16"/>
              </w:rPr>
              <w:t>“</w:t>
            </w:r>
          </w:p>
        </w:tc>
      </w:tr>
      <w:tr w:rsidR="009C1669" w:rsidRPr="00240280" w14:paraId="225DC862" w14:textId="77777777" w:rsidTr="004B5BBC">
        <w:tc>
          <w:tcPr>
            <w:tcW w:w="686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78D36B05" w14:textId="77777777" w:rsidR="009C1669" w:rsidRPr="008E229B" w:rsidRDefault="009C1669" w:rsidP="009C1669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27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61BD8937" w14:textId="77777777" w:rsidR="009C1669" w:rsidRPr="00240280" w:rsidRDefault="009C1669" w:rsidP="009C166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40280">
              <w:rPr>
                <w:rFonts w:ascii="Times New Roman" w:hAnsi="Times New Roman" w:cs="Times New Roman"/>
                <w:sz w:val="16"/>
                <w:szCs w:val="16"/>
              </w:rPr>
              <w:t>14:15-15:00</w:t>
            </w:r>
          </w:p>
        </w:tc>
        <w:tc>
          <w:tcPr>
            <w:tcW w:w="2349" w:type="dxa"/>
            <w:tcBorders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3F45F133" w14:textId="7777CE2E" w:rsidR="009C1669" w:rsidRPr="006106CE" w:rsidRDefault="009C1669" w:rsidP="009C1669">
            <w:pPr>
              <w:jc w:val="center"/>
              <w:rPr>
                <w:rFonts w:ascii="Times New Roman" w:hAnsi="Times New Roman" w:cs="Times New Roman"/>
                <w:sz w:val="14"/>
                <w:szCs w:val="16"/>
              </w:rPr>
            </w:pPr>
            <w:r w:rsidRPr="006106CE">
              <w:rPr>
                <w:rFonts w:ascii="Times New Roman" w:hAnsi="Times New Roman" w:cs="Times New Roman"/>
                <w:sz w:val="14"/>
                <w:szCs w:val="16"/>
              </w:rPr>
              <w:t>“</w:t>
            </w:r>
          </w:p>
        </w:tc>
        <w:tc>
          <w:tcPr>
            <w:tcW w:w="2096" w:type="dxa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794312C8" w14:textId="77777777" w:rsidR="009C1669" w:rsidRPr="00026FFD" w:rsidRDefault="009C1669" w:rsidP="009C1669">
            <w:pPr>
              <w:jc w:val="center"/>
              <w:rPr>
                <w:rFonts w:ascii="Times New Roman" w:hAnsi="Times New Roman" w:cs="Times New Roman"/>
                <w:sz w:val="14"/>
                <w:szCs w:val="16"/>
              </w:rPr>
            </w:pPr>
            <w:r w:rsidRPr="00026FFD">
              <w:rPr>
                <w:rFonts w:ascii="Times New Roman" w:hAnsi="Times New Roman" w:cs="Times New Roman"/>
                <w:sz w:val="14"/>
                <w:szCs w:val="16"/>
              </w:rPr>
              <w:t>“</w:t>
            </w:r>
          </w:p>
        </w:tc>
        <w:tc>
          <w:tcPr>
            <w:tcW w:w="2217" w:type="dxa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1D347A05" w14:textId="0F6659C1" w:rsidR="009C1669" w:rsidRPr="006106CE" w:rsidRDefault="009C1669" w:rsidP="009C1669">
            <w:pPr>
              <w:jc w:val="center"/>
              <w:rPr>
                <w:rFonts w:ascii="Times New Roman" w:hAnsi="Times New Roman" w:cs="Times New Roman"/>
                <w:sz w:val="14"/>
                <w:szCs w:val="16"/>
              </w:rPr>
            </w:pPr>
          </w:p>
        </w:tc>
        <w:tc>
          <w:tcPr>
            <w:tcW w:w="2268" w:type="dxa"/>
            <w:gridSpan w:val="3"/>
            <w:tcBorders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0139D2EF" w14:textId="77777777" w:rsidR="009C1669" w:rsidRPr="006106CE" w:rsidRDefault="009C1669" w:rsidP="009C1669">
            <w:pPr>
              <w:jc w:val="center"/>
              <w:rPr>
                <w:rFonts w:ascii="Times New Roman" w:hAnsi="Times New Roman" w:cs="Times New Roman"/>
                <w:sz w:val="14"/>
                <w:szCs w:val="16"/>
              </w:rPr>
            </w:pPr>
            <w:r w:rsidRPr="006106CE">
              <w:rPr>
                <w:rFonts w:ascii="Times New Roman" w:hAnsi="Times New Roman" w:cs="Times New Roman"/>
                <w:color w:val="000000"/>
                <w:sz w:val="14"/>
                <w:szCs w:val="16"/>
              </w:rPr>
              <w:t>“</w:t>
            </w:r>
          </w:p>
        </w:tc>
      </w:tr>
      <w:tr w:rsidR="009C1669" w:rsidRPr="00240280" w14:paraId="7DB75E2C" w14:textId="77777777" w:rsidTr="004B5BBC">
        <w:tc>
          <w:tcPr>
            <w:tcW w:w="686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02DD1BDE" w14:textId="77777777" w:rsidR="009C1669" w:rsidRPr="008E229B" w:rsidRDefault="009C1669" w:rsidP="009C1669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276" w:type="dxa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7782BE78" w14:textId="77777777" w:rsidR="009C1669" w:rsidRPr="00240280" w:rsidRDefault="009C1669" w:rsidP="009C166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40280">
              <w:rPr>
                <w:rFonts w:ascii="Times New Roman" w:hAnsi="Times New Roman" w:cs="Times New Roman"/>
                <w:sz w:val="16"/>
                <w:szCs w:val="16"/>
              </w:rPr>
              <w:t>15:15-16:00</w:t>
            </w:r>
          </w:p>
        </w:tc>
        <w:tc>
          <w:tcPr>
            <w:tcW w:w="2349" w:type="dxa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6DD1E73C" w14:textId="01AD21A8" w:rsidR="009C1669" w:rsidRPr="006106CE" w:rsidRDefault="009C1669" w:rsidP="009C1669">
            <w:pPr>
              <w:jc w:val="center"/>
              <w:rPr>
                <w:rFonts w:ascii="Times New Roman" w:hAnsi="Times New Roman" w:cs="Times New Roman"/>
                <w:sz w:val="14"/>
                <w:szCs w:val="16"/>
              </w:rPr>
            </w:pPr>
            <w:r>
              <w:rPr>
                <w:rFonts w:ascii="Times New Roman" w:hAnsi="Times New Roman" w:cs="Times New Roman"/>
                <w:sz w:val="14"/>
                <w:szCs w:val="16"/>
              </w:rPr>
              <w:t>“</w:t>
            </w:r>
          </w:p>
        </w:tc>
        <w:tc>
          <w:tcPr>
            <w:tcW w:w="2096" w:type="dxa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28A0D5AB" w14:textId="77777777" w:rsidR="009C1669" w:rsidRPr="00026FFD" w:rsidRDefault="009C1669" w:rsidP="009C1669">
            <w:pPr>
              <w:jc w:val="center"/>
              <w:rPr>
                <w:rFonts w:ascii="Times New Roman" w:hAnsi="Times New Roman" w:cs="Times New Roman"/>
                <w:sz w:val="12"/>
                <w:szCs w:val="16"/>
              </w:rPr>
            </w:pPr>
            <w:r w:rsidRPr="00026FFD">
              <w:rPr>
                <w:rFonts w:ascii="Times New Roman" w:hAnsi="Times New Roman" w:cs="Times New Roman"/>
                <w:sz w:val="14"/>
                <w:szCs w:val="16"/>
              </w:rPr>
              <w:t>“</w:t>
            </w:r>
          </w:p>
        </w:tc>
        <w:tc>
          <w:tcPr>
            <w:tcW w:w="2217" w:type="dxa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3D31D81D" w14:textId="648E0239" w:rsidR="009C1669" w:rsidRPr="000A5FB7" w:rsidRDefault="009C1669" w:rsidP="009C1669">
            <w:pPr>
              <w:jc w:val="center"/>
              <w:rPr>
                <w:rFonts w:ascii="Times New Roman" w:hAnsi="Times New Roman" w:cs="Times New Roman"/>
                <w:sz w:val="12"/>
                <w:szCs w:val="16"/>
              </w:rPr>
            </w:pPr>
          </w:p>
        </w:tc>
        <w:tc>
          <w:tcPr>
            <w:tcW w:w="2268" w:type="dxa"/>
            <w:gridSpan w:val="3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3C3CA5F4" w14:textId="77777777" w:rsidR="009C1669" w:rsidRPr="006106CE" w:rsidRDefault="009C1669" w:rsidP="009C1669">
            <w:pPr>
              <w:jc w:val="center"/>
              <w:rPr>
                <w:rFonts w:ascii="Times New Roman" w:hAnsi="Times New Roman" w:cs="Times New Roman"/>
                <w:b/>
                <w:sz w:val="14"/>
                <w:szCs w:val="16"/>
              </w:rPr>
            </w:pPr>
            <w:r w:rsidRPr="006106CE">
              <w:rPr>
                <w:rFonts w:ascii="Times New Roman" w:hAnsi="Times New Roman" w:cs="Times New Roman"/>
                <w:sz w:val="14"/>
                <w:szCs w:val="16"/>
              </w:rPr>
              <w:t>“</w:t>
            </w:r>
          </w:p>
        </w:tc>
      </w:tr>
      <w:tr w:rsidR="009C1669" w:rsidRPr="00240280" w14:paraId="555751E9" w14:textId="77777777" w:rsidTr="004B5BBC">
        <w:tc>
          <w:tcPr>
            <w:tcW w:w="686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7EA4CAB2" w14:textId="77777777" w:rsidR="009C1669" w:rsidRPr="008E229B" w:rsidRDefault="009C1669" w:rsidP="009C1669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276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130113AA" w14:textId="77777777" w:rsidR="009C1669" w:rsidRPr="00240280" w:rsidRDefault="009C1669" w:rsidP="009C166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40280">
              <w:rPr>
                <w:rFonts w:ascii="Times New Roman" w:hAnsi="Times New Roman" w:cs="Times New Roman"/>
                <w:sz w:val="16"/>
                <w:szCs w:val="16"/>
              </w:rPr>
              <w:t>16:15-17:00</w:t>
            </w:r>
          </w:p>
        </w:tc>
        <w:tc>
          <w:tcPr>
            <w:tcW w:w="2349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2B5C241F" w14:textId="5B84B606" w:rsidR="009C1669" w:rsidRPr="00CE31D2" w:rsidRDefault="009C1669" w:rsidP="009C1669">
            <w:pPr>
              <w:jc w:val="center"/>
              <w:rPr>
                <w:rFonts w:ascii="Times New Roman" w:hAnsi="Times New Roman" w:cs="Times New Roman"/>
                <w:color w:val="FF0000"/>
                <w:sz w:val="12"/>
                <w:szCs w:val="16"/>
              </w:rPr>
            </w:pPr>
            <w:r w:rsidRPr="000A4F06"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>A. GÜLTEN</w:t>
            </w:r>
            <w:r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 xml:space="preserve">- N.ÖZEN - </w:t>
            </w:r>
            <w:r w:rsidRPr="00651CC6"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>M.</w:t>
            </w:r>
            <w:r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 xml:space="preserve">KURUCU </w:t>
            </w:r>
          </w:p>
        </w:tc>
        <w:tc>
          <w:tcPr>
            <w:tcW w:w="2096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08E2780E" w14:textId="6DE56E4B" w:rsidR="009C1669" w:rsidRPr="00026FFD" w:rsidRDefault="009C1669" w:rsidP="009C1669">
            <w:pPr>
              <w:jc w:val="center"/>
              <w:rPr>
                <w:rFonts w:ascii="Times New Roman" w:hAnsi="Times New Roman" w:cs="Times New Roman"/>
                <w:sz w:val="12"/>
                <w:szCs w:val="16"/>
              </w:rPr>
            </w:pPr>
            <w:r w:rsidRPr="000137EA"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 xml:space="preserve">H.ŞAHİN </w:t>
            </w:r>
            <w:r w:rsidRPr="000137EA">
              <w:rPr>
                <w:rFonts w:ascii="Times New Roman" w:hAnsi="Times New Roman" w:cs="Times New Roman"/>
                <w:color w:val="FF0000"/>
                <w:sz w:val="14"/>
                <w:szCs w:val="16"/>
              </w:rPr>
              <w:t xml:space="preserve"> </w:t>
            </w:r>
            <w:r>
              <w:rPr>
                <w:rFonts w:ascii="Times New Roman" w:hAnsi="Times New Roman" w:cs="Times New Roman"/>
                <w:color w:val="00B0F0"/>
                <w:sz w:val="14"/>
                <w:szCs w:val="16"/>
              </w:rPr>
              <w:t>(Çevrimiçi)</w:t>
            </w:r>
          </w:p>
        </w:tc>
        <w:tc>
          <w:tcPr>
            <w:tcW w:w="2217" w:type="dxa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73246CCD" w14:textId="36F83EFE" w:rsidR="009C1669" w:rsidRPr="000A5FB7" w:rsidRDefault="009C1669" w:rsidP="009C1669">
            <w:pPr>
              <w:jc w:val="center"/>
              <w:rPr>
                <w:rFonts w:ascii="Times New Roman" w:hAnsi="Times New Roman" w:cs="Times New Roman"/>
                <w:sz w:val="12"/>
                <w:szCs w:val="16"/>
              </w:rPr>
            </w:pPr>
          </w:p>
        </w:tc>
        <w:tc>
          <w:tcPr>
            <w:tcW w:w="2268" w:type="dxa"/>
            <w:gridSpan w:val="3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576EEBC2" w14:textId="6B1E0E54" w:rsidR="009C1669" w:rsidRPr="006106CE" w:rsidRDefault="009C1669" w:rsidP="009C1669">
            <w:pPr>
              <w:jc w:val="center"/>
              <w:rPr>
                <w:rFonts w:ascii="Times New Roman" w:hAnsi="Times New Roman" w:cs="Times New Roman"/>
                <w:sz w:val="14"/>
                <w:szCs w:val="16"/>
              </w:rPr>
            </w:pPr>
            <w:r w:rsidRPr="00651CC6"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>H.POLAT – M.ŞAHİN</w:t>
            </w:r>
            <w:r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>-</w:t>
            </w:r>
            <w:r w:rsidRPr="00086D56"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 xml:space="preserve"> S.Ö.GÜRTÜRK</w:t>
            </w:r>
            <w:r>
              <w:rPr>
                <w:rFonts w:ascii="Times New Roman" w:hAnsi="Times New Roman" w:cs="Times New Roman"/>
                <w:color w:val="00B0F0"/>
                <w:sz w:val="14"/>
                <w:szCs w:val="16"/>
              </w:rPr>
              <w:t xml:space="preserve"> ST-3</w:t>
            </w:r>
          </w:p>
        </w:tc>
      </w:tr>
      <w:tr w:rsidR="009C1669" w:rsidRPr="00240280" w14:paraId="393ACB49" w14:textId="77777777" w:rsidTr="004B5BBC">
        <w:tc>
          <w:tcPr>
            <w:tcW w:w="686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11EE28B8" w14:textId="77777777" w:rsidR="009C1669" w:rsidRPr="008E229B" w:rsidRDefault="009C1669" w:rsidP="009C1669">
            <w:pPr>
              <w:ind w:right="113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B56D02">
              <w:rPr>
                <w:rFonts w:ascii="Times New Roman" w:hAnsi="Times New Roman" w:cs="Times New Roman"/>
                <w:b/>
                <w:szCs w:val="16"/>
              </w:rPr>
              <w:t xml:space="preserve"> ÇARŞAMBA</w:t>
            </w:r>
          </w:p>
        </w:tc>
        <w:tc>
          <w:tcPr>
            <w:tcW w:w="1276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789CE2D9" w14:textId="77777777" w:rsidR="009C1669" w:rsidRPr="00240280" w:rsidRDefault="009C1669" w:rsidP="009C166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40280">
              <w:rPr>
                <w:rFonts w:ascii="Times New Roman" w:hAnsi="Times New Roman" w:cs="Times New Roman"/>
                <w:sz w:val="16"/>
                <w:szCs w:val="16"/>
              </w:rPr>
              <w:t>08:15:09:00</w:t>
            </w:r>
          </w:p>
        </w:tc>
        <w:tc>
          <w:tcPr>
            <w:tcW w:w="2349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35B78E07" w14:textId="3165F920" w:rsidR="009C1669" w:rsidRPr="006106CE" w:rsidRDefault="009C1669" w:rsidP="009C1669">
            <w:pPr>
              <w:jc w:val="center"/>
              <w:rPr>
                <w:rFonts w:ascii="Times New Roman" w:hAnsi="Times New Roman" w:cs="Times New Roman"/>
                <w:b/>
                <w:sz w:val="14"/>
                <w:szCs w:val="16"/>
              </w:rPr>
            </w:pPr>
          </w:p>
        </w:tc>
        <w:tc>
          <w:tcPr>
            <w:tcW w:w="2096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5DD06B4C" w14:textId="77777777" w:rsidR="009C1669" w:rsidRPr="006106CE" w:rsidRDefault="009C1669" w:rsidP="009C1669">
            <w:pPr>
              <w:jc w:val="center"/>
              <w:rPr>
                <w:rFonts w:ascii="Times New Roman" w:hAnsi="Times New Roman" w:cs="Times New Roman"/>
                <w:b/>
                <w:sz w:val="14"/>
                <w:szCs w:val="16"/>
              </w:rPr>
            </w:pPr>
            <w:r w:rsidRPr="006106CE">
              <w:rPr>
                <w:rFonts w:ascii="Times New Roman" w:hAnsi="Times New Roman" w:cs="Times New Roman"/>
                <w:b/>
                <w:sz w:val="14"/>
                <w:szCs w:val="16"/>
              </w:rPr>
              <w:t>MİM 212 MİMARİ PROJE IV</w:t>
            </w:r>
          </w:p>
        </w:tc>
        <w:tc>
          <w:tcPr>
            <w:tcW w:w="2217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1FB12AC3" w14:textId="589DF12E" w:rsidR="009C1669" w:rsidRPr="006106CE" w:rsidRDefault="009C1669" w:rsidP="009C1669">
            <w:pPr>
              <w:jc w:val="center"/>
              <w:rPr>
                <w:rFonts w:ascii="Times New Roman" w:hAnsi="Times New Roman" w:cs="Times New Roman"/>
                <w:b/>
                <w:sz w:val="14"/>
                <w:szCs w:val="16"/>
              </w:rPr>
            </w:pPr>
            <w:r w:rsidRPr="006106CE">
              <w:rPr>
                <w:rFonts w:ascii="Times New Roman" w:hAnsi="Times New Roman" w:cs="Times New Roman"/>
                <w:b/>
                <w:sz w:val="14"/>
                <w:szCs w:val="16"/>
              </w:rPr>
              <w:t>MİM 312 MİMARİ PROJE VI</w:t>
            </w:r>
          </w:p>
        </w:tc>
        <w:tc>
          <w:tcPr>
            <w:tcW w:w="2268" w:type="dxa"/>
            <w:gridSpan w:val="3"/>
            <w:tcBorders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6AC240BF" w14:textId="6885FCF6" w:rsidR="009C1669" w:rsidRPr="006106CE" w:rsidRDefault="009C1669" w:rsidP="009C1669">
            <w:pPr>
              <w:jc w:val="center"/>
              <w:rPr>
                <w:rFonts w:ascii="Times New Roman" w:hAnsi="Times New Roman" w:cs="Times New Roman"/>
                <w:b/>
                <w:color w:val="000000"/>
                <w:sz w:val="14"/>
                <w:szCs w:val="16"/>
              </w:rPr>
            </w:pPr>
            <w:r>
              <w:rPr>
                <w:rFonts w:ascii="Times New Roman" w:hAnsi="Times New Roman" w:cs="Times New Roman"/>
                <w:color w:val="00B0F0"/>
                <w:sz w:val="14"/>
                <w:szCs w:val="16"/>
              </w:rPr>
              <w:t xml:space="preserve"> </w:t>
            </w:r>
          </w:p>
        </w:tc>
      </w:tr>
      <w:tr w:rsidR="009C1669" w:rsidRPr="00240280" w14:paraId="3BAEEF81" w14:textId="77777777" w:rsidTr="004B5BBC">
        <w:trPr>
          <w:trHeight w:val="168"/>
        </w:trPr>
        <w:tc>
          <w:tcPr>
            <w:tcW w:w="686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1F957894" w14:textId="77777777" w:rsidR="009C1669" w:rsidRPr="008E229B" w:rsidRDefault="009C1669" w:rsidP="009C1669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27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443F7D10" w14:textId="77777777" w:rsidR="009C1669" w:rsidRPr="00240280" w:rsidRDefault="009C1669" w:rsidP="009C166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40280">
              <w:rPr>
                <w:rFonts w:ascii="Times New Roman" w:hAnsi="Times New Roman" w:cs="Times New Roman"/>
                <w:sz w:val="16"/>
                <w:szCs w:val="16"/>
              </w:rPr>
              <w:t>09:15-10:00</w:t>
            </w:r>
          </w:p>
        </w:tc>
        <w:tc>
          <w:tcPr>
            <w:tcW w:w="2349" w:type="dxa"/>
            <w:tcBorders>
              <w:top w:val="single" w:sz="2" w:space="0" w:color="auto"/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52ADAA99" w14:textId="389555AA" w:rsidR="009C1669" w:rsidRPr="006106CE" w:rsidRDefault="009C1669" w:rsidP="009C1669">
            <w:pPr>
              <w:jc w:val="center"/>
              <w:rPr>
                <w:rFonts w:ascii="Times New Roman" w:hAnsi="Times New Roman" w:cs="Times New Roman"/>
                <w:sz w:val="14"/>
                <w:szCs w:val="16"/>
                <w:highlight w:val="yellow"/>
              </w:rPr>
            </w:pPr>
            <w:r w:rsidRPr="006106CE">
              <w:rPr>
                <w:rFonts w:ascii="Times New Roman" w:hAnsi="Times New Roman" w:cs="Times New Roman"/>
                <w:b/>
                <w:sz w:val="14"/>
                <w:szCs w:val="16"/>
              </w:rPr>
              <w:t>MİM 152 MUKAVEMET</w:t>
            </w:r>
          </w:p>
        </w:tc>
        <w:tc>
          <w:tcPr>
            <w:tcW w:w="2096" w:type="dxa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6B769CFA" w14:textId="77777777" w:rsidR="009C1669" w:rsidRPr="006106CE" w:rsidRDefault="009C1669" w:rsidP="009C1669">
            <w:pPr>
              <w:jc w:val="center"/>
              <w:rPr>
                <w:rFonts w:ascii="Times New Roman" w:hAnsi="Times New Roman" w:cs="Times New Roman"/>
                <w:sz w:val="14"/>
                <w:szCs w:val="16"/>
              </w:rPr>
            </w:pPr>
            <w:r w:rsidRPr="006106CE">
              <w:rPr>
                <w:rFonts w:ascii="Times New Roman" w:hAnsi="Times New Roman" w:cs="Times New Roman"/>
                <w:sz w:val="14"/>
                <w:szCs w:val="16"/>
              </w:rPr>
              <w:t>“</w:t>
            </w:r>
          </w:p>
        </w:tc>
        <w:tc>
          <w:tcPr>
            <w:tcW w:w="2217" w:type="dxa"/>
            <w:tcBorders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40710427" w14:textId="3E3A6001" w:rsidR="009C1669" w:rsidRPr="006106CE" w:rsidRDefault="009C1669" w:rsidP="009C1669">
            <w:pPr>
              <w:jc w:val="center"/>
              <w:rPr>
                <w:rFonts w:ascii="Times New Roman" w:hAnsi="Times New Roman" w:cs="Times New Roman"/>
                <w:sz w:val="14"/>
                <w:szCs w:val="16"/>
              </w:rPr>
            </w:pPr>
            <w:r w:rsidRPr="006106CE">
              <w:rPr>
                <w:rFonts w:ascii="Times New Roman" w:hAnsi="Times New Roman" w:cs="Times New Roman"/>
                <w:sz w:val="14"/>
                <w:szCs w:val="16"/>
              </w:rPr>
              <w:t>“</w:t>
            </w:r>
          </w:p>
        </w:tc>
        <w:tc>
          <w:tcPr>
            <w:tcW w:w="2268" w:type="dxa"/>
            <w:gridSpan w:val="3"/>
            <w:tcBorders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4AB92435" w14:textId="634F6A3E" w:rsidR="009C1669" w:rsidRPr="006106CE" w:rsidRDefault="009C1669" w:rsidP="009C1669">
            <w:pPr>
              <w:jc w:val="center"/>
              <w:rPr>
                <w:rFonts w:ascii="Times New Roman" w:hAnsi="Times New Roman" w:cs="Times New Roman"/>
                <w:b/>
                <w:sz w:val="14"/>
                <w:szCs w:val="16"/>
              </w:rPr>
            </w:pPr>
          </w:p>
        </w:tc>
      </w:tr>
      <w:tr w:rsidR="009C1669" w:rsidRPr="00240280" w14:paraId="2D16A451" w14:textId="77777777" w:rsidTr="004B5BBC">
        <w:tc>
          <w:tcPr>
            <w:tcW w:w="686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4126F112" w14:textId="77777777" w:rsidR="009C1669" w:rsidRPr="008E229B" w:rsidRDefault="009C1669" w:rsidP="009C1669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27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0DFB04C7" w14:textId="77777777" w:rsidR="009C1669" w:rsidRPr="00240280" w:rsidRDefault="009C1669" w:rsidP="009C166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40280">
              <w:rPr>
                <w:rFonts w:ascii="Times New Roman" w:hAnsi="Times New Roman" w:cs="Times New Roman"/>
                <w:sz w:val="16"/>
                <w:szCs w:val="16"/>
              </w:rPr>
              <w:t>10:15-11:00</w:t>
            </w:r>
          </w:p>
        </w:tc>
        <w:tc>
          <w:tcPr>
            <w:tcW w:w="2349" w:type="dxa"/>
            <w:tcBorders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71F2F379" w14:textId="540439EA" w:rsidR="009C1669" w:rsidRPr="006106CE" w:rsidRDefault="009C1669" w:rsidP="009C1669">
            <w:pPr>
              <w:jc w:val="center"/>
              <w:rPr>
                <w:rFonts w:ascii="Times New Roman" w:hAnsi="Times New Roman" w:cs="Times New Roman"/>
                <w:sz w:val="14"/>
                <w:szCs w:val="16"/>
                <w:highlight w:val="yellow"/>
              </w:rPr>
            </w:pPr>
            <w:r w:rsidRPr="006106CE">
              <w:rPr>
                <w:rFonts w:ascii="Times New Roman" w:hAnsi="Times New Roman" w:cs="Times New Roman"/>
                <w:sz w:val="14"/>
                <w:szCs w:val="16"/>
              </w:rPr>
              <w:t>“</w:t>
            </w:r>
          </w:p>
        </w:tc>
        <w:tc>
          <w:tcPr>
            <w:tcW w:w="209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1073571B" w14:textId="77777777" w:rsidR="009C1669" w:rsidRPr="006106CE" w:rsidRDefault="009C1669" w:rsidP="009C1669">
            <w:pPr>
              <w:jc w:val="center"/>
              <w:rPr>
                <w:rFonts w:ascii="Times New Roman" w:hAnsi="Times New Roman" w:cs="Times New Roman"/>
                <w:sz w:val="14"/>
                <w:szCs w:val="16"/>
              </w:rPr>
            </w:pPr>
            <w:r w:rsidRPr="006106CE">
              <w:rPr>
                <w:rFonts w:ascii="Times New Roman" w:hAnsi="Times New Roman" w:cs="Times New Roman"/>
                <w:sz w:val="14"/>
                <w:szCs w:val="16"/>
              </w:rPr>
              <w:t>“</w:t>
            </w:r>
          </w:p>
        </w:tc>
        <w:tc>
          <w:tcPr>
            <w:tcW w:w="2217" w:type="dxa"/>
            <w:tcBorders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33E15AE3" w14:textId="6081EE96" w:rsidR="009C1669" w:rsidRPr="006106CE" w:rsidRDefault="009C1669" w:rsidP="009C1669">
            <w:pPr>
              <w:jc w:val="center"/>
              <w:rPr>
                <w:rFonts w:ascii="Times New Roman" w:hAnsi="Times New Roman" w:cs="Times New Roman"/>
                <w:sz w:val="14"/>
                <w:szCs w:val="16"/>
              </w:rPr>
            </w:pPr>
            <w:r w:rsidRPr="006106CE">
              <w:rPr>
                <w:rFonts w:ascii="Times New Roman" w:hAnsi="Times New Roman" w:cs="Times New Roman"/>
                <w:sz w:val="14"/>
                <w:szCs w:val="16"/>
              </w:rPr>
              <w:t>“</w:t>
            </w:r>
          </w:p>
        </w:tc>
        <w:tc>
          <w:tcPr>
            <w:tcW w:w="2268" w:type="dxa"/>
            <w:gridSpan w:val="3"/>
            <w:tcBorders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67687328" w14:textId="78ABBA84" w:rsidR="009C1669" w:rsidRPr="006106CE" w:rsidRDefault="009C1669" w:rsidP="009C1669">
            <w:pPr>
              <w:jc w:val="center"/>
              <w:rPr>
                <w:rFonts w:ascii="Times New Roman" w:hAnsi="Times New Roman" w:cs="Times New Roman"/>
                <w:b/>
                <w:sz w:val="14"/>
                <w:szCs w:val="16"/>
              </w:rPr>
            </w:pPr>
          </w:p>
        </w:tc>
      </w:tr>
      <w:tr w:rsidR="009C1669" w:rsidRPr="00240280" w14:paraId="48842620" w14:textId="77777777" w:rsidTr="004B5BBC">
        <w:tc>
          <w:tcPr>
            <w:tcW w:w="686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58AA88A6" w14:textId="77777777" w:rsidR="009C1669" w:rsidRPr="008E229B" w:rsidRDefault="009C1669" w:rsidP="009C1669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27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21491E40" w14:textId="77777777" w:rsidR="009C1669" w:rsidRPr="00240280" w:rsidRDefault="009C1669" w:rsidP="009C166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40280">
              <w:rPr>
                <w:rFonts w:ascii="Times New Roman" w:hAnsi="Times New Roman" w:cs="Times New Roman"/>
                <w:sz w:val="16"/>
                <w:szCs w:val="16"/>
              </w:rPr>
              <w:t>11:15:12:00</w:t>
            </w:r>
          </w:p>
        </w:tc>
        <w:tc>
          <w:tcPr>
            <w:tcW w:w="2349" w:type="dxa"/>
            <w:tcBorders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21D2F53E" w14:textId="449EC7D8" w:rsidR="009C1669" w:rsidRDefault="009C1669" w:rsidP="009C1669">
            <w:pPr>
              <w:jc w:val="center"/>
              <w:rPr>
                <w:rFonts w:ascii="Times New Roman" w:hAnsi="Times New Roman" w:cs="Times New Roman"/>
                <w:color w:val="FF0000"/>
                <w:sz w:val="12"/>
                <w:szCs w:val="16"/>
              </w:rPr>
            </w:pPr>
            <w:r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>M.</w:t>
            </w:r>
            <w:r w:rsidRPr="00C61EFB"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>A</w:t>
            </w:r>
            <w:r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>.</w:t>
            </w:r>
            <w:r w:rsidRPr="00C61EFB"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>ULAŞ</w:t>
            </w:r>
          </w:p>
          <w:p w14:paraId="0D1A3DD7" w14:textId="35172151" w:rsidR="009C1669" w:rsidRPr="006106CE" w:rsidRDefault="009C1669" w:rsidP="009C1669">
            <w:pPr>
              <w:jc w:val="center"/>
              <w:rPr>
                <w:rFonts w:ascii="Times New Roman" w:hAnsi="Times New Roman" w:cs="Times New Roman"/>
                <w:sz w:val="14"/>
                <w:szCs w:val="16"/>
                <w:highlight w:val="yellow"/>
              </w:rPr>
            </w:pPr>
            <w:r w:rsidRPr="00EA0401">
              <w:rPr>
                <w:rFonts w:ascii="Times New Roman" w:hAnsi="Times New Roman" w:cs="Times New Roman"/>
                <w:color w:val="00B0F0"/>
                <w:sz w:val="14"/>
                <w:szCs w:val="16"/>
              </w:rPr>
              <w:t>ST-1</w:t>
            </w:r>
          </w:p>
        </w:tc>
        <w:tc>
          <w:tcPr>
            <w:tcW w:w="2096" w:type="dxa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42C32A9C" w14:textId="77777777" w:rsidR="009C1669" w:rsidRPr="006106CE" w:rsidRDefault="009C1669" w:rsidP="009C1669">
            <w:pPr>
              <w:jc w:val="center"/>
              <w:rPr>
                <w:rFonts w:ascii="Times New Roman" w:hAnsi="Times New Roman" w:cs="Times New Roman"/>
                <w:sz w:val="14"/>
                <w:szCs w:val="16"/>
              </w:rPr>
            </w:pPr>
            <w:r w:rsidRPr="006106CE">
              <w:rPr>
                <w:rFonts w:ascii="Times New Roman" w:hAnsi="Times New Roman" w:cs="Times New Roman"/>
                <w:sz w:val="14"/>
                <w:szCs w:val="16"/>
              </w:rPr>
              <w:t>“</w:t>
            </w:r>
          </w:p>
        </w:tc>
        <w:tc>
          <w:tcPr>
            <w:tcW w:w="2217" w:type="dxa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544683C7" w14:textId="73AAE3BB" w:rsidR="009C1669" w:rsidRPr="006106CE" w:rsidRDefault="009C1669" w:rsidP="009C1669">
            <w:pPr>
              <w:jc w:val="center"/>
              <w:rPr>
                <w:rFonts w:ascii="Times New Roman" w:hAnsi="Times New Roman" w:cs="Times New Roman"/>
                <w:sz w:val="14"/>
                <w:szCs w:val="16"/>
              </w:rPr>
            </w:pPr>
            <w:r w:rsidRPr="006106CE">
              <w:rPr>
                <w:rFonts w:ascii="Times New Roman" w:hAnsi="Times New Roman" w:cs="Times New Roman"/>
                <w:sz w:val="14"/>
                <w:szCs w:val="16"/>
              </w:rPr>
              <w:t>“</w:t>
            </w:r>
          </w:p>
        </w:tc>
        <w:tc>
          <w:tcPr>
            <w:tcW w:w="2268" w:type="dxa"/>
            <w:gridSpan w:val="3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303A52B8" w14:textId="77777777" w:rsidR="009C1669" w:rsidRPr="006106CE" w:rsidRDefault="009C1669" w:rsidP="009C1669">
            <w:pPr>
              <w:jc w:val="center"/>
              <w:rPr>
                <w:rFonts w:ascii="Times New Roman" w:hAnsi="Times New Roman" w:cs="Times New Roman"/>
                <w:sz w:val="14"/>
                <w:szCs w:val="16"/>
              </w:rPr>
            </w:pPr>
          </w:p>
        </w:tc>
      </w:tr>
      <w:tr w:rsidR="009C1669" w:rsidRPr="00240280" w14:paraId="62CB7005" w14:textId="77777777" w:rsidTr="004B5BBC">
        <w:tc>
          <w:tcPr>
            <w:tcW w:w="686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10B765D5" w14:textId="77777777" w:rsidR="009C1669" w:rsidRPr="008E229B" w:rsidRDefault="009C1669" w:rsidP="009C1669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27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66CA4570" w14:textId="77777777" w:rsidR="009C1669" w:rsidRPr="00240280" w:rsidRDefault="009C1669" w:rsidP="009C166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40280">
              <w:rPr>
                <w:rFonts w:ascii="Times New Roman" w:hAnsi="Times New Roman" w:cs="Times New Roman"/>
                <w:sz w:val="16"/>
                <w:szCs w:val="16"/>
              </w:rPr>
              <w:t>12:15-13:00</w:t>
            </w:r>
          </w:p>
        </w:tc>
        <w:tc>
          <w:tcPr>
            <w:tcW w:w="8930" w:type="dxa"/>
            <w:gridSpan w:val="6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2F2F2" w:themeFill="background1" w:themeFillShade="F2"/>
            <w:vAlign w:val="center"/>
          </w:tcPr>
          <w:p w14:paraId="78D6C834" w14:textId="77777777" w:rsidR="009C1669" w:rsidRPr="00266545" w:rsidRDefault="009C1669" w:rsidP="009C1669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184CF1">
              <w:rPr>
                <w:rFonts w:ascii="Times New Roman" w:hAnsi="Times New Roman" w:cs="Times New Roman"/>
                <w:b/>
                <w:sz w:val="18"/>
                <w:szCs w:val="16"/>
              </w:rPr>
              <w:t>ÖĞLE ARASI</w:t>
            </w:r>
          </w:p>
        </w:tc>
      </w:tr>
      <w:tr w:rsidR="009C1669" w:rsidRPr="00056C1C" w14:paraId="11CBD4D7" w14:textId="3FE35997" w:rsidTr="009C1669">
        <w:tc>
          <w:tcPr>
            <w:tcW w:w="686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319556D8" w14:textId="77777777" w:rsidR="009C1669" w:rsidRPr="008E229B" w:rsidRDefault="009C1669" w:rsidP="009C1669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27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49316CF1" w14:textId="77777777" w:rsidR="009C1669" w:rsidRPr="00240280" w:rsidRDefault="009C1669" w:rsidP="009C166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40280">
              <w:rPr>
                <w:rFonts w:ascii="Times New Roman" w:hAnsi="Times New Roman" w:cs="Times New Roman"/>
                <w:sz w:val="16"/>
                <w:szCs w:val="16"/>
              </w:rPr>
              <w:t>13:15-14:00</w:t>
            </w:r>
          </w:p>
        </w:tc>
        <w:tc>
          <w:tcPr>
            <w:tcW w:w="2349" w:type="dxa"/>
            <w:tcBorders>
              <w:top w:val="single" w:sz="8" w:space="0" w:color="auto"/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082D368A" w14:textId="7838AE1B" w:rsidR="009C1669" w:rsidRPr="006106CE" w:rsidRDefault="009C1669" w:rsidP="009C1669">
            <w:pPr>
              <w:jc w:val="center"/>
              <w:rPr>
                <w:rFonts w:ascii="Times New Roman" w:hAnsi="Times New Roman" w:cs="Times New Roman"/>
                <w:sz w:val="14"/>
                <w:szCs w:val="16"/>
                <w:highlight w:val="yellow"/>
              </w:rPr>
            </w:pPr>
          </w:p>
        </w:tc>
        <w:tc>
          <w:tcPr>
            <w:tcW w:w="2096" w:type="dxa"/>
            <w:tcBorders>
              <w:top w:val="single" w:sz="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49920F91" w14:textId="77777777" w:rsidR="009C1669" w:rsidRPr="006106CE" w:rsidRDefault="009C1669" w:rsidP="009C1669">
            <w:pPr>
              <w:jc w:val="center"/>
              <w:rPr>
                <w:rFonts w:ascii="Times New Roman" w:hAnsi="Times New Roman" w:cs="Times New Roman"/>
                <w:b/>
                <w:sz w:val="14"/>
                <w:szCs w:val="16"/>
              </w:rPr>
            </w:pPr>
            <w:r w:rsidRPr="006106CE">
              <w:rPr>
                <w:rFonts w:ascii="Times New Roman" w:hAnsi="Times New Roman" w:cs="Times New Roman"/>
                <w:sz w:val="14"/>
                <w:szCs w:val="16"/>
              </w:rPr>
              <w:t>“</w:t>
            </w:r>
          </w:p>
        </w:tc>
        <w:tc>
          <w:tcPr>
            <w:tcW w:w="2217" w:type="dxa"/>
            <w:tcBorders>
              <w:top w:val="single" w:sz="8" w:space="0" w:color="auto"/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036C19CD" w14:textId="423073AC" w:rsidR="009C1669" w:rsidRPr="006106CE" w:rsidRDefault="009C1669" w:rsidP="009C1669">
            <w:pPr>
              <w:jc w:val="center"/>
              <w:rPr>
                <w:rFonts w:ascii="Times New Roman" w:hAnsi="Times New Roman" w:cs="Times New Roman"/>
                <w:b/>
                <w:sz w:val="14"/>
                <w:szCs w:val="16"/>
              </w:rPr>
            </w:pPr>
            <w:r w:rsidRPr="006106CE">
              <w:rPr>
                <w:rFonts w:ascii="Times New Roman" w:hAnsi="Times New Roman" w:cs="Times New Roman"/>
                <w:b/>
                <w:sz w:val="14"/>
                <w:szCs w:val="16"/>
              </w:rPr>
              <w:t>“</w:t>
            </w:r>
          </w:p>
        </w:tc>
        <w:tc>
          <w:tcPr>
            <w:tcW w:w="709" w:type="dxa"/>
            <w:tcBorders>
              <w:top w:val="single" w:sz="8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0426C0F1" w14:textId="5A301D60" w:rsidR="009C1669" w:rsidRDefault="009C1669" w:rsidP="009C1669">
            <w:pPr>
              <w:jc w:val="center"/>
              <w:rPr>
                <w:rFonts w:ascii="Times New Roman" w:hAnsi="Times New Roman" w:cs="Times New Roman"/>
                <w:b/>
                <w:sz w:val="14"/>
                <w:szCs w:val="16"/>
              </w:rPr>
            </w:pPr>
            <w:r w:rsidRPr="00D6155C"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>S</w:t>
            </w:r>
            <w:r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>eç</w:t>
            </w:r>
            <w:r w:rsidRPr="00D6155C"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>.A</w:t>
            </w:r>
            <w:r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>l</w:t>
            </w:r>
            <w:r w:rsidRPr="00D6155C"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>-</w:t>
            </w:r>
            <w:r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>I</w:t>
            </w:r>
            <w:r w:rsidRPr="00D6155C"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>V</w:t>
            </w:r>
          </w:p>
          <w:p w14:paraId="6295E913" w14:textId="77777777" w:rsidR="009C1669" w:rsidRDefault="009C1669" w:rsidP="009C1669">
            <w:pPr>
              <w:jc w:val="center"/>
              <w:rPr>
                <w:rFonts w:ascii="Times New Roman" w:hAnsi="Times New Roman" w:cs="Times New Roman"/>
                <w:b/>
                <w:sz w:val="14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4"/>
                <w:szCs w:val="16"/>
              </w:rPr>
              <w:t>MİM</w:t>
            </w:r>
          </w:p>
          <w:p w14:paraId="65268511" w14:textId="6B9F8A9F" w:rsidR="009C1669" w:rsidRPr="004A3F60" w:rsidRDefault="009C1669" w:rsidP="009C1669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4"/>
                <w:szCs w:val="16"/>
              </w:rPr>
            </w:pPr>
            <w:r w:rsidRPr="002119AC">
              <w:rPr>
                <w:rFonts w:ascii="Times New Roman" w:hAnsi="Times New Roman" w:cs="Times New Roman"/>
                <w:b/>
                <w:sz w:val="14"/>
                <w:szCs w:val="16"/>
              </w:rPr>
              <w:t>410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099FF223" w14:textId="4E672476" w:rsidR="009C1669" w:rsidRDefault="009C1669" w:rsidP="009C1669">
            <w:pPr>
              <w:jc w:val="center"/>
              <w:rPr>
                <w:rFonts w:ascii="Times New Roman" w:hAnsi="Times New Roman" w:cs="Times New Roman"/>
                <w:b/>
                <w:sz w:val="14"/>
                <w:szCs w:val="16"/>
              </w:rPr>
            </w:pPr>
            <w:r w:rsidRPr="00D6155C"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>S</w:t>
            </w:r>
            <w:r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>eç</w:t>
            </w:r>
            <w:r w:rsidRPr="00D6155C"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>.A</w:t>
            </w:r>
            <w:r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>l</w:t>
            </w:r>
            <w:r w:rsidRPr="00D6155C"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>-</w:t>
            </w:r>
            <w:r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>I</w:t>
            </w:r>
            <w:r w:rsidRPr="00D6155C"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>V</w:t>
            </w:r>
          </w:p>
          <w:p w14:paraId="70D98870" w14:textId="64541B15" w:rsidR="009C1669" w:rsidRDefault="009C1669" w:rsidP="009C1669">
            <w:pPr>
              <w:jc w:val="center"/>
              <w:rPr>
                <w:rFonts w:ascii="Times New Roman" w:hAnsi="Times New Roman" w:cs="Times New Roman"/>
                <w:b/>
                <w:sz w:val="14"/>
                <w:szCs w:val="16"/>
              </w:rPr>
            </w:pPr>
            <w:r w:rsidRPr="002119AC">
              <w:rPr>
                <w:rFonts w:ascii="Times New Roman" w:hAnsi="Times New Roman" w:cs="Times New Roman"/>
                <w:b/>
                <w:sz w:val="14"/>
                <w:szCs w:val="16"/>
              </w:rPr>
              <w:t>MİM</w:t>
            </w:r>
          </w:p>
          <w:p w14:paraId="23EB31CD" w14:textId="3326C17C" w:rsidR="009C1669" w:rsidRPr="004A3F60" w:rsidRDefault="009C1669" w:rsidP="009C1669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4"/>
                <w:szCs w:val="16"/>
              </w:rPr>
            </w:pPr>
            <w:r w:rsidRPr="002119AC">
              <w:rPr>
                <w:rFonts w:ascii="Times New Roman" w:hAnsi="Times New Roman" w:cs="Times New Roman"/>
                <w:b/>
                <w:sz w:val="14"/>
                <w:szCs w:val="16"/>
              </w:rPr>
              <w:t>424</w:t>
            </w:r>
          </w:p>
        </w:tc>
        <w:tc>
          <w:tcPr>
            <w:tcW w:w="709" w:type="dxa"/>
            <w:tcBorders>
              <w:top w:val="single" w:sz="8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0FF0D94A" w14:textId="6DC341C5" w:rsidR="009C1669" w:rsidRPr="004A3F60" w:rsidRDefault="009C1669" w:rsidP="009C1669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4"/>
                <w:szCs w:val="16"/>
              </w:rPr>
            </w:pPr>
          </w:p>
        </w:tc>
      </w:tr>
      <w:tr w:rsidR="009C1669" w:rsidRPr="00056C1C" w14:paraId="73C5AE04" w14:textId="7AD2AF19" w:rsidTr="009C1669">
        <w:tc>
          <w:tcPr>
            <w:tcW w:w="686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53B0F2A7" w14:textId="77777777" w:rsidR="009C1669" w:rsidRPr="008E229B" w:rsidRDefault="009C1669" w:rsidP="009C1669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27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4659D380" w14:textId="77777777" w:rsidR="009C1669" w:rsidRPr="00240280" w:rsidRDefault="009C1669" w:rsidP="009C166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40280">
              <w:rPr>
                <w:rFonts w:ascii="Times New Roman" w:hAnsi="Times New Roman" w:cs="Times New Roman"/>
                <w:sz w:val="16"/>
                <w:szCs w:val="16"/>
              </w:rPr>
              <w:t>14:15-15:00</w:t>
            </w:r>
          </w:p>
        </w:tc>
        <w:tc>
          <w:tcPr>
            <w:tcW w:w="2349" w:type="dxa"/>
            <w:tcBorders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7F139F60" w14:textId="317C2C5C" w:rsidR="009C1669" w:rsidRPr="006106CE" w:rsidRDefault="009C1669" w:rsidP="009C1669">
            <w:pPr>
              <w:jc w:val="center"/>
              <w:rPr>
                <w:rFonts w:ascii="Times New Roman" w:hAnsi="Times New Roman" w:cs="Times New Roman"/>
                <w:sz w:val="14"/>
                <w:szCs w:val="16"/>
                <w:highlight w:val="yellow"/>
              </w:rPr>
            </w:pPr>
          </w:p>
        </w:tc>
        <w:tc>
          <w:tcPr>
            <w:tcW w:w="2096" w:type="dxa"/>
            <w:tcBorders>
              <w:left w:val="single" w:sz="18" w:space="0" w:color="auto"/>
              <w:bottom w:val="single" w:sz="2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2ED629D3" w14:textId="77777777" w:rsidR="009C1669" w:rsidRPr="00226048" w:rsidRDefault="009C1669" w:rsidP="009C1669">
            <w:pPr>
              <w:jc w:val="center"/>
              <w:rPr>
                <w:rFonts w:ascii="Times New Roman" w:hAnsi="Times New Roman" w:cs="Times New Roman"/>
                <w:sz w:val="14"/>
                <w:szCs w:val="16"/>
              </w:rPr>
            </w:pPr>
            <w:r w:rsidRPr="00226048">
              <w:rPr>
                <w:rFonts w:ascii="Times New Roman" w:hAnsi="Times New Roman" w:cs="Times New Roman"/>
                <w:sz w:val="14"/>
                <w:szCs w:val="16"/>
              </w:rPr>
              <w:t>“</w:t>
            </w:r>
          </w:p>
        </w:tc>
        <w:tc>
          <w:tcPr>
            <w:tcW w:w="2217" w:type="dxa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690F588B" w14:textId="57D26B38" w:rsidR="009C1669" w:rsidRPr="006106CE" w:rsidRDefault="009C1669" w:rsidP="009C1669">
            <w:pPr>
              <w:jc w:val="center"/>
              <w:rPr>
                <w:rFonts w:ascii="Times New Roman" w:hAnsi="Times New Roman" w:cs="Times New Roman"/>
                <w:sz w:val="14"/>
                <w:szCs w:val="16"/>
              </w:rPr>
            </w:pPr>
            <w:r w:rsidRPr="006106CE">
              <w:rPr>
                <w:rFonts w:ascii="Times New Roman" w:hAnsi="Times New Roman" w:cs="Times New Roman"/>
                <w:sz w:val="14"/>
                <w:szCs w:val="16"/>
              </w:rPr>
              <w:t>“</w:t>
            </w:r>
          </w:p>
        </w:tc>
        <w:tc>
          <w:tcPr>
            <w:tcW w:w="709" w:type="dxa"/>
            <w:tcBorders>
              <w:left w:val="single" w:sz="18" w:space="0" w:color="auto"/>
              <w:bottom w:val="single" w:sz="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0E7B75D4" w14:textId="77777777" w:rsidR="009C1669" w:rsidRPr="003C0363" w:rsidRDefault="009C1669" w:rsidP="009C1669">
            <w:pPr>
              <w:jc w:val="center"/>
              <w:rPr>
                <w:rFonts w:ascii="Times New Roman" w:hAnsi="Times New Roman" w:cs="Times New Roman"/>
                <w:color w:val="FF0000"/>
                <w:sz w:val="10"/>
                <w:szCs w:val="10"/>
              </w:rPr>
            </w:pPr>
            <w:r w:rsidRPr="003C0363">
              <w:rPr>
                <w:rFonts w:ascii="Times New Roman" w:hAnsi="Times New Roman" w:cs="Times New Roman"/>
                <w:color w:val="FF0000"/>
                <w:sz w:val="10"/>
                <w:szCs w:val="10"/>
              </w:rPr>
              <w:t>R.</w:t>
            </w:r>
          </w:p>
          <w:p w14:paraId="0A1F35CD" w14:textId="176B67D8" w:rsidR="009C1669" w:rsidRPr="003C0363" w:rsidRDefault="009C1669" w:rsidP="009C1669">
            <w:pPr>
              <w:ind w:left="-107" w:right="-111"/>
              <w:jc w:val="center"/>
              <w:rPr>
                <w:rFonts w:ascii="Times New Roman" w:hAnsi="Times New Roman" w:cs="Times New Roman"/>
                <w:color w:val="FF0000"/>
                <w:sz w:val="10"/>
                <w:szCs w:val="10"/>
              </w:rPr>
            </w:pPr>
            <w:r w:rsidRPr="003C0363">
              <w:rPr>
                <w:rFonts w:ascii="Times New Roman" w:hAnsi="Times New Roman" w:cs="Times New Roman"/>
                <w:color w:val="FF0000"/>
                <w:sz w:val="10"/>
                <w:szCs w:val="10"/>
              </w:rPr>
              <w:t>ARDIÇOĞLU</w:t>
            </w:r>
          </w:p>
          <w:p w14:paraId="0CC4C4FC" w14:textId="71411E46" w:rsidR="009C1669" w:rsidRPr="003C0363" w:rsidRDefault="009C1669" w:rsidP="009C1669">
            <w:pPr>
              <w:jc w:val="center"/>
              <w:rPr>
                <w:rFonts w:ascii="Times New Roman" w:hAnsi="Times New Roman" w:cs="Times New Roman"/>
                <w:color w:val="FF0000"/>
                <w:sz w:val="10"/>
                <w:szCs w:val="10"/>
              </w:rPr>
            </w:pPr>
            <w:r w:rsidRPr="003C0363">
              <w:rPr>
                <w:rFonts w:ascii="Times New Roman" w:hAnsi="Times New Roman" w:cs="Times New Roman"/>
                <w:color w:val="00B0F0"/>
                <w:sz w:val="10"/>
                <w:szCs w:val="10"/>
              </w:rPr>
              <w:t>Amfi-1</w:t>
            </w:r>
          </w:p>
        </w:tc>
        <w:tc>
          <w:tcPr>
            <w:tcW w:w="850" w:type="dxa"/>
            <w:tcBorders>
              <w:left w:val="single" w:sz="18" w:space="0" w:color="auto"/>
              <w:bottom w:val="single" w:sz="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52CB6D3C" w14:textId="77777777" w:rsidR="009C1669" w:rsidRPr="003C0363" w:rsidRDefault="009C1669" w:rsidP="009C1669">
            <w:pPr>
              <w:jc w:val="center"/>
              <w:rPr>
                <w:rFonts w:ascii="Times New Roman" w:hAnsi="Times New Roman" w:cs="Times New Roman"/>
                <w:color w:val="FF0000"/>
                <w:sz w:val="10"/>
                <w:szCs w:val="10"/>
              </w:rPr>
            </w:pPr>
            <w:r w:rsidRPr="003C0363">
              <w:rPr>
                <w:rFonts w:ascii="Times New Roman" w:hAnsi="Times New Roman" w:cs="Times New Roman"/>
                <w:color w:val="FF0000"/>
                <w:sz w:val="10"/>
                <w:szCs w:val="10"/>
              </w:rPr>
              <w:t>M.A.</w:t>
            </w:r>
          </w:p>
          <w:p w14:paraId="7CEFCD88" w14:textId="77777777" w:rsidR="009C1669" w:rsidRDefault="009C1669" w:rsidP="009C1669">
            <w:pPr>
              <w:jc w:val="center"/>
              <w:rPr>
                <w:rFonts w:ascii="Times New Roman" w:hAnsi="Times New Roman" w:cs="Times New Roman"/>
                <w:color w:val="FF0000"/>
                <w:sz w:val="10"/>
                <w:szCs w:val="10"/>
              </w:rPr>
            </w:pPr>
            <w:r w:rsidRPr="003C0363">
              <w:rPr>
                <w:rFonts w:ascii="Times New Roman" w:hAnsi="Times New Roman" w:cs="Times New Roman"/>
                <w:color w:val="FF0000"/>
                <w:sz w:val="10"/>
                <w:szCs w:val="10"/>
              </w:rPr>
              <w:t>ULAŞ</w:t>
            </w:r>
          </w:p>
          <w:p w14:paraId="3A8C3535" w14:textId="6D84FB78" w:rsidR="009C1669" w:rsidRPr="003C0363" w:rsidRDefault="009C1669" w:rsidP="009C1669">
            <w:pPr>
              <w:jc w:val="center"/>
              <w:rPr>
                <w:rFonts w:ascii="Times New Roman" w:hAnsi="Times New Roman" w:cs="Times New Roman"/>
                <w:color w:val="FF0000"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color w:val="00B0F0"/>
                <w:sz w:val="10"/>
                <w:szCs w:val="10"/>
              </w:rPr>
              <w:t>Amfi-2</w:t>
            </w:r>
          </w:p>
        </w:tc>
        <w:tc>
          <w:tcPr>
            <w:tcW w:w="709" w:type="dxa"/>
            <w:tcBorders>
              <w:left w:val="single" w:sz="18" w:space="0" w:color="auto"/>
              <w:bottom w:val="single" w:sz="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7F9440AC" w14:textId="76BF1368" w:rsidR="009C1669" w:rsidRPr="003C0363" w:rsidRDefault="009C1669" w:rsidP="009C1669">
            <w:pPr>
              <w:jc w:val="center"/>
              <w:rPr>
                <w:rFonts w:ascii="Times New Roman" w:hAnsi="Times New Roman" w:cs="Times New Roman"/>
                <w:color w:val="FF0000"/>
                <w:sz w:val="10"/>
                <w:szCs w:val="10"/>
              </w:rPr>
            </w:pPr>
          </w:p>
        </w:tc>
      </w:tr>
      <w:tr w:rsidR="009C1669" w:rsidRPr="00240280" w14:paraId="11B1C7E3" w14:textId="586B0DD1" w:rsidTr="009C1669">
        <w:tc>
          <w:tcPr>
            <w:tcW w:w="686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01B1D1AF" w14:textId="77777777" w:rsidR="009C1669" w:rsidRPr="008E229B" w:rsidRDefault="009C1669" w:rsidP="009C1669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276" w:type="dxa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1DC5CE5D" w14:textId="77777777" w:rsidR="009C1669" w:rsidRPr="00240280" w:rsidRDefault="009C1669" w:rsidP="009C166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40280">
              <w:rPr>
                <w:rFonts w:ascii="Times New Roman" w:hAnsi="Times New Roman" w:cs="Times New Roman"/>
                <w:sz w:val="16"/>
                <w:szCs w:val="16"/>
              </w:rPr>
              <w:t>15:15-16:00</w:t>
            </w:r>
          </w:p>
        </w:tc>
        <w:tc>
          <w:tcPr>
            <w:tcW w:w="2349" w:type="dxa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488A8A92" w14:textId="03BE844A" w:rsidR="009C1669" w:rsidRPr="000A5FB7" w:rsidRDefault="009C1669" w:rsidP="009C1669">
            <w:pPr>
              <w:jc w:val="center"/>
              <w:rPr>
                <w:rFonts w:ascii="Times New Roman" w:hAnsi="Times New Roman" w:cs="Times New Roman"/>
                <w:sz w:val="12"/>
                <w:szCs w:val="16"/>
              </w:rPr>
            </w:pPr>
          </w:p>
        </w:tc>
        <w:tc>
          <w:tcPr>
            <w:tcW w:w="2096" w:type="dxa"/>
            <w:tcBorders>
              <w:top w:val="single" w:sz="2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05F2EA25" w14:textId="1173B8A5" w:rsidR="009C1669" w:rsidRPr="006106CE" w:rsidRDefault="009C1669" w:rsidP="009C1669">
            <w:pPr>
              <w:jc w:val="center"/>
              <w:rPr>
                <w:rFonts w:ascii="Times New Roman" w:hAnsi="Times New Roman" w:cs="Times New Roman"/>
                <w:sz w:val="14"/>
                <w:szCs w:val="16"/>
              </w:rPr>
            </w:pPr>
            <w:r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>N, ÖZEN, T.OLGUN</w:t>
            </w:r>
          </w:p>
        </w:tc>
        <w:tc>
          <w:tcPr>
            <w:tcW w:w="2217" w:type="dxa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530D3E85" w14:textId="3E68261A" w:rsidR="009C1669" w:rsidRPr="000A5FB7" w:rsidRDefault="009C1669" w:rsidP="009C1669">
            <w:pPr>
              <w:jc w:val="center"/>
              <w:rPr>
                <w:rFonts w:ascii="Times New Roman" w:hAnsi="Times New Roman" w:cs="Times New Roman"/>
                <w:sz w:val="12"/>
                <w:szCs w:val="16"/>
              </w:rPr>
            </w:pPr>
            <w:r w:rsidRPr="000A4F06"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>B.B.EKİCİ</w:t>
            </w:r>
            <w:r w:rsidRPr="000A5FB7">
              <w:rPr>
                <w:rFonts w:ascii="Times New Roman" w:hAnsi="Times New Roman" w:cs="Times New Roman"/>
                <w:sz w:val="12"/>
                <w:szCs w:val="16"/>
              </w:rPr>
              <w:t xml:space="preserve"> </w:t>
            </w:r>
            <w:r w:rsidRPr="000A4F06"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 xml:space="preserve">- A.GÜLTEN- </w:t>
            </w:r>
          </w:p>
        </w:tc>
        <w:tc>
          <w:tcPr>
            <w:tcW w:w="709" w:type="dxa"/>
            <w:tcBorders>
              <w:top w:val="single" w:sz="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4270716B" w14:textId="3A7CB061" w:rsidR="009C1669" w:rsidRDefault="009C1669" w:rsidP="009C1669">
            <w:pPr>
              <w:jc w:val="center"/>
              <w:rPr>
                <w:rFonts w:ascii="Times New Roman" w:hAnsi="Times New Roman" w:cs="Times New Roman"/>
                <w:b/>
                <w:sz w:val="14"/>
                <w:szCs w:val="16"/>
              </w:rPr>
            </w:pPr>
            <w:r w:rsidRPr="00D6155C"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>S</w:t>
            </w:r>
            <w:r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>eç</w:t>
            </w:r>
            <w:r w:rsidRPr="00D6155C"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>.</w:t>
            </w:r>
            <w:r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>S.</w:t>
            </w:r>
            <w:r w:rsidRPr="00D6155C"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>-</w:t>
            </w:r>
            <w:r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>II</w:t>
            </w:r>
          </w:p>
          <w:p w14:paraId="5C4A912B" w14:textId="77777777" w:rsidR="009C1669" w:rsidRDefault="009C1669" w:rsidP="009C1669">
            <w:pPr>
              <w:jc w:val="center"/>
              <w:rPr>
                <w:rFonts w:ascii="Times New Roman" w:hAnsi="Times New Roman" w:cs="Times New Roman"/>
                <w:b/>
                <w:sz w:val="14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4"/>
                <w:szCs w:val="16"/>
              </w:rPr>
              <w:t>MİM</w:t>
            </w:r>
          </w:p>
          <w:p w14:paraId="3E244D2F" w14:textId="6A01018A" w:rsidR="009C1669" w:rsidRPr="004B5BBC" w:rsidRDefault="009C1669" w:rsidP="009C1669">
            <w:pPr>
              <w:jc w:val="center"/>
              <w:rPr>
                <w:rFonts w:ascii="Times New Roman" w:hAnsi="Times New Roman" w:cs="Times New Roman"/>
                <w:b/>
                <w:color w:val="000000"/>
                <w:sz w:val="14"/>
                <w:szCs w:val="16"/>
              </w:rPr>
            </w:pPr>
            <w:r w:rsidRPr="00344655">
              <w:rPr>
                <w:rFonts w:ascii="Times New Roman" w:hAnsi="Times New Roman" w:cs="Times New Roman"/>
                <w:b/>
                <w:sz w:val="14"/>
                <w:szCs w:val="16"/>
              </w:rPr>
              <w:t>414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50540360" w14:textId="77777777" w:rsidR="009C1669" w:rsidRDefault="009C1669" w:rsidP="009C1669">
            <w:pPr>
              <w:jc w:val="center"/>
              <w:rPr>
                <w:rFonts w:ascii="Times New Roman" w:hAnsi="Times New Roman" w:cs="Times New Roman"/>
                <w:b/>
                <w:sz w:val="14"/>
                <w:szCs w:val="16"/>
              </w:rPr>
            </w:pPr>
            <w:r w:rsidRPr="00D6155C"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>S</w:t>
            </w:r>
            <w:r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>eç</w:t>
            </w:r>
            <w:r w:rsidRPr="00D6155C"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>.</w:t>
            </w:r>
            <w:r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>S.</w:t>
            </w:r>
            <w:r w:rsidRPr="00D6155C"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>-</w:t>
            </w:r>
            <w:r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>II</w:t>
            </w:r>
          </w:p>
          <w:p w14:paraId="5BF0E4A5" w14:textId="2B9A0BF8" w:rsidR="009C1669" w:rsidRDefault="009C1669" w:rsidP="009C1669">
            <w:pPr>
              <w:jc w:val="center"/>
              <w:rPr>
                <w:rFonts w:ascii="Times New Roman" w:hAnsi="Times New Roman" w:cs="Times New Roman"/>
                <w:b/>
                <w:sz w:val="14"/>
                <w:szCs w:val="16"/>
              </w:rPr>
            </w:pPr>
            <w:r w:rsidRPr="00344655">
              <w:rPr>
                <w:rFonts w:ascii="Times New Roman" w:hAnsi="Times New Roman" w:cs="Times New Roman"/>
                <w:b/>
                <w:sz w:val="14"/>
                <w:szCs w:val="16"/>
              </w:rPr>
              <w:t xml:space="preserve">MİM </w:t>
            </w:r>
          </w:p>
          <w:p w14:paraId="2DA42750" w14:textId="37F20D31" w:rsidR="009C1669" w:rsidRPr="006106CE" w:rsidRDefault="009C1669" w:rsidP="009C1669">
            <w:pPr>
              <w:jc w:val="center"/>
              <w:rPr>
                <w:rFonts w:ascii="Times New Roman" w:hAnsi="Times New Roman" w:cs="Times New Roman"/>
                <w:sz w:val="14"/>
                <w:szCs w:val="16"/>
              </w:rPr>
            </w:pPr>
            <w:r w:rsidRPr="00344655">
              <w:rPr>
                <w:rFonts w:ascii="Times New Roman" w:hAnsi="Times New Roman" w:cs="Times New Roman"/>
                <w:b/>
                <w:sz w:val="14"/>
                <w:szCs w:val="16"/>
              </w:rPr>
              <w:t>416</w:t>
            </w:r>
          </w:p>
        </w:tc>
        <w:tc>
          <w:tcPr>
            <w:tcW w:w="709" w:type="dxa"/>
            <w:tcBorders>
              <w:top w:val="single" w:sz="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42125031" w14:textId="77777777" w:rsidR="009C1669" w:rsidRDefault="009C1669" w:rsidP="009C1669">
            <w:pPr>
              <w:jc w:val="center"/>
              <w:rPr>
                <w:rFonts w:ascii="Times New Roman" w:hAnsi="Times New Roman" w:cs="Times New Roman"/>
                <w:b/>
                <w:sz w:val="14"/>
                <w:szCs w:val="16"/>
              </w:rPr>
            </w:pPr>
            <w:r w:rsidRPr="00D6155C"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>S</w:t>
            </w:r>
            <w:r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>eç</w:t>
            </w:r>
            <w:r w:rsidRPr="00D6155C"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>.</w:t>
            </w:r>
            <w:r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>S.</w:t>
            </w:r>
            <w:r w:rsidRPr="00D6155C"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>-</w:t>
            </w:r>
            <w:r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>II</w:t>
            </w:r>
          </w:p>
          <w:p w14:paraId="12A88D12" w14:textId="49EF5D3E" w:rsidR="009C1669" w:rsidRDefault="009C1669" w:rsidP="009C1669">
            <w:pPr>
              <w:jc w:val="center"/>
              <w:rPr>
                <w:rFonts w:ascii="Times New Roman" w:hAnsi="Times New Roman" w:cs="Times New Roman"/>
                <w:b/>
                <w:sz w:val="14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4"/>
                <w:szCs w:val="16"/>
              </w:rPr>
              <w:t>MİM</w:t>
            </w:r>
          </w:p>
          <w:p w14:paraId="1DFDE464" w14:textId="6684E094" w:rsidR="009C1669" w:rsidRPr="006106CE" w:rsidRDefault="009C1669" w:rsidP="009C1669">
            <w:pPr>
              <w:jc w:val="center"/>
              <w:rPr>
                <w:rFonts w:ascii="Times New Roman" w:hAnsi="Times New Roman" w:cs="Times New Roman"/>
                <w:sz w:val="14"/>
                <w:szCs w:val="16"/>
              </w:rPr>
            </w:pPr>
            <w:r w:rsidRPr="00344655">
              <w:rPr>
                <w:rFonts w:ascii="Times New Roman" w:hAnsi="Times New Roman" w:cs="Times New Roman"/>
                <w:b/>
                <w:sz w:val="14"/>
                <w:szCs w:val="16"/>
              </w:rPr>
              <w:t>418</w:t>
            </w:r>
          </w:p>
        </w:tc>
      </w:tr>
      <w:tr w:rsidR="009C1669" w:rsidRPr="00240280" w14:paraId="72A2D793" w14:textId="6CA16013" w:rsidTr="009C1669">
        <w:tc>
          <w:tcPr>
            <w:tcW w:w="686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6C4E11B3" w14:textId="77777777" w:rsidR="009C1669" w:rsidRPr="008E229B" w:rsidRDefault="009C1669" w:rsidP="009C1669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276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0A09EFC0" w14:textId="77777777" w:rsidR="009C1669" w:rsidRPr="00240280" w:rsidRDefault="009C1669" w:rsidP="009C166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40280">
              <w:rPr>
                <w:rFonts w:ascii="Times New Roman" w:hAnsi="Times New Roman" w:cs="Times New Roman"/>
                <w:sz w:val="16"/>
                <w:szCs w:val="16"/>
              </w:rPr>
              <w:t>16:15-17:00</w:t>
            </w:r>
          </w:p>
        </w:tc>
        <w:tc>
          <w:tcPr>
            <w:tcW w:w="2349" w:type="dxa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3A3F45A2" w14:textId="24195C31" w:rsidR="009C1669" w:rsidRPr="000A5FB7" w:rsidRDefault="009C1669" w:rsidP="009C1669">
            <w:pPr>
              <w:jc w:val="center"/>
              <w:rPr>
                <w:rFonts w:ascii="Times New Roman" w:hAnsi="Times New Roman" w:cs="Times New Roman"/>
                <w:sz w:val="12"/>
                <w:szCs w:val="16"/>
                <w:highlight w:val="yellow"/>
              </w:rPr>
            </w:pPr>
          </w:p>
        </w:tc>
        <w:tc>
          <w:tcPr>
            <w:tcW w:w="2096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3601A8B5" w14:textId="77777777" w:rsidR="009C1669" w:rsidRDefault="009C1669" w:rsidP="009C1669">
            <w:pPr>
              <w:jc w:val="center"/>
              <w:rPr>
                <w:rFonts w:ascii="Times New Roman" w:hAnsi="Times New Roman" w:cs="Times New Roman"/>
                <w:color w:val="FF0000"/>
                <w:sz w:val="12"/>
                <w:szCs w:val="16"/>
              </w:rPr>
            </w:pPr>
            <w:r w:rsidRPr="00651CC6"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>H. POLAT</w:t>
            </w:r>
            <w:r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>-</w:t>
            </w:r>
            <w:r w:rsidRPr="00086D56"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>S.Ö.</w:t>
            </w:r>
            <w:r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 xml:space="preserve"> </w:t>
            </w:r>
            <w:r w:rsidRPr="00086D56"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>GÜRTÜRK</w:t>
            </w:r>
          </w:p>
          <w:p w14:paraId="285F2A20" w14:textId="78B1FCF2" w:rsidR="009C1669" w:rsidRPr="006106CE" w:rsidRDefault="009C1669" w:rsidP="009C1669">
            <w:pPr>
              <w:jc w:val="center"/>
              <w:rPr>
                <w:rFonts w:ascii="Times New Roman" w:hAnsi="Times New Roman" w:cs="Times New Roman"/>
                <w:sz w:val="14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color w:val="00B0F0"/>
                <w:sz w:val="14"/>
                <w:szCs w:val="16"/>
              </w:rPr>
              <w:t>ST-2</w:t>
            </w:r>
          </w:p>
        </w:tc>
        <w:tc>
          <w:tcPr>
            <w:tcW w:w="2217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58CC6BC0" w14:textId="77777777" w:rsidR="009C1669" w:rsidRDefault="009C1669" w:rsidP="009C1669">
            <w:pPr>
              <w:jc w:val="center"/>
              <w:rPr>
                <w:rFonts w:ascii="Times New Roman" w:hAnsi="Times New Roman" w:cs="Times New Roman"/>
                <w:color w:val="FF0000"/>
                <w:sz w:val="12"/>
                <w:szCs w:val="16"/>
              </w:rPr>
            </w:pPr>
            <w:r w:rsidRPr="00454DB2"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>M.</w:t>
            </w:r>
            <w:r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>ŞAHİN</w:t>
            </w:r>
          </w:p>
          <w:p w14:paraId="65DFD208" w14:textId="7FC1A2D0" w:rsidR="009C1669" w:rsidRPr="000A5FB7" w:rsidRDefault="009C1669" w:rsidP="009C1669">
            <w:pPr>
              <w:jc w:val="center"/>
              <w:rPr>
                <w:rFonts w:ascii="Times New Roman" w:hAnsi="Times New Roman" w:cs="Times New Roman"/>
                <w:sz w:val="12"/>
                <w:szCs w:val="16"/>
              </w:rPr>
            </w:pPr>
            <w:r>
              <w:rPr>
                <w:rFonts w:ascii="Times New Roman" w:hAnsi="Times New Roman" w:cs="Times New Roman"/>
                <w:color w:val="00B0F0"/>
                <w:sz w:val="14"/>
                <w:szCs w:val="16"/>
              </w:rPr>
              <w:t>ST-3</w:t>
            </w:r>
          </w:p>
        </w:tc>
        <w:tc>
          <w:tcPr>
            <w:tcW w:w="709" w:type="dxa"/>
            <w:tcBorders>
              <w:left w:val="single" w:sz="18" w:space="0" w:color="auto"/>
              <w:bottom w:val="single" w:sz="2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3D86B032" w14:textId="77777777" w:rsidR="009C1669" w:rsidRPr="003C0363" w:rsidRDefault="009C1669" w:rsidP="009C1669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  <w:p w14:paraId="493CDD5A" w14:textId="77584730" w:rsidR="009C1669" w:rsidRPr="003C0363" w:rsidRDefault="009C1669" w:rsidP="009C1669">
            <w:pPr>
              <w:jc w:val="center"/>
              <w:rPr>
                <w:rFonts w:ascii="Times New Roman" w:hAnsi="Times New Roman" w:cs="Times New Roman"/>
                <w:b/>
                <w:color w:val="5B9BD5" w:themeColor="accent1"/>
                <w:sz w:val="10"/>
                <w:szCs w:val="10"/>
              </w:rPr>
            </w:pPr>
            <w:r w:rsidRPr="003C0363">
              <w:rPr>
                <w:rFonts w:ascii="Times New Roman" w:hAnsi="Times New Roman" w:cs="Times New Roman"/>
                <w:color w:val="FF0000"/>
                <w:sz w:val="10"/>
                <w:szCs w:val="10"/>
              </w:rPr>
              <w:t>E. Ç. ÖZKAN</w:t>
            </w:r>
            <w:r w:rsidRPr="003C0363">
              <w:rPr>
                <w:rFonts w:ascii="Times New Roman" w:hAnsi="Times New Roman" w:cs="Times New Roman"/>
                <w:b/>
                <w:sz w:val="10"/>
                <w:szCs w:val="10"/>
              </w:rPr>
              <w:t xml:space="preserve"> </w:t>
            </w:r>
            <w:r w:rsidRPr="003C0363">
              <w:rPr>
                <w:rFonts w:ascii="Times New Roman" w:hAnsi="Times New Roman" w:cs="Times New Roman"/>
                <w:color w:val="00B0F0"/>
                <w:sz w:val="10"/>
                <w:szCs w:val="10"/>
              </w:rPr>
              <w:t>(Çevrimiçi)</w:t>
            </w:r>
          </w:p>
          <w:p w14:paraId="568976E3" w14:textId="5E2F47C1" w:rsidR="009C1669" w:rsidRPr="003C0363" w:rsidRDefault="009C1669" w:rsidP="009C1669">
            <w:pPr>
              <w:jc w:val="center"/>
              <w:rPr>
                <w:rFonts w:ascii="Times New Roman" w:hAnsi="Times New Roman" w:cs="Times New Roman"/>
                <w:color w:val="FF0000"/>
                <w:sz w:val="10"/>
                <w:szCs w:val="10"/>
              </w:rPr>
            </w:pPr>
          </w:p>
        </w:tc>
        <w:tc>
          <w:tcPr>
            <w:tcW w:w="850" w:type="dxa"/>
            <w:tcBorders>
              <w:left w:val="single" w:sz="18" w:space="0" w:color="auto"/>
              <w:bottom w:val="single" w:sz="2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66835725" w14:textId="77777777" w:rsidR="009C1669" w:rsidRDefault="009C1669" w:rsidP="009C1669">
            <w:pPr>
              <w:jc w:val="center"/>
              <w:rPr>
                <w:rFonts w:ascii="Times New Roman" w:hAnsi="Times New Roman" w:cs="Times New Roman"/>
                <w:color w:val="FF0000"/>
                <w:sz w:val="10"/>
                <w:szCs w:val="10"/>
              </w:rPr>
            </w:pPr>
            <w:r w:rsidRPr="003C0363">
              <w:rPr>
                <w:rFonts w:ascii="Times New Roman" w:hAnsi="Times New Roman" w:cs="Times New Roman"/>
                <w:b/>
                <w:sz w:val="10"/>
                <w:szCs w:val="10"/>
              </w:rPr>
              <w:t xml:space="preserve"> </w:t>
            </w:r>
            <w:r w:rsidRPr="003C0363">
              <w:rPr>
                <w:rFonts w:ascii="Times New Roman" w:hAnsi="Times New Roman" w:cs="Times New Roman"/>
                <w:color w:val="FF0000"/>
                <w:sz w:val="10"/>
                <w:szCs w:val="10"/>
              </w:rPr>
              <w:t xml:space="preserve"> M.A.</w:t>
            </w:r>
          </w:p>
          <w:p w14:paraId="6A8BBC0B" w14:textId="355A5BDF" w:rsidR="009C1669" w:rsidRPr="003C0363" w:rsidRDefault="009C1669" w:rsidP="009C1669">
            <w:pPr>
              <w:jc w:val="center"/>
              <w:rPr>
                <w:rFonts w:ascii="Times New Roman" w:hAnsi="Times New Roman" w:cs="Times New Roman"/>
                <w:color w:val="FF0000"/>
                <w:sz w:val="10"/>
                <w:szCs w:val="10"/>
              </w:rPr>
            </w:pPr>
            <w:r w:rsidRPr="003C0363">
              <w:rPr>
                <w:rFonts w:ascii="Times New Roman" w:hAnsi="Times New Roman" w:cs="Times New Roman"/>
                <w:color w:val="FF0000"/>
                <w:sz w:val="10"/>
                <w:szCs w:val="10"/>
              </w:rPr>
              <w:t>ULAŞ</w:t>
            </w:r>
          </w:p>
          <w:p w14:paraId="116B1F5A" w14:textId="7D6AB1A9" w:rsidR="009C1669" w:rsidRPr="006C675A" w:rsidRDefault="009C1669" w:rsidP="009C1669">
            <w:pPr>
              <w:jc w:val="center"/>
              <w:rPr>
                <w:rFonts w:ascii="Times New Roman" w:hAnsi="Times New Roman" w:cs="Times New Roman"/>
                <w:color w:val="000000"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color w:val="00B0F0"/>
                <w:sz w:val="10"/>
                <w:szCs w:val="10"/>
              </w:rPr>
              <w:t>Amfi-2</w:t>
            </w:r>
          </w:p>
        </w:tc>
        <w:tc>
          <w:tcPr>
            <w:tcW w:w="709" w:type="dxa"/>
            <w:tcBorders>
              <w:left w:val="single" w:sz="18" w:space="0" w:color="auto"/>
              <w:bottom w:val="single" w:sz="2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355AE170" w14:textId="77777777" w:rsidR="009C1669" w:rsidRPr="003C0363" w:rsidRDefault="009C1669" w:rsidP="009C1669">
            <w:pPr>
              <w:jc w:val="center"/>
              <w:rPr>
                <w:rFonts w:ascii="Times New Roman" w:hAnsi="Times New Roman" w:cs="Times New Roman"/>
                <w:color w:val="FF0000"/>
                <w:sz w:val="10"/>
                <w:szCs w:val="10"/>
              </w:rPr>
            </w:pPr>
            <w:r w:rsidRPr="003C0363">
              <w:rPr>
                <w:rFonts w:ascii="Times New Roman" w:hAnsi="Times New Roman" w:cs="Times New Roman"/>
                <w:color w:val="FF0000"/>
                <w:sz w:val="10"/>
                <w:szCs w:val="10"/>
              </w:rPr>
              <w:t>R.</w:t>
            </w:r>
          </w:p>
          <w:p w14:paraId="7A87587B" w14:textId="77777777" w:rsidR="009C1669" w:rsidRPr="003C0363" w:rsidRDefault="009C1669" w:rsidP="009C1669">
            <w:pPr>
              <w:ind w:left="-107" w:right="-111"/>
              <w:jc w:val="center"/>
              <w:rPr>
                <w:rFonts w:ascii="Times New Roman" w:hAnsi="Times New Roman" w:cs="Times New Roman"/>
                <w:color w:val="FF0000"/>
                <w:sz w:val="10"/>
                <w:szCs w:val="10"/>
              </w:rPr>
            </w:pPr>
            <w:r w:rsidRPr="003C0363">
              <w:rPr>
                <w:rFonts w:ascii="Times New Roman" w:hAnsi="Times New Roman" w:cs="Times New Roman"/>
                <w:color w:val="FF0000"/>
                <w:sz w:val="10"/>
                <w:szCs w:val="10"/>
              </w:rPr>
              <w:t>ARDIÇOĞLU</w:t>
            </w:r>
          </w:p>
          <w:p w14:paraId="05EF9E6F" w14:textId="124FFB08" w:rsidR="009C1669" w:rsidRPr="003C0363" w:rsidRDefault="009C1669" w:rsidP="009C1669">
            <w:pPr>
              <w:jc w:val="center"/>
              <w:rPr>
                <w:rFonts w:ascii="Times New Roman" w:hAnsi="Times New Roman" w:cs="Times New Roman"/>
                <w:color w:val="FF0000"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color w:val="00B0F0"/>
                <w:sz w:val="10"/>
                <w:szCs w:val="10"/>
              </w:rPr>
              <w:t>Amfi-1</w:t>
            </w:r>
          </w:p>
        </w:tc>
      </w:tr>
      <w:tr w:rsidR="009C1669" w:rsidRPr="000F4AF9" w14:paraId="701FCEDD" w14:textId="77777777" w:rsidTr="004B5BBC">
        <w:tc>
          <w:tcPr>
            <w:tcW w:w="686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6C351EEE" w14:textId="77777777" w:rsidR="009C1669" w:rsidRPr="008E229B" w:rsidRDefault="009C1669" w:rsidP="009C1669">
            <w:pPr>
              <w:ind w:right="113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B56D02">
              <w:rPr>
                <w:rFonts w:ascii="Times New Roman" w:hAnsi="Times New Roman" w:cs="Times New Roman"/>
                <w:b/>
                <w:szCs w:val="16"/>
              </w:rPr>
              <w:t>PERŞEMBE</w:t>
            </w:r>
          </w:p>
        </w:tc>
        <w:tc>
          <w:tcPr>
            <w:tcW w:w="1276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4CF08C78" w14:textId="77777777" w:rsidR="009C1669" w:rsidRPr="00240280" w:rsidRDefault="009C1669" w:rsidP="009C166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40280">
              <w:rPr>
                <w:rFonts w:ascii="Times New Roman" w:hAnsi="Times New Roman" w:cs="Times New Roman"/>
                <w:sz w:val="16"/>
                <w:szCs w:val="16"/>
              </w:rPr>
              <w:t>08:15:09:00</w:t>
            </w:r>
          </w:p>
        </w:tc>
        <w:tc>
          <w:tcPr>
            <w:tcW w:w="2349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4349A2BF" w14:textId="77777777" w:rsidR="009C1669" w:rsidRPr="006106CE" w:rsidRDefault="009C1669" w:rsidP="009C1669">
            <w:pPr>
              <w:jc w:val="center"/>
              <w:rPr>
                <w:rFonts w:ascii="Times New Roman" w:hAnsi="Times New Roman" w:cs="Times New Roman"/>
                <w:b/>
                <w:sz w:val="14"/>
                <w:szCs w:val="16"/>
              </w:rPr>
            </w:pPr>
            <w:r w:rsidRPr="006106CE">
              <w:rPr>
                <w:rFonts w:ascii="Times New Roman" w:hAnsi="Times New Roman" w:cs="Times New Roman"/>
                <w:b/>
                <w:sz w:val="14"/>
                <w:szCs w:val="16"/>
              </w:rPr>
              <w:t>MİM 162 FELSEFE VE SOSYOLOJİ</w:t>
            </w:r>
          </w:p>
        </w:tc>
        <w:tc>
          <w:tcPr>
            <w:tcW w:w="2096" w:type="dxa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7AF55A57" w14:textId="77777777" w:rsidR="009C1669" w:rsidRPr="006106CE" w:rsidRDefault="009C1669" w:rsidP="009C1669">
            <w:pPr>
              <w:jc w:val="center"/>
              <w:rPr>
                <w:rFonts w:ascii="Times New Roman" w:hAnsi="Times New Roman" w:cs="Times New Roman"/>
                <w:b/>
                <w:sz w:val="14"/>
                <w:szCs w:val="16"/>
              </w:rPr>
            </w:pPr>
            <w:r w:rsidRPr="006106CE">
              <w:rPr>
                <w:rFonts w:ascii="Times New Roman" w:hAnsi="Times New Roman" w:cs="Times New Roman"/>
                <w:b/>
                <w:sz w:val="14"/>
                <w:szCs w:val="16"/>
              </w:rPr>
              <w:t>MİM 214 BİLG. DESTEKLİ MİMARİ TASARIM (2D)</w:t>
            </w:r>
          </w:p>
        </w:tc>
        <w:tc>
          <w:tcPr>
            <w:tcW w:w="2217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3197BD75" w14:textId="77777777" w:rsidR="009C1669" w:rsidRPr="006106CE" w:rsidRDefault="009C1669" w:rsidP="009C1669">
            <w:pPr>
              <w:jc w:val="center"/>
              <w:rPr>
                <w:rFonts w:ascii="Times New Roman" w:hAnsi="Times New Roman" w:cs="Times New Roman"/>
                <w:b/>
                <w:sz w:val="14"/>
                <w:szCs w:val="16"/>
              </w:rPr>
            </w:pPr>
            <w:r w:rsidRPr="006106CE">
              <w:rPr>
                <w:rFonts w:ascii="Times New Roman" w:hAnsi="Times New Roman" w:cs="Times New Roman"/>
                <w:b/>
                <w:sz w:val="14"/>
                <w:szCs w:val="16"/>
              </w:rPr>
              <w:t>MİM 324 MALİYET YÖNETİMİ</w:t>
            </w:r>
          </w:p>
        </w:tc>
        <w:tc>
          <w:tcPr>
            <w:tcW w:w="2268" w:type="dxa"/>
            <w:gridSpan w:val="3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254C031A" w14:textId="1CD57CD0" w:rsidR="009C1669" w:rsidRPr="006106CE" w:rsidRDefault="009C1669" w:rsidP="009C1669">
            <w:pPr>
              <w:jc w:val="center"/>
              <w:rPr>
                <w:rFonts w:ascii="Times New Roman" w:hAnsi="Times New Roman" w:cs="Times New Roman"/>
                <w:sz w:val="14"/>
                <w:szCs w:val="16"/>
              </w:rPr>
            </w:pPr>
            <w:r w:rsidRPr="006106CE">
              <w:rPr>
                <w:rFonts w:ascii="Times New Roman" w:hAnsi="Times New Roman" w:cs="Times New Roman"/>
                <w:b/>
                <w:sz w:val="14"/>
                <w:szCs w:val="16"/>
              </w:rPr>
              <w:t>MİM 420 MİMARİ PROJE VIII</w:t>
            </w:r>
          </w:p>
        </w:tc>
      </w:tr>
      <w:tr w:rsidR="009C1669" w:rsidRPr="00240280" w14:paraId="7683ABE9" w14:textId="77777777" w:rsidTr="004B5BBC">
        <w:tc>
          <w:tcPr>
            <w:tcW w:w="686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0F4FECFF" w14:textId="77777777" w:rsidR="009C1669" w:rsidRPr="008E229B" w:rsidRDefault="009C1669" w:rsidP="009C1669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27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0843BE18" w14:textId="77777777" w:rsidR="009C1669" w:rsidRPr="00240280" w:rsidRDefault="009C1669" w:rsidP="009C166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40280">
              <w:rPr>
                <w:rFonts w:ascii="Times New Roman" w:hAnsi="Times New Roman" w:cs="Times New Roman"/>
                <w:sz w:val="16"/>
                <w:szCs w:val="16"/>
              </w:rPr>
              <w:t>09:15-10:00</w:t>
            </w:r>
          </w:p>
        </w:tc>
        <w:tc>
          <w:tcPr>
            <w:tcW w:w="2349" w:type="dxa"/>
            <w:tcBorders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29E04ED3" w14:textId="26E137B7" w:rsidR="009C1669" w:rsidRPr="00454DB2" w:rsidRDefault="009C1669" w:rsidP="009C1669">
            <w:pPr>
              <w:jc w:val="center"/>
              <w:rPr>
                <w:rFonts w:ascii="Times New Roman" w:hAnsi="Times New Roman" w:cs="Times New Roman"/>
                <w:color w:val="FF0000"/>
                <w:sz w:val="14"/>
                <w:szCs w:val="16"/>
              </w:rPr>
            </w:pPr>
            <w:r w:rsidRPr="00454DB2"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>M.KURUCU</w:t>
            </w:r>
            <w:r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 xml:space="preserve"> </w:t>
            </w:r>
            <w:r>
              <w:rPr>
                <w:rFonts w:ascii="Times New Roman" w:hAnsi="Times New Roman" w:cs="Times New Roman"/>
                <w:color w:val="00B0F0"/>
                <w:sz w:val="14"/>
                <w:szCs w:val="16"/>
              </w:rPr>
              <w:t xml:space="preserve"> Amfi-1</w:t>
            </w:r>
          </w:p>
        </w:tc>
        <w:tc>
          <w:tcPr>
            <w:tcW w:w="209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1D3CBFA8" w14:textId="77777777" w:rsidR="009C1669" w:rsidRPr="006106CE" w:rsidRDefault="009C1669" w:rsidP="009C1669">
            <w:pPr>
              <w:jc w:val="center"/>
              <w:rPr>
                <w:rFonts w:ascii="Times New Roman" w:hAnsi="Times New Roman" w:cs="Times New Roman"/>
                <w:sz w:val="14"/>
                <w:szCs w:val="16"/>
              </w:rPr>
            </w:pPr>
            <w:r w:rsidRPr="006106CE">
              <w:rPr>
                <w:rFonts w:ascii="Times New Roman" w:hAnsi="Times New Roman" w:cs="Times New Roman"/>
                <w:sz w:val="14"/>
                <w:szCs w:val="16"/>
              </w:rPr>
              <w:t>“</w:t>
            </w:r>
          </w:p>
        </w:tc>
        <w:tc>
          <w:tcPr>
            <w:tcW w:w="2217" w:type="dxa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3E91630D" w14:textId="77777777" w:rsidR="009C1669" w:rsidRPr="006106CE" w:rsidRDefault="009C1669" w:rsidP="009C1669">
            <w:pPr>
              <w:jc w:val="center"/>
              <w:rPr>
                <w:rFonts w:ascii="Times New Roman" w:hAnsi="Times New Roman" w:cs="Times New Roman"/>
                <w:b/>
                <w:sz w:val="14"/>
                <w:szCs w:val="16"/>
              </w:rPr>
            </w:pPr>
            <w:r w:rsidRPr="006106CE">
              <w:rPr>
                <w:rFonts w:ascii="Times New Roman" w:hAnsi="Times New Roman" w:cs="Times New Roman"/>
                <w:sz w:val="14"/>
                <w:szCs w:val="16"/>
              </w:rPr>
              <w:t>“</w:t>
            </w:r>
          </w:p>
        </w:tc>
        <w:tc>
          <w:tcPr>
            <w:tcW w:w="2268" w:type="dxa"/>
            <w:gridSpan w:val="3"/>
            <w:tcBorders>
              <w:top w:val="nil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6A91CD73" w14:textId="4521F574" w:rsidR="009C1669" w:rsidRPr="006106CE" w:rsidRDefault="009C1669" w:rsidP="009C1669">
            <w:pPr>
              <w:jc w:val="center"/>
              <w:rPr>
                <w:rFonts w:ascii="Times New Roman" w:hAnsi="Times New Roman" w:cs="Times New Roman"/>
                <w:b/>
                <w:sz w:val="14"/>
                <w:szCs w:val="16"/>
              </w:rPr>
            </w:pPr>
            <w:r w:rsidRPr="006106CE">
              <w:rPr>
                <w:rFonts w:ascii="Times New Roman" w:hAnsi="Times New Roman" w:cs="Times New Roman"/>
                <w:sz w:val="14"/>
                <w:szCs w:val="16"/>
              </w:rPr>
              <w:t>“</w:t>
            </w:r>
          </w:p>
        </w:tc>
      </w:tr>
      <w:tr w:rsidR="009C1669" w:rsidRPr="00240280" w14:paraId="245B6C19" w14:textId="77777777" w:rsidTr="004B5BBC">
        <w:tc>
          <w:tcPr>
            <w:tcW w:w="686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34670281" w14:textId="77777777" w:rsidR="009C1669" w:rsidRPr="008E229B" w:rsidRDefault="009C1669" w:rsidP="009C1669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27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6ED7E840" w14:textId="77777777" w:rsidR="009C1669" w:rsidRPr="00240280" w:rsidRDefault="009C1669" w:rsidP="009C166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40280">
              <w:rPr>
                <w:rFonts w:ascii="Times New Roman" w:hAnsi="Times New Roman" w:cs="Times New Roman"/>
                <w:sz w:val="16"/>
                <w:szCs w:val="16"/>
              </w:rPr>
              <w:t>10:15-11:00</w:t>
            </w:r>
          </w:p>
        </w:tc>
        <w:tc>
          <w:tcPr>
            <w:tcW w:w="2349" w:type="dxa"/>
            <w:tcBorders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6BF5D3D6" w14:textId="77777777" w:rsidR="009C1669" w:rsidRPr="006106CE" w:rsidRDefault="009C1669" w:rsidP="009C1669">
            <w:pPr>
              <w:jc w:val="center"/>
              <w:rPr>
                <w:rFonts w:ascii="Times New Roman" w:hAnsi="Times New Roman" w:cs="Times New Roman"/>
                <w:b/>
                <w:sz w:val="14"/>
                <w:szCs w:val="16"/>
              </w:rPr>
            </w:pPr>
            <w:r w:rsidRPr="006106CE">
              <w:rPr>
                <w:rFonts w:ascii="Times New Roman" w:hAnsi="Times New Roman" w:cs="Times New Roman"/>
                <w:b/>
                <w:sz w:val="14"/>
                <w:szCs w:val="16"/>
              </w:rPr>
              <w:t>MİM 142 MİMARLIK TARİHİ I</w:t>
            </w:r>
          </w:p>
        </w:tc>
        <w:tc>
          <w:tcPr>
            <w:tcW w:w="2096" w:type="dxa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50CCAADB" w14:textId="50810605" w:rsidR="009C1669" w:rsidRPr="006106CE" w:rsidRDefault="009C1669" w:rsidP="009C1669">
            <w:pPr>
              <w:jc w:val="center"/>
              <w:rPr>
                <w:rFonts w:ascii="Times New Roman" w:hAnsi="Times New Roman" w:cs="Times New Roman"/>
                <w:sz w:val="14"/>
                <w:szCs w:val="16"/>
              </w:rPr>
            </w:pPr>
            <w:r w:rsidRPr="00DA6012"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>R.ARDIÇOĞLU, M. Ü</w:t>
            </w:r>
            <w:r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>.</w:t>
            </w:r>
            <w:r w:rsidRPr="00DA6012"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 xml:space="preserve"> ÇİLEK</w:t>
            </w:r>
          </w:p>
        </w:tc>
        <w:tc>
          <w:tcPr>
            <w:tcW w:w="2217" w:type="dxa"/>
            <w:tcBorders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56C385F9" w14:textId="320E8689" w:rsidR="009C1669" w:rsidRPr="006106CE" w:rsidRDefault="009C1669" w:rsidP="009C1669">
            <w:pPr>
              <w:jc w:val="center"/>
              <w:rPr>
                <w:rFonts w:ascii="Times New Roman" w:hAnsi="Times New Roman" w:cs="Times New Roman"/>
                <w:b/>
                <w:sz w:val="14"/>
                <w:szCs w:val="16"/>
              </w:rPr>
            </w:pPr>
            <w:r w:rsidRPr="00651CC6"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>H.POLAT</w:t>
            </w:r>
            <w:r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 xml:space="preserve"> </w:t>
            </w:r>
            <w:r>
              <w:rPr>
                <w:rFonts w:ascii="Times New Roman" w:hAnsi="Times New Roman" w:cs="Times New Roman"/>
                <w:color w:val="00B0F0"/>
                <w:sz w:val="14"/>
                <w:szCs w:val="16"/>
              </w:rPr>
              <w:t xml:space="preserve"> Amfi-3</w:t>
            </w:r>
          </w:p>
        </w:tc>
        <w:tc>
          <w:tcPr>
            <w:tcW w:w="2268" w:type="dxa"/>
            <w:gridSpan w:val="3"/>
            <w:tcBorders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25F7894F" w14:textId="42D23E54" w:rsidR="009C1669" w:rsidRPr="006106CE" w:rsidRDefault="009C1669" w:rsidP="009C1669">
            <w:pPr>
              <w:jc w:val="center"/>
              <w:rPr>
                <w:rFonts w:ascii="Times New Roman" w:hAnsi="Times New Roman" w:cs="Times New Roman"/>
                <w:b/>
                <w:sz w:val="14"/>
                <w:szCs w:val="16"/>
              </w:rPr>
            </w:pPr>
            <w:r w:rsidRPr="006106CE">
              <w:rPr>
                <w:rFonts w:ascii="Times New Roman" w:hAnsi="Times New Roman" w:cs="Times New Roman"/>
                <w:b/>
                <w:sz w:val="14"/>
                <w:szCs w:val="16"/>
              </w:rPr>
              <w:t>“</w:t>
            </w:r>
          </w:p>
        </w:tc>
      </w:tr>
      <w:tr w:rsidR="009C1669" w:rsidRPr="00240280" w14:paraId="0BFFE5A3" w14:textId="77777777" w:rsidTr="004B5BBC">
        <w:tc>
          <w:tcPr>
            <w:tcW w:w="686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624ED119" w14:textId="77777777" w:rsidR="009C1669" w:rsidRPr="008E229B" w:rsidRDefault="009C1669" w:rsidP="009C1669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27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04B89A01" w14:textId="77777777" w:rsidR="009C1669" w:rsidRPr="00240280" w:rsidRDefault="009C1669" w:rsidP="009C166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40280">
              <w:rPr>
                <w:rFonts w:ascii="Times New Roman" w:hAnsi="Times New Roman" w:cs="Times New Roman"/>
                <w:sz w:val="16"/>
                <w:szCs w:val="16"/>
              </w:rPr>
              <w:t>11:15:12:00</w:t>
            </w:r>
          </w:p>
        </w:tc>
        <w:tc>
          <w:tcPr>
            <w:tcW w:w="2349" w:type="dxa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38F8DDBF" w14:textId="7CA33C43" w:rsidR="009C1669" w:rsidRPr="006106CE" w:rsidRDefault="009C1669" w:rsidP="009C1669">
            <w:pPr>
              <w:jc w:val="center"/>
              <w:rPr>
                <w:rFonts w:ascii="Times New Roman" w:hAnsi="Times New Roman" w:cs="Times New Roman"/>
                <w:sz w:val="14"/>
                <w:szCs w:val="16"/>
              </w:rPr>
            </w:pPr>
            <w:r w:rsidRPr="00651CC6"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>M.ŞAHİN</w:t>
            </w:r>
            <w:r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 xml:space="preserve"> </w:t>
            </w:r>
            <w:r>
              <w:rPr>
                <w:rFonts w:ascii="Times New Roman" w:hAnsi="Times New Roman" w:cs="Times New Roman"/>
                <w:color w:val="00B0F0"/>
                <w:sz w:val="14"/>
                <w:szCs w:val="16"/>
              </w:rPr>
              <w:t xml:space="preserve"> Amfi-2</w:t>
            </w:r>
          </w:p>
        </w:tc>
        <w:tc>
          <w:tcPr>
            <w:tcW w:w="2096" w:type="dxa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3E5FC9DE" w14:textId="11A88DFE" w:rsidR="009C1669" w:rsidRPr="00CE31D2" w:rsidRDefault="009C1669" w:rsidP="009C1669">
            <w:pPr>
              <w:jc w:val="center"/>
              <w:rPr>
                <w:rFonts w:ascii="Times New Roman" w:hAnsi="Times New Roman" w:cs="Times New Roman"/>
                <w:color w:val="FF0000"/>
                <w:sz w:val="12"/>
                <w:szCs w:val="16"/>
              </w:rPr>
            </w:pPr>
            <w:r w:rsidRPr="00DA6012"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>E. Ç</w:t>
            </w:r>
            <w:r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>.</w:t>
            </w:r>
            <w:r w:rsidRPr="00DA6012"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 xml:space="preserve"> ÖZKAN</w:t>
            </w:r>
            <w:r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 xml:space="preserve"> </w:t>
            </w:r>
            <w:r w:rsidRPr="00A2601D">
              <w:rPr>
                <w:rFonts w:ascii="Times New Roman" w:hAnsi="Times New Roman" w:cs="Times New Roman"/>
                <w:color w:val="00B0F0"/>
                <w:sz w:val="14"/>
                <w:szCs w:val="16"/>
              </w:rPr>
              <w:t>(Çevrimiçi)</w:t>
            </w:r>
          </w:p>
        </w:tc>
        <w:tc>
          <w:tcPr>
            <w:tcW w:w="2217" w:type="dxa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7BD02F8C" w14:textId="606866C2" w:rsidR="009C1669" w:rsidRPr="006106CE" w:rsidRDefault="009C1669" w:rsidP="009C1669">
            <w:pPr>
              <w:jc w:val="center"/>
              <w:rPr>
                <w:rFonts w:ascii="Times New Roman" w:hAnsi="Times New Roman" w:cs="Times New Roman"/>
                <w:sz w:val="14"/>
                <w:szCs w:val="16"/>
              </w:rPr>
            </w:pPr>
            <w:r w:rsidRPr="006106CE">
              <w:rPr>
                <w:rFonts w:ascii="Times New Roman" w:hAnsi="Times New Roman" w:cs="Times New Roman"/>
                <w:b/>
                <w:sz w:val="14"/>
                <w:szCs w:val="16"/>
              </w:rPr>
              <w:t>MİM 322 PROJE YÖNETİMİ</w:t>
            </w:r>
          </w:p>
        </w:tc>
        <w:tc>
          <w:tcPr>
            <w:tcW w:w="2268" w:type="dxa"/>
            <w:gridSpan w:val="3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7BFF4B7D" w14:textId="16ADF888" w:rsidR="009C1669" w:rsidRPr="006106CE" w:rsidRDefault="009C1669" w:rsidP="009C1669">
            <w:pPr>
              <w:jc w:val="center"/>
              <w:rPr>
                <w:rFonts w:ascii="Times New Roman" w:hAnsi="Times New Roman" w:cs="Times New Roman"/>
                <w:sz w:val="14"/>
                <w:szCs w:val="16"/>
              </w:rPr>
            </w:pPr>
            <w:r w:rsidRPr="006106CE">
              <w:rPr>
                <w:rFonts w:ascii="Times New Roman" w:hAnsi="Times New Roman" w:cs="Times New Roman"/>
                <w:sz w:val="14"/>
                <w:szCs w:val="16"/>
              </w:rPr>
              <w:t>“</w:t>
            </w:r>
          </w:p>
        </w:tc>
      </w:tr>
      <w:tr w:rsidR="009C1669" w:rsidRPr="00240280" w14:paraId="07AB9481" w14:textId="203B0868" w:rsidTr="004B5BBC">
        <w:tc>
          <w:tcPr>
            <w:tcW w:w="686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73194EFE" w14:textId="77777777" w:rsidR="009C1669" w:rsidRPr="008E229B" w:rsidRDefault="009C1669" w:rsidP="009C1669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276" w:type="dxa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2CF849A1" w14:textId="77777777" w:rsidR="009C1669" w:rsidRPr="00240280" w:rsidRDefault="009C1669" w:rsidP="009C166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40280">
              <w:rPr>
                <w:rFonts w:ascii="Times New Roman" w:hAnsi="Times New Roman" w:cs="Times New Roman"/>
                <w:sz w:val="16"/>
                <w:szCs w:val="16"/>
              </w:rPr>
              <w:t>12:15-13:00</w:t>
            </w:r>
          </w:p>
        </w:tc>
        <w:tc>
          <w:tcPr>
            <w:tcW w:w="8930" w:type="dxa"/>
            <w:gridSpan w:val="6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2F2F2" w:themeFill="background1" w:themeFillShade="F2"/>
            <w:vAlign w:val="center"/>
          </w:tcPr>
          <w:p w14:paraId="4C2D79EF" w14:textId="77777777" w:rsidR="009C1669" w:rsidRPr="009C7EB1" w:rsidRDefault="009C1669" w:rsidP="009C1669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  <w:highlight w:val="lightGray"/>
              </w:rPr>
            </w:pPr>
            <w:r w:rsidRPr="00184CF1">
              <w:rPr>
                <w:rFonts w:ascii="Times New Roman" w:hAnsi="Times New Roman" w:cs="Times New Roman"/>
                <w:b/>
                <w:sz w:val="18"/>
                <w:szCs w:val="16"/>
              </w:rPr>
              <w:t>ÖĞLE ARASI</w:t>
            </w:r>
          </w:p>
        </w:tc>
      </w:tr>
      <w:tr w:rsidR="009C1669" w:rsidRPr="00240280" w14:paraId="502A16CF" w14:textId="77777777" w:rsidTr="004B5BBC">
        <w:tc>
          <w:tcPr>
            <w:tcW w:w="686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5C6CC1B3" w14:textId="77777777" w:rsidR="009C1669" w:rsidRPr="008E229B" w:rsidRDefault="009C1669" w:rsidP="009C1669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534FC9A4" w14:textId="77777777" w:rsidR="009C1669" w:rsidRPr="00240280" w:rsidRDefault="009C1669" w:rsidP="009C166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40280">
              <w:rPr>
                <w:rFonts w:ascii="Times New Roman" w:hAnsi="Times New Roman" w:cs="Times New Roman"/>
                <w:sz w:val="16"/>
                <w:szCs w:val="16"/>
              </w:rPr>
              <w:t>13:15-14:00</w:t>
            </w:r>
          </w:p>
        </w:tc>
        <w:tc>
          <w:tcPr>
            <w:tcW w:w="2349" w:type="dxa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49B49C48" w14:textId="77777777" w:rsidR="009C1669" w:rsidRDefault="009C1669" w:rsidP="009C1669">
            <w:pPr>
              <w:jc w:val="center"/>
              <w:rPr>
                <w:rFonts w:ascii="Times New Roman" w:hAnsi="Times New Roman" w:cs="Times New Roman"/>
                <w:b/>
                <w:sz w:val="14"/>
                <w:szCs w:val="16"/>
              </w:rPr>
            </w:pPr>
            <w:r w:rsidRPr="006106CE">
              <w:rPr>
                <w:rFonts w:ascii="Times New Roman" w:hAnsi="Times New Roman" w:cs="Times New Roman"/>
                <w:b/>
                <w:sz w:val="14"/>
                <w:szCs w:val="16"/>
              </w:rPr>
              <w:t>YDİ 108 İNGİLİZCE II</w:t>
            </w:r>
            <w:r>
              <w:rPr>
                <w:rFonts w:ascii="Times New Roman" w:hAnsi="Times New Roman" w:cs="Times New Roman"/>
                <w:b/>
                <w:sz w:val="14"/>
                <w:szCs w:val="16"/>
              </w:rPr>
              <w:t xml:space="preserve"> </w:t>
            </w:r>
          </w:p>
          <w:p w14:paraId="36F77BB6" w14:textId="312DEB9C" w:rsidR="009C1669" w:rsidRPr="00CE31D2" w:rsidRDefault="009C1669" w:rsidP="009C1669">
            <w:pPr>
              <w:jc w:val="center"/>
              <w:rPr>
                <w:rFonts w:ascii="Times New Roman" w:hAnsi="Times New Roman" w:cs="Times New Roman"/>
                <w:b/>
                <w:sz w:val="14"/>
                <w:szCs w:val="16"/>
              </w:rPr>
            </w:pPr>
            <w:r w:rsidRPr="00A2601D">
              <w:rPr>
                <w:rFonts w:ascii="Times New Roman" w:hAnsi="Times New Roman" w:cs="Times New Roman"/>
                <w:color w:val="00B0F0"/>
                <w:sz w:val="14"/>
                <w:szCs w:val="16"/>
              </w:rPr>
              <w:t>(Çevrimiçi)</w:t>
            </w:r>
          </w:p>
        </w:tc>
        <w:tc>
          <w:tcPr>
            <w:tcW w:w="2096" w:type="dxa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4F51B482" w14:textId="77777777" w:rsidR="009C1669" w:rsidRPr="006106CE" w:rsidRDefault="009C1669" w:rsidP="009C1669">
            <w:pPr>
              <w:jc w:val="center"/>
              <w:rPr>
                <w:rFonts w:ascii="Times New Roman" w:hAnsi="Times New Roman" w:cs="Times New Roman"/>
                <w:b/>
                <w:sz w:val="14"/>
                <w:szCs w:val="16"/>
              </w:rPr>
            </w:pPr>
            <w:r w:rsidRPr="006106CE">
              <w:rPr>
                <w:rFonts w:ascii="Times New Roman" w:hAnsi="Times New Roman" w:cs="Times New Roman"/>
                <w:b/>
                <w:sz w:val="14"/>
                <w:szCs w:val="16"/>
              </w:rPr>
              <w:t>MİM 242 MİMARLIK TARİHİ III</w:t>
            </w:r>
          </w:p>
        </w:tc>
        <w:tc>
          <w:tcPr>
            <w:tcW w:w="2217" w:type="dxa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0C86AC55" w14:textId="243C799C" w:rsidR="009C1669" w:rsidRPr="006106CE" w:rsidRDefault="009C1669" w:rsidP="009C1669">
            <w:pPr>
              <w:jc w:val="center"/>
              <w:rPr>
                <w:rFonts w:ascii="Times New Roman" w:hAnsi="Times New Roman" w:cs="Times New Roman"/>
                <w:b/>
                <w:sz w:val="14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4"/>
                <w:szCs w:val="16"/>
              </w:rPr>
              <w:t>“</w:t>
            </w:r>
          </w:p>
        </w:tc>
        <w:tc>
          <w:tcPr>
            <w:tcW w:w="2268" w:type="dxa"/>
            <w:gridSpan w:val="3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258DE8D6" w14:textId="34244FF2" w:rsidR="009C1669" w:rsidRPr="006106CE" w:rsidRDefault="009C1669" w:rsidP="009C1669">
            <w:pPr>
              <w:jc w:val="center"/>
              <w:rPr>
                <w:rFonts w:ascii="Times New Roman" w:hAnsi="Times New Roman" w:cs="Times New Roman"/>
                <w:b/>
                <w:sz w:val="14"/>
                <w:szCs w:val="16"/>
              </w:rPr>
            </w:pPr>
            <w:r w:rsidRPr="006106CE">
              <w:rPr>
                <w:rFonts w:ascii="Times New Roman" w:hAnsi="Times New Roman" w:cs="Times New Roman"/>
                <w:b/>
                <w:sz w:val="14"/>
                <w:szCs w:val="16"/>
              </w:rPr>
              <w:t>“</w:t>
            </w:r>
          </w:p>
        </w:tc>
      </w:tr>
      <w:tr w:rsidR="009C1669" w:rsidRPr="000F4AF9" w14:paraId="09EED888" w14:textId="77777777" w:rsidTr="004B5BBC">
        <w:tc>
          <w:tcPr>
            <w:tcW w:w="686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79B9DE75" w14:textId="77777777" w:rsidR="009C1669" w:rsidRPr="008E229B" w:rsidRDefault="009C1669" w:rsidP="009C1669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27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6A9837D8" w14:textId="77777777" w:rsidR="009C1669" w:rsidRPr="00240280" w:rsidRDefault="009C1669" w:rsidP="009C166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40280">
              <w:rPr>
                <w:rFonts w:ascii="Times New Roman" w:hAnsi="Times New Roman" w:cs="Times New Roman"/>
                <w:sz w:val="16"/>
                <w:szCs w:val="16"/>
              </w:rPr>
              <w:t>14:15-15:00</w:t>
            </w:r>
          </w:p>
        </w:tc>
        <w:tc>
          <w:tcPr>
            <w:tcW w:w="2349" w:type="dxa"/>
            <w:tcBorders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6CA357B8" w14:textId="77777777" w:rsidR="009C1669" w:rsidRPr="006106CE" w:rsidRDefault="009C1669" w:rsidP="009C1669">
            <w:pPr>
              <w:jc w:val="center"/>
              <w:rPr>
                <w:rFonts w:ascii="Times New Roman" w:hAnsi="Times New Roman" w:cs="Times New Roman"/>
                <w:sz w:val="14"/>
                <w:szCs w:val="16"/>
              </w:rPr>
            </w:pPr>
            <w:r w:rsidRPr="006106CE">
              <w:rPr>
                <w:rFonts w:ascii="Times New Roman" w:hAnsi="Times New Roman" w:cs="Times New Roman"/>
                <w:sz w:val="14"/>
                <w:szCs w:val="16"/>
              </w:rPr>
              <w:t>“</w:t>
            </w:r>
          </w:p>
        </w:tc>
        <w:tc>
          <w:tcPr>
            <w:tcW w:w="209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51693085" w14:textId="72F34BE7" w:rsidR="009C1669" w:rsidRPr="006106CE" w:rsidRDefault="009C1669" w:rsidP="009C1669">
            <w:pPr>
              <w:jc w:val="center"/>
              <w:rPr>
                <w:rFonts w:ascii="Times New Roman" w:hAnsi="Times New Roman" w:cs="Times New Roman"/>
                <w:sz w:val="14"/>
                <w:szCs w:val="16"/>
              </w:rPr>
            </w:pPr>
            <w:r w:rsidRPr="00454DB2"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>M.KURUCU</w:t>
            </w:r>
            <w:r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 xml:space="preserve"> – T.N.OLGUN </w:t>
            </w:r>
            <w:r>
              <w:rPr>
                <w:rFonts w:ascii="Times New Roman" w:hAnsi="Times New Roman" w:cs="Times New Roman"/>
                <w:color w:val="00B0F0"/>
                <w:sz w:val="14"/>
                <w:szCs w:val="16"/>
              </w:rPr>
              <w:t xml:space="preserve"> </w:t>
            </w:r>
            <w:r w:rsidRPr="00A2601D">
              <w:rPr>
                <w:rFonts w:ascii="Times New Roman" w:hAnsi="Times New Roman" w:cs="Times New Roman"/>
                <w:color w:val="00B0F0"/>
                <w:sz w:val="14"/>
                <w:szCs w:val="16"/>
              </w:rPr>
              <w:t>(Çevrimiçi)</w:t>
            </w:r>
          </w:p>
        </w:tc>
        <w:tc>
          <w:tcPr>
            <w:tcW w:w="2217" w:type="dxa"/>
            <w:tcBorders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4B772FC3" w14:textId="4C28375B" w:rsidR="009C1669" w:rsidRPr="00987890" w:rsidRDefault="009C1669" w:rsidP="009C1669">
            <w:pPr>
              <w:jc w:val="center"/>
              <w:rPr>
                <w:rFonts w:ascii="Times New Roman" w:hAnsi="Times New Roman" w:cs="Times New Roman"/>
                <w:sz w:val="12"/>
                <w:szCs w:val="16"/>
              </w:rPr>
            </w:pPr>
            <w:r w:rsidRPr="00651CC6"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>H.POLAT</w:t>
            </w:r>
            <w:r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 xml:space="preserve"> </w:t>
            </w:r>
            <w:r>
              <w:rPr>
                <w:rFonts w:ascii="Times New Roman" w:hAnsi="Times New Roman" w:cs="Times New Roman"/>
                <w:color w:val="00B0F0"/>
                <w:sz w:val="14"/>
                <w:szCs w:val="16"/>
              </w:rPr>
              <w:t xml:space="preserve"> Amfi-3</w:t>
            </w:r>
          </w:p>
        </w:tc>
        <w:tc>
          <w:tcPr>
            <w:tcW w:w="2268" w:type="dxa"/>
            <w:gridSpan w:val="3"/>
            <w:tcBorders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367036B0" w14:textId="701BC7D6" w:rsidR="009C1669" w:rsidRPr="006106CE" w:rsidRDefault="009C1669" w:rsidP="009C1669">
            <w:pPr>
              <w:jc w:val="center"/>
              <w:rPr>
                <w:rFonts w:ascii="Times New Roman" w:hAnsi="Times New Roman" w:cs="Times New Roman"/>
                <w:b/>
                <w:sz w:val="14"/>
                <w:szCs w:val="16"/>
              </w:rPr>
            </w:pPr>
            <w:r w:rsidRPr="006106CE">
              <w:rPr>
                <w:rFonts w:ascii="Times New Roman" w:hAnsi="Times New Roman" w:cs="Times New Roman"/>
                <w:b/>
                <w:sz w:val="14"/>
                <w:szCs w:val="16"/>
              </w:rPr>
              <w:t>“</w:t>
            </w:r>
          </w:p>
        </w:tc>
      </w:tr>
      <w:tr w:rsidR="009C1669" w:rsidRPr="00240280" w14:paraId="7E8174D9" w14:textId="77777777" w:rsidTr="004B5BBC">
        <w:tc>
          <w:tcPr>
            <w:tcW w:w="686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2AF57DAC" w14:textId="77777777" w:rsidR="009C1669" w:rsidRPr="008E229B" w:rsidRDefault="009C1669" w:rsidP="009C1669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276" w:type="dxa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26E30607" w14:textId="77777777" w:rsidR="009C1669" w:rsidRPr="00240280" w:rsidRDefault="009C1669" w:rsidP="009C166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40280">
              <w:rPr>
                <w:rFonts w:ascii="Times New Roman" w:hAnsi="Times New Roman" w:cs="Times New Roman"/>
                <w:sz w:val="16"/>
                <w:szCs w:val="16"/>
              </w:rPr>
              <w:t>15:15-16:00</w:t>
            </w:r>
          </w:p>
        </w:tc>
        <w:tc>
          <w:tcPr>
            <w:tcW w:w="2349" w:type="dxa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6E6B0C83" w14:textId="69791216" w:rsidR="009C1669" w:rsidRPr="006106CE" w:rsidRDefault="009C1669" w:rsidP="009C1669">
            <w:pPr>
              <w:jc w:val="center"/>
              <w:rPr>
                <w:rFonts w:ascii="Times New Roman" w:hAnsi="Times New Roman" w:cs="Times New Roman"/>
                <w:b/>
                <w:sz w:val="14"/>
                <w:szCs w:val="16"/>
                <w:highlight w:val="yellow"/>
              </w:rPr>
            </w:pPr>
            <w:r w:rsidRPr="006106CE">
              <w:rPr>
                <w:rFonts w:ascii="Times New Roman" w:hAnsi="Times New Roman" w:cs="Times New Roman"/>
                <w:b/>
                <w:sz w:val="14"/>
                <w:szCs w:val="16"/>
              </w:rPr>
              <w:t>AİT 102 ATATÜRK İLK. VE İNK. TARİHİ</w:t>
            </w:r>
            <w:r>
              <w:rPr>
                <w:rFonts w:ascii="Times New Roman" w:hAnsi="Times New Roman" w:cs="Times New Roman"/>
                <w:color w:val="00B0F0"/>
                <w:sz w:val="14"/>
                <w:szCs w:val="16"/>
              </w:rPr>
              <w:t xml:space="preserve"> </w:t>
            </w:r>
            <w:r w:rsidRPr="00A2601D">
              <w:rPr>
                <w:rFonts w:ascii="Times New Roman" w:hAnsi="Times New Roman" w:cs="Times New Roman"/>
                <w:color w:val="00B0F0"/>
                <w:sz w:val="14"/>
                <w:szCs w:val="16"/>
              </w:rPr>
              <w:t>(Çevrimiçi)</w:t>
            </w:r>
          </w:p>
        </w:tc>
        <w:tc>
          <w:tcPr>
            <w:tcW w:w="2096" w:type="dxa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1BCBF2DB" w14:textId="77777777" w:rsidR="009C1669" w:rsidRPr="006106CE" w:rsidRDefault="009C1669" w:rsidP="009C1669">
            <w:pPr>
              <w:jc w:val="center"/>
              <w:rPr>
                <w:rFonts w:ascii="Times New Roman" w:hAnsi="Times New Roman" w:cs="Times New Roman"/>
                <w:sz w:val="14"/>
                <w:szCs w:val="16"/>
              </w:rPr>
            </w:pPr>
          </w:p>
        </w:tc>
        <w:tc>
          <w:tcPr>
            <w:tcW w:w="2217" w:type="dxa"/>
            <w:tcBorders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7A30795F" w14:textId="77777777" w:rsidR="009C1669" w:rsidRPr="00483EBC" w:rsidRDefault="009C1669" w:rsidP="009C1669">
            <w:pPr>
              <w:jc w:val="center"/>
              <w:rPr>
                <w:rFonts w:ascii="Times New Roman" w:hAnsi="Times New Roman" w:cs="Times New Roman"/>
                <w:sz w:val="14"/>
                <w:szCs w:val="16"/>
                <w:highlight w:val="yellow"/>
              </w:rPr>
            </w:pPr>
            <w:r w:rsidRPr="00C43356">
              <w:rPr>
                <w:rFonts w:ascii="Times New Roman" w:hAnsi="Times New Roman" w:cs="Times New Roman"/>
                <w:b/>
                <w:sz w:val="14"/>
                <w:szCs w:val="16"/>
              </w:rPr>
              <w:t>MİM 362 EKONOMİ</w:t>
            </w:r>
          </w:p>
        </w:tc>
        <w:tc>
          <w:tcPr>
            <w:tcW w:w="2268" w:type="dxa"/>
            <w:gridSpan w:val="3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30AD2C18" w14:textId="0BEE2129" w:rsidR="009C1669" w:rsidRPr="000A4F06" w:rsidRDefault="009C1669" w:rsidP="009C1669">
            <w:pPr>
              <w:jc w:val="center"/>
              <w:rPr>
                <w:rFonts w:ascii="Times New Roman" w:hAnsi="Times New Roman" w:cs="Times New Roman"/>
                <w:color w:val="FF0000"/>
                <w:sz w:val="14"/>
                <w:szCs w:val="16"/>
              </w:rPr>
            </w:pPr>
            <w:r>
              <w:rPr>
                <w:rFonts w:ascii="Times New Roman" w:hAnsi="Times New Roman" w:cs="Times New Roman"/>
                <w:color w:val="FF0000"/>
                <w:sz w:val="14"/>
                <w:szCs w:val="16"/>
              </w:rPr>
              <w:t>“</w:t>
            </w:r>
          </w:p>
        </w:tc>
      </w:tr>
      <w:tr w:rsidR="009C1669" w:rsidRPr="00240280" w14:paraId="0C1DA37E" w14:textId="77777777" w:rsidTr="004B5BBC">
        <w:tc>
          <w:tcPr>
            <w:tcW w:w="686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476CAAC2" w14:textId="77777777" w:rsidR="009C1669" w:rsidRPr="008E229B" w:rsidRDefault="009C1669" w:rsidP="009C1669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276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2EDFAD1E" w14:textId="77777777" w:rsidR="009C1669" w:rsidRPr="00240280" w:rsidRDefault="009C1669" w:rsidP="009C166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40280">
              <w:rPr>
                <w:rFonts w:ascii="Times New Roman" w:hAnsi="Times New Roman" w:cs="Times New Roman"/>
                <w:sz w:val="16"/>
                <w:szCs w:val="16"/>
              </w:rPr>
              <w:t>16:15-17:00</w:t>
            </w:r>
          </w:p>
        </w:tc>
        <w:tc>
          <w:tcPr>
            <w:tcW w:w="2349" w:type="dxa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56012D2A" w14:textId="59B1F588" w:rsidR="009C1669" w:rsidRPr="00CE31D2" w:rsidRDefault="009C1669" w:rsidP="009C1669">
            <w:pPr>
              <w:jc w:val="center"/>
              <w:rPr>
                <w:rFonts w:ascii="Times New Roman" w:hAnsi="Times New Roman" w:cs="Times New Roman"/>
                <w:sz w:val="14"/>
                <w:szCs w:val="16"/>
              </w:rPr>
            </w:pPr>
            <w:r w:rsidRPr="006106CE">
              <w:rPr>
                <w:rFonts w:ascii="Times New Roman" w:hAnsi="Times New Roman" w:cs="Times New Roman"/>
                <w:sz w:val="14"/>
                <w:szCs w:val="16"/>
              </w:rPr>
              <w:t>“</w:t>
            </w:r>
          </w:p>
        </w:tc>
        <w:tc>
          <w:tcPr>
            <w:tcW w:w="2096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062E993A" w14:textId="77777777" w:rsidR="009C1669" w:rsidRPr="006106CE" w:rsidRDefault="009C1669" w:rsidP="009C1669">
            <w:pPr>
              <w:jc w:val="center"/>
              <w:rPr>
                <w:rFonts w:ascii="Times New Roman" w:hAnsi="Times New Roman" w:cs="Times New Roman"/>
                <w:sz w:val="14"/>
                <w:szCs w:val="16"/>
              </w:rPr>
            </w:pPr>
          </w:p>
        </w:tc>
        <w:tc>
          <w:tcPr>
            <w:tcW w:w="2217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44B8E7F0" w14:textId="6A806F88" w:rsidR="009C1669" w:rsidRPr="00483EBC" w:rsidRDefault="00DE7387" w:rsidP="009C1669">
            <w:pPr>
              <w:jc w:val="center"/>
              <w:rPr>
                <w:rFonts w:ascii="Times New Roman" w:hAnsi="Times New Roman" w:cs="Times New Roman"/>
                <w:sz w:val="14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>İSMAİL KAVAZ</w:t>
            </w:r>
            <w:bookmarkStart w:id="0" w:name="_GoBack"/>
            <w:bookmarkEnd w:id="0"/>
            <w:r w:rsidRPr="000137EA"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 xml:space="preserve"> </w:t>
            </w:r>
            <w:r w:rsidRPr="000137EA">
              <w:rPr>
                <w:rFonts w:ascii="Times New Roman" w:hAnsi="Times New Roman" w:cs="Times New Roman"/>
                <w:color w:val="FF0000"/>
                <w:sz w:val="14"/>
                <w:szCs w:val="16"/>
              </w:rPr>
              <w:t xml:space="preserve"> </w:t>
            </w:r>
            <w:r w:rsidR="009C1669" w:rsidRPr="00263ED9">
              <w:rPr>
                <w:rFonts w:ascii="Times New Roman" w:hAnsi="Times New Roman" w:cs="Times New Roman"/>
                <w:color w:val="00B0F0"/>
                <w:sz w:val="14"/>
                <w:szCs w:val="16"/>
              </w:rPr>
              <w:t>Çevrimiçi</w:t>
            </w:r>
          </w:p>
        </w:tc>
        <w:tc>
          <w:tcPr>
            <w:tcW w:w="2268" w:type="dxa"/>
            <w:gridSpan w:val="3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04A6BFED" w14:textId="632964DC" w:rsidR="009C1669" w:rsidRPr="006106CE" w:rsidRDefault="009C1669" w:rsidP="009C1669">
            <w:pPr>
              <w:jc w:val="center"/>
              <w:rPr>
                <w:rFonts w:ascii="Times New Roman" w:hAnsi="Times New Roman" w:cs="Times New Roman"/>
                <w:sz w:val="14"/>
                <w:szCs w:val="16"/>
              </w:rPr>
            </w:pPr>
            <w:r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>A, GÜLTEN</w:t>
            </w:r>
            <w:r w:rsidRPr="000A4F06"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 xml:space="preserve"> </w:t>
            </w:r>
            <w:r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>-</w:t>
            </w:r>
            <w:r w:rsidRPr="000A4F06"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>B.B. EKİCİ</w:t>
            </w:r>
            <w:r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 xml:space="preserve"> </w:t>
            </w:r>
            <w:r>
              <w:rPr>
                <w:rFonts w:ascii="Times New Roman" w:hAnsi="Times New Roman" w:cs="Times New Roman"/>
                <w:color w:val="00B0F0"/>
                <w:sz w:val="14"/>
                <w:szCs w:val="16"/>
              </w:rPr>
              <w:t xml:space="preserve"> ST-1</w:t>
            </w:r>
          </w:p>
        </w:tc>
      </w:tr>
      <w:tr w:rsidR="009C1669" w:rsidRPr="00240280" w14:paraId="33DA9A51" w14:textId="77777777" w:rsidTr="004B5BBC">
        <w:trPr>
          <w:trHeight w:val="208"/>
        </w:trPr>
        <w:tc>
          <w:tcPr>
            <w:tcW w:w="686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6815DBAF" w14:textId="77777777" w:rsidR="009C1669" w:rsidRPr="008E229B" w:rsidRDefault="009C1669" w:rsidP="009C1669">
            <w:pPr>
              <w:ind w:right="113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B56D02">
              <w:rPr>
                <w:rFonts w:ascii="Times New Roman" w:hAnsi="Times New Roman" w:cs="Times New Roman"/>
                <w:b/>
                <w:szCs w:val="16"/>
              </w:rPr>
              <w:t>CUMA</w:t>
            </w:r>
          </w:p>
        </w:tc>
        <w:tc>
          <w:tcPr>
            <w:tcW w:w="1276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2999AA48" w14:textId="77777777" w:rsidR="009C1669" w:rsidRPr="00240280" w:rsidRDefault="009C1669" w:rsidP="009C166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40280">
              <w:rPr>
                <w:rFonts w:ascii="Times New Roman" w:hAnsi="Times New Roman" w:cs="Times New Roman"/>
                <w:sz w:val="16"/>
                <w:szCs w:val="16"/>
              </w:rPr>
              <w:t>08:15:09:00</w:t>
            </w:r>
          </w:p>
        </w:tc>
        <w:tc>
          <w:tcPr>
            <w:tcW w:w="2349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0726609B" w14:textId="0B418D99" w:rsidR="009C1669" w:rsidRPr="006106CE" w:rsidRDefault="009C1669" w:rsidP="009C1669">
            <w:pPr>
              <w:jc w:val="center"/>
              <w:rPr>
                <w:rFonts w:ascii="Times New Roman" w:hAnsi="Times New Roman" w:cs="Times New Roman"/>
                <w:b/>
                <w:sz w:val="14"/>
                <w:szCs w:val="16"/>
                <w:highlight w:val="yellow"/>
              </w:rPr>
            </w:pPr>
          </w:p>
        </w:tc>
        <w:tc>
          <w:tcPr>
            <w:tcW w:w="2096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6654C29E" w14:textId="0761E08F" w:rsidR="009C1669" w:rsidRPr="006106CE" w:rsidRDefault="009C1669" w:rsidP="009C1669">
            <w:pPr>
              <w:jc w:val="center"/>
              <w:rPr>
                <w:rFonts w:ascii="Times New Roman" w:hAnsi="Times New Roman" w:cs="Times New Roman"/>
                <w:b/>
                <w:sz w:val="14"/>
                <w:szCs w:val="16"/>
              </w:rPr>
            </w:pPr>
            <w:r w:rsidRPr="00513104">
              <w:rPr>
                <w:rFonts w:ascii="Times New Roman" w:hAnsi="Times New Roman" w:cs="Times New Roman"/>
                <w:b/>
                <w:sz w:val="14"/>
                <w:szCs w:val="16"/>
              </w:rPr>
              <w:t>MİM 224 FİZİKSEL ÇEVRE KONT. STÜDYO.</w:t>
            </w:r>
          </w:p>
        </w:tc>
        <w:tc>
          <w:tcPr>
            <w:tcW w:w="2217" w:type="dxa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5CBB1CF6" w14:textId="77777777" w:rsidR="009C1669" w:rsidRPr="006106CE" w:rsidRDefault="009C1669" w:rsidP="009C1669">
            <w:pPr>
              <w:jc w:val="center"/>
              <w:rPr>
                <w:rFonts w:ascii="Times New Roman" w:hAnsi="Times New Roman" w:cs="Times New Roman"/>
                <w:b/>
                <w:sz w:val="14"/>
                <w:szCs w:val="16"/>
              </w:rPr>
            </w:pPr>
            <w:r w:rsidRPr="006106CE">
              <w:rPr>
                <w:rFonts w:ascii="Times New Roman" w:hAnsi="Times New Roman" w:cs="Times New Roman"/>
                <w:b/>
                <w:sz w:val="14"/>
                <w:szCs w:val="16"/>
              </w:rPr>
              <w:t>MİM 332 RESTORASYON PROJESİ</w:t>
            </w:r>
          </w:p>
        </w:tc>
        <w:tc>
          <w:tcPr>
            <w:tcW w:w="2268" w:type="dxa"/>
            <w:gridSpan w:val="3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1152E2FC" w14:textId="6F939C54" w:rsidR="009C1669" w:rsidRPr="006106CE" w:rsidRDefault="009C1669" w:rsidP="009C1669">
            <w:pPr>
              <w:jc w:val="center"/>
              <w:rPr>
                <w:rFonts w:ascii="Times New Roman" w:hAnsi="Times New Roman" w:cs="Times New Roman"/>
                <w:b/>
                <w:color w:val="000000"/>
                <w:sz w:val="14"/>
                <w:szCs w:val="16"/>
              </w:rPr>
            </w:pPr>
          </w:p>
        </w:tc>
      </w:tr>
      <w:tr w:rsidR="009C1669" w:rsidRPr="00D86603" w14:paraId="6236AF5C" w14:textId="77777777" w:rsidTr="004B5BBC">
        <w:tc>
          <w:tcPr>
            <w:tcW w:w="686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</w:tcPr>
          <w:p w14:paraId="645ED4D0" w14:textId="77777777" w:rsidR="009C1669" w:rsidRPr="00240280" w:rsidRDefault="009C1669" w:rsidP="009C166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7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25172307" w14:textId="77777777" w:rsidR="009C1669" w:rsidRPr="00240280" w:rsidRDefault="009C1669" w:rsidP="009C166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40280">
              <w:rPr>
                <w:rFonts w:ascii="Times New Roman" w:hAnsi="Times New Roman" w:cs="Times New Roman"/>
                <w:sz w:val="16"/>
                <w:szCs w:val="16"/>
              </w:rPr>
              <w:t>09:15-10:00</w:t>
            </w:r>
          </w:p>
        </w:tc>
        <w:tc>
          <w:tcPr>
            <w:tcW w:w="2349" w:type="dxa"/>
            <w:tcBorders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03A799DD" w14:textId="6CE1EB24" w:rsidR="009C1669" w:rsidRPr="006106CE" w:rsidRDefault="009C1669" w:rsidP="009C1669">
            <w:pPr>
              <w:jc w:val="center"/>
              <w:rPr>
                <w:rFonts w:ascii="Times New Roman" w:hAnsi="Times New Roman" w:cs="Times New Roman"/>
                <w:sz w:val="14"/>
                <w:szCs w:val="16"/>
                <w:highlight w:val="yellow"/>
              </w:rPr>
            </w:pPr>
          </w:p>
        </w:tc>
        <w:tc>
          <w:tcPr>
            <w:tcW w:w="2096" w:type="dxa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4FC6705A" w14:textId="50F07091" w:rsidR="009C1669" w:rsidRPr="006106CE" w:rsidRDefault="009C1669" w:rsidP="009C1669">
            <w:pPr>
              <w:jc w:val="center"/>
              <w:rPr>
                <w:rFonts w:ascii="Times New Roman" w:hAnsi="Times New Roman" w:cs="Times New Roman"/>
                <w:sz w:val="14"/>
                <w:szCs w:val="16"/>
              </w:rPr>
            </w:pPr>
            <w:r w:rsidRPr="006106CE">
              <w:rPr>
                <w:rFonts w:ascii="Times New Roman" w:hAnsi="Times New Roman" w:cs="Times New Roman"/>
                <w:sz w:val="14"/>
                <w:szCs w:val="16"/>
              </w:rPr>
              <w:t>“</w:t>
            </w:r>
          </w:p>
        </w:tc>
        <w:tc>
          <w:tcPr>
            <w:tcW w:w="2217" w:type="dxa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0AD107F6" w14:textId="3E3E9C69" w:rsidR="009C1669" w:rsidRPr="006106CE" w:rsidRDefault="009C1669" w:rsidP="009C1669">
            <w:pPr>
              <w:jc w:val="center"/>
              <w:rPr>
                <w:rFonts w:ascii="Times New Roman" w:hAnsi="Times New Roman" w:cs="Times New Roman"/>
                <w:b/>
                <w:sz w:val="14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4"/>
                <w:szCs w:val="16"/>
              </w:rPr>
              <w:t>“</w:t>
            </w:r>
          </w:p>
        </w:tc>
        <w:tc>
          <w:tcPr>
            <w:tcW w:w="2268" w:type="dxa"/>
            <w:gridSpan w:val="3"/>
            <w:tcBorders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102B24FD" w14:textId="602A5EE0" w:rsidR="009C1669" w:rsidRPr="006106CE" w:rsidRDefault="009C1669" w:rsidP="009C1669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6"/>
              </w:rPr>
            </w:pPr>
          </w:p>
        </w:tc>
      </w:tr>
      <w:tr w:rsidR="009C1669" w:rsidRPr="00240280" w14:paraId="5C95C4B2" w14:textId="77777777" w:rsidTr="004B5BBC">
        <w:tc>
          <w:tcPr>
            <w:tcW w:w="686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</w:tcPr>
          <w:p w14:paraId="66F25820" w14:textId="77777777" w:rsidR="009C1669" w:rsidRPr="00240280" w:rsidRDefault="009C1669" w:rsidP="009C166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7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7A2BBF8E" w14:textId="77777777" w:rsidR="009C1669" w:rsidRPr="00240280" w:rsidRDefault="009C1669" w:rsidP="009C166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40280">
              <w:rPr>
                <w:rFonts w:ascii="Times New Roman" w:hAnsi="Times New Roman" w:cs="Times New Roman"/>
                <w:sz w:val="16"/>
                <w:szCs w:val="16"/>
              </w:rPr>
              <w:t>10:15-11:00</w:t>
            </w:r>
          </w:p>
        </w:tc>
        <w:tc>
          <w:tcPr>
            <w:tcW w:w="2349" w:type="dxa"/>
            <w:tcBorders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7B60950E" w14:textId="3206A5A3" w:rsidR="009C1669" w:rsidRPr="006106CE" w:rsidRDefault="009C1669" w:rsidP="009C1669">
            <w:pPr>
              <w:jc w:val="center"/>
              <w:rPr>
                <w:rFonts w:ascii="Times New Roman" w:hAnsi="Times New Roman" w:cs="Times New Roman"/>
                <w:sz w:val="14"/>
                <w:szCs w:val="16"/>
                <w:highlight w:val="yellow"/>
              </w:rPr>
            </w:pPr>
          </w:p>
        </w:tc>
        <w:tc>
          <w:tcPr>
            <w:tcW w:w="2096" w:type="dxa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43433EA2" w14:textId="331B415E" w:rsidR="009C1669" w:rsidRPr="006106CE" w:rsidRDefault="009C1669" w:rsidP="009C1669">
            <w:pPr>
              <w:jc w:val="center"/>
              <w:rPr>
                <w:rFonts w:ascii="Times New Roman" w:hAnsi="Times New Roman" w:cs="Times New Roman"/>
                <w:sz w:val="14"/>
                <w:szCs w:val="16"/>
              </w:rPr>
            </w:pPr>
            <w:r w:rsidRPr="006106CE">
              <w:rPr>
                <w:rFonts w:ascii="Times New Roman" w:hAnsi="Times New Roman" w:cs="Times New Roman"/>
                <w:sz w:val="14"/>
                <w:szCs w:val="16"/>
              </w:rPr>
              <w:t>“</w:t>
            </w:r>
          </w:p>
        </w:tc>
        <w:tc>
          <w:tcPr>
            <w:tcW w:w="2217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05C6B322" w14:textId="77777777" w:rsidR="009C1669" w:rsidRPr="006106CE" w:rsidRDefault="009C1669" w:rsidP="009C1669">
            <w:pPr>
              <w:jc w:val="center"/>
              <w:rPr>
                <w:rFonts w:ascii="Times New Roman" w:hAnsi="Times New Roman" w:cs="Times New Roman"/>
                <w:b/>
                <w:color w:val="000000"/>
                <w:sz w:val="14"/>
                <w:szCs w:val="16"/>
              </w:rPr>
            </w:pPr>
            <w:r w:rsidRPr="006106CE">
              <w:rPr>
                <w:rFonts w:ascii="Times New Roman" w:hAnsi="Times New Roman" w:cs="Times New Roman"/>
                <w:b/>
                <w:color w:val="000000"/>
                <w:sz w:val="14"/>
                <w:szCs w:val="16"/>
              </w:rPr>
              <w:t>“</w:t>
            </w:r>
          </w:p>
        </w:tc>
        <w:tc>
          <w:tcPr>
            <w:tcW w:w="2268" w:type="dxa"/>
            <w:gridSpan w:val="3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32D2D081" w14:textId="4D38B21B" w:rsidR="009C1669" w:rsidRPr="006106CE" w:rsidRDefault="009C1669" w:rsidP="009C1669">
            <w:pPr>
              <w:jc w:val="center"/>
              <w:rPr>
                <w:rFonts w:ascii="Times New Roman" w:hAnsi="Times New Roman" w:cs="Times New Roman"/>
                <w:b/>
                <w:sz w:val="14"/>
                <w:szCs w:val="16"/>
              </w:rPr>
            </w:pPr>
          </w:p>
        </w:tc>
      </w:tr>
      <w:tr w:rsidR="009C1669" w:rsidRPr="00D86603" w14:paraId="51993F8A" w14:textId="77777777" w:rsidTr="004B5BBC">
        <w:tc>
          <w:tcPr>
            <w:tcW w:w="686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</w:tcPr>
          <w:p w14:paraId="78A7C6B7" w14:textId="77777777" w:rsidR="009C1669" w:rsidRPr="00240280" w:rsidRDefault="009C1669" w:rsidP="009C166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7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577F4374" w14:textId="77777777" w:rsidR="009C1669" w:rsidRPr="00240280" w:rsidRDefault="009C1669" w:rsidP="009C166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40280">
              <w:rPr>
                <w:rFonts w:ascii="Times New Roman" w:hAnsi="Times New Roman" w:cs="Times New Roman"/>
                <w:sz w:val="16"/>
                <w:szCs w:val="16"/>
              </w:rPr>
              <w:t>11:15:12:00</w:t>
            </w:r>
          </w:p>
        </w:tc>
        <w:tc>
          <w:tcPr>
            <w:tcW w:w="2349" w:type="dxa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484BA569" w14:textId="77777777" w:rsidR="009C1669" w:rsidRPr="006106CE" w:rsidRDefault="009C1669" w:rsidP="009C1669">
            <w:pPr>
              <w:jc w:val="center"/>
              <w:rPr>
                <w:rFonts w:ascii="Times New Roman" w:hAnsi="Times New Roman" w:cs="Times New Roman"/>
                <w:sz w:val="14"/>
                <w:szCs w:val="16"/>
                <w:highlight w:val="yellow"/>
              </w:rPr>
            </w:pPr>
          </w:p>
        </w:tc>
        <w:tc>
          <w:tcPr>
            <w:tcW w:w="2096" w:type="dxa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4CBF5164" w14:textId="77777777" w:rsidR="009C1669" w:rsidRDefault="009C1669" w:rsidP="009C1669">
            <w:pPr>
              <w:jc w:val="center"/>
              <w:rPr>
                <w:rFonts w:ascii="Times New Roman" w:hAnsi="Times New Roman" w:cs="Times New Roman"/>
                <w:color w:val="FF0000"/>
                <w:sz w:val="12"/>
                <w:szCs w:val="16"/>
              </w:rPr>
            </w:pPr>
            <w:r w:rsidRPr="000A4F06"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>B.B.EKİCİ - A.GÜLTEN</w:t>
            </w:r>
          </w:p>
          <w:p w14:paraId="1915990B" w14:textId="18064D33" w:rsidR="009C1669" w:rsidRPr="006106CE" w:rsidRDefault="009C1669" w:rsidP="009C1669">
            <w:pPr>
              <w:jc w:val="center"/>
              <w:rPr>
                <w:rFonts w:ascii="Times New Roman" w:hAnsi="Times New Roman" w:cs="Times New Roman"/>
                <w:sz w:val="14"/>
                <w:szCs w:val="16"/>
              </w:rPr>
            </w:pPr>
            <w:r>
              <w:rPr>
                <w:rFonts w:ascii="Times New Roman" w:hAnsi="Times New Roman" w:cs="Times New Roman"/>
                <w:color w:val="00B0F0"/>
                <w:sz w:val="14"/>
                <w:szCs w:val="16"/>
              </w:rPr>
              <w:t>ST-1</w:t>
            </w:r>
          </w:p>
        </w:tc>
        <w:tc>
          <w:tcPr>
            <w:tcW w:w="2217" w:type="dxa"/>
            <w:tcBorders>
              <w:top w:val="nil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6C9D040C" w14:textId="77777777" w:rsidR="009C1669" w:rsidRPr="006106CE" w:rsidRDefault="009C1669" w:rsidP="009C1669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6"/>
              </w:rPr>
            </w:pPr>
            <w:r w:rsidRPr="006106CE">
              <w:rPr>
                <w:rFonts w:ascii="Times New Roman" w:hAnsi="Times New Roman" w:cs="Times New Roman"/>
                <w:color w:val="000000"/>
                <w:sz w:val="14"/>
                <w:szCs w:val="16"/>
              </w:rPr>
              <w:t>“</w:t>
            </w:r>
          </w:p>
        </w:tc>
        <w:tc>
          <w:tcPr>
            <w:tcW w:w="2268" w:type="dxa"/>
            <w:gridSpan w:val="3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5EB14462" w14:textId="1164F989" w:rsidR="009C1669" w:rsidRPr="006106CE" w:rsidRDefault="009C1669" w:rsidP="009C1669">
            <w:pPr>
              <w:jc w:val="center"/>
              <w:rPr>
                <w:rFonts w:ascii="Times New Roman" w:hAnsi="Times New Roman" w:cs="Times New Roman"/>
                <w:sz w:val="14"/>
                <w:szCs w:val="16"/>
              </w:rPr>
            </w:pPr>
          </w:p>
        </w:tc>
      </w:tr>
      <w:tr w:rsidR="009C1669" w:rsidRPr="00240280" w14:paraId="1E625D28" w14:textId="77777777" w:rsidTr="004B5BBC">
        <w:trPr>
          <w:trHeight w:val="57"/>
        </w:trPr>
        <w:tc>
          <w:tcPr>
            <w:tcW w:w="686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</w:tcPr>
          <w:p w14:paraId="7F276619" w14:textId="77777777" w:rsidR="009C1669" w:rsidRPr="00240280" w:rsidRDefault="009C1669" w:rsidP="009C166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76" w:type="dxa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2584CC89" w14:textId="77777777" w:rsidR="009C1669" w:rsidRPr="00240280" w:rsidRDefault="009C1669" w:rsidP="009C166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40280">
              <w:rPr>
                <w:rFonts w:ascii="Times New Roman" w:hAnsi="Times New Roman" w:cs="Times New Roman"/>
                <w:sz w:val="16"/>
                <w:szCs w:val="16"/>
              </w:rPr>
              <w:t>12:15-13:00</w:t>
            </w:r>
          </w:p>
        </w:tc>
        <w:tc>
          <w:tcPr>
            <w:tcW w:w="8930" w:type="dxa"/>
            <w:gridSpan w:val="6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2F2F2" w:themeFill="background1" w:themeFillShade="F2"/>
            <w:vAlign w:val="center"/>
          </w:tcPr>
          <w:p w14:paraId="72A77C8F" w14:textId="77777777" w:rsidR="009C1669" w:rsidRPr="00240280" w:rsidRDefault="009C1669" w:rsidP="009C166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84CF1">
              <w:rPr>
                <w:rFonts w:ascii="Times New Roman" w:hAnsi="Times New Roman" w:cs="Times New Roman"/>
                <w:b/>
                <w:sz w:val="18"/>
                <w:szCs w:val="16"/>
              </w:rPr>
              <w:t>ÖĞLE ARASI</w:t>
            </w:r>
          </w:p>
        </w:tc>
      </w:tr>
      <w:tr w:rsidR="009C1669" w:rsidRPr="00240280" w14:paraId="1583D25E" w14:textId="77777777" w:rsidTr="004B5BBC">
        <w:tc>
          <w:tcPr>
            <w:tcW w:w="686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</w:tcPr>
          <w:p w14:paraId="3E9C8DE4" w14:textId="77777777" w:rsidR="009C1669" w:rsidRPr="00240280" w:rsidRDefault="009C1669" w:rsidP="009C166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7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16FC2CD0" w14:textId="77777777" w:rsidR="009C1669" w:rsidRPr="00240280" w:rsidRDefault="009C1669" w:rsidP="009C166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40280">
              <w:rPr>
                <w:rFonts w:ascii="Times New Roman" w:hAnsi="Times New Roman" w:cs="Times New Roman"/>
                <w:sz w:val="16"/>
                <w:szCs w:val="16"/>
              </w:rPr>
              <w:t>13:15-14:00</w:t>
            </w:r>
          </w:p>
        </w:tc>
        <w:tc>
          <w:tcPr>
            <w:tcW w:w="2349" w:type="dxa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634FD7E4" w14:textId="77777777" w:rsidR="009C1669" w:rsidRPr="006106CE" w:rsidRDefault="009C1669" w:rsidP="009C1669">
            <w:pPr>
              <w:jc w:val="center"/>
              <w:rPr>
                <w:rFonts w:ascii="Times New Roman" w:hAnsi="Times New Roman" w:cs="Times New Roman"/>
                <w:b/>
                <w:sz w:val="14"/>
                <w:szCs w:val="16"/>
                <w:highlight w:val="yellow"/>
              </w:rPr>
            </w:pPr>
          </w:p>
        </w:tc>
        <w:tc>
          <w:tcPr>
            <w:tcW w:w="2096" w:type="dxa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091A25BD" w14:textId="77777777" w:rsidR="009C1669" w:rsidRPr="006106CE" w:rsidRDefault="009C1669" w:rsidP="009C1669">
            <w:pPr>
              <w:jc w:val="center"/>
              <w:rPr>
                <w:rFonts w:ascii="Times New Roman" w:hAnsi="Times New Roman" w:cs="Times New Roman"/>
                <w:b/>
                <w:sz w:val="14"/>
                <w:szCs w:val="16"/>
              </w:rPr>
            </w:pPr>
          </w:p>
        </w:tc>
        <w:tc>
          <w:tcPr>
            <w:tcW w:w="2217" w:type="dxa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4B268A51" w14:textId="77777777" w:rsidR="009C1669" w:rsidRPr="006106CE" w:rsidRDefault="009C1669" w:rsidP="009C1669">
            <w:pPr>
              <w:jc w:val="center"/>
              <w:rPr>
                <w:rFonts w:ascii="Times New Roman" w:hAnsi="Times New Roman" w:cs="Times New Roman"/>
                <w:b/>
                <w:sz w:val="14"/>
                <w:szCs w:val="16"/>
              </w:rPr>
            </w:pPr>
            <w:r w:rsidRPr="006106CE">
              <w:rPr>
                <w:rFonts w:ascii="Times New Roman" w:hAnsi="Times New Roman" w:cs="Times New Roman"/>
                <w:b/>
                <w:sz w:val="14"/>
                <w:szCs w:val="16"/>
              </w:rPr>
              <w:t>“</w:t>
            </w:r>
          </w:p>
        </w:tc>
        <w:tc>
          <w:tcPr>
            <w:tcW w:w="2268" w:type="dxa"/>
            <w:gridSpan w:val="3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20952A48" w14:textId="23298199" w:rsidR="009C1669" w:rsidRPr="006106CE" w:rsidRDefault="009C1669" w:rsidP="009C1669">
            <w:pPr>
              <w:jc w:val="center"/>
              <w:rPr>
                <w:rFonts w:ascii="Times New Roman" w:hAnsi="Times New Roman" w:cs="Times New Roman"/>
                <w:b/>
                <w:sz w:val="14"/>
                <w:szCs w:val="16"/>
              </w:rPr>
            </w:pPr>
          </w:p>
        </w:tc>
      </w:tr>
      <w:tr w:rsidR="009C1669" w:rsidRPr="00240280" w14:paraId="395E6D9F" w14:textId="77777777" w:rsidTr="004B5BBC">
        <w:tc>
          <w:tcPr>
            <w:tcW w:w="686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</w:tcPr>
          <w:p w14:paraId="7D2A1B30" w14:textId="77777777" w:rsidR="009C1669" w:rsidRPr="00240280" w:rsidRDefault="009C1669" w:rsidP="009C166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7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536205BC" w14:textId="77777777" w:rsidR="009C1669" w:rsidRPr="00240280" w:rsidRDefault="009C1669" w:rsidP="009C166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40280">
              <w:rPr>
                <w:rFonts w:ascii="Times New Roman" w:hAnsi="Times New Roman" w:cs="Times New Roman"/>
                <w:sz w:val="16"/>
                <w:szCs w:val="16"/>
              </w:rPr>
              <w:t>14:15-15:00</w:t>
            </w:r>
          </w:p>
        </w:tc>
        <w:tc>
          <w:tcPr>
            <w:tcW w:w="2349" w:type="dxa"/>
            <w:tcBorders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7282DC87" w14:textId="77777777" w:rsidR="009C1669" w:rsidRPr="006106CE" w:rsidRDefault="009C1669" w:rsidP="009C1669">
            <w:pPr>
              <w:jc w:val="center"/>
              <w:rPr>
                <w:rFonts w:ascii="Times New Roman" w:hAnsi="Times New Roman" w:cs="Times New Roman"/>
                <w:sz w:val="14"/>
                <w:szCs w:val="16"/>
                <w:highlight w:val="yellow"/>
              </w:rPr>
            </w:pPr>
          </w:p>
        </w:tc>
        <w:tc>
          <w:tcPr>
            <w:tcW w:w="2096" w:type="dxa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21532214" w14:textId="77777777" w:rsidR="009C1669" w:rsidRPr="006106CE" w:rsidRDefault="009C1669" w:rsidP="009C1669">
            <w:pPr>
              <w:jc w:val="center"/>
              <w:rPr>
                <w:rFonts w:ascii="Times New Roman" w:hAnsi="Times New Roman" w:cs="Times New Roman"/>
                <w:sz w:val="14"/>
                <w:szCs w:val="16"/>
              </w:rPr>
            </w:pPr>
          </w:p>
        </w:tc>
        <w:tc>
          <w:tcPr>
            <w:tcW w:w="2217" w:type="dxa"/>
            <w:tcBorders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0D4F16A3" w14:textId="77777777" w:rsidR="009C1669" w:rsidRPr="006106CE" w:rsidRDefault="009C1669" w:rsidP="009C1669">
            <w:pPr>
              <w:jc w:val="center"/>
              <w:rPr>
                <w:rFonts w:ascii="Times New Roman" w:hAnsi="Times New Roman" w:cs="Times New Roman"/>
                <w:sz w:val="14"/>
                <w:szCs w:val="16"/>
              </w:rPr>
            </w:pPr>
            <w:r w:rsidRPr="006106CE">
              <w:rPr>
                <w:rFonts w:ascii="Times New Roman" w:hAnsi="Times New Roman" w:cs="Times New Roman"/>
                <w:sz w:val="14"/>
                <w:szCs w:val="16"/>
              </w:rPr>
              <w:t>“</w:t>
            </w:r>
          </w:p>
        </w:tc>
        <w:tc>
          <w:tcPr>
            <w:tcW w:w="2268" w:type="dxa"/>
            <w:gridSpan w:val="3"/>
            <w:tcBorders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2E2415A0" w14:textId="0A5D8E78" w:rsidR="009C1669" w:rsidRPr="006106CE" w:rsidRDefault="009C1669" w:rsidP="009C1669">
            <w:pPr>
              <w:jc w:val="center"/>
              <w:rPr>
                <w:rFonts w:ascii="Times New Roman" w:hAnsi="Times New Roman" w:cs="Times New Roman"/>
                <w:b/>
                <w:sz w:val="14"/>
                <w:szCs w:val="16"/>
              </w:rPr>
            </w:pPr>
          </w:p>
        </w:tc>
      </w:tr>
      <w:tr w:rsidR="009C1669" w:rsidRPr="00240280" w14:paraId="7B7B5DAA" w14:textId="77777777" w:rsidTr="004B5BBC">
        <w:tc>
          <w:tcPr>
            <w:tcW w:w="686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</w:tcPr>
          <w:p w14:paraId="76A04613" w14:textId="77777777" w:rsidR="009C1669" w:rsidRPr="00240280" w:rsidRDefault="009C1669" w:rsidP="009C166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76" w:type="dxa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7DAD3485" w14:textId="77777777" w:rsidR="009C1669" w:rsidRPr="00240280" w:rsidRDefault="009C1669" w:rsidP="009C166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40280">
              <w:rPr>
                <w:rFonts w:ascii="Times New Roman" w:hAnsi="Times New Roman" w:cs="Times New Roman"/>
                <w:sz w:val="16"/>
                <w:szCs w:val="16"/>
              </w:rPr>
              <w:t>15:15-16:00</w:t>
            </w:r>
          </w:p>
        </w:tc>
        <w:tc>
          <w:tcPr>
            <w:tcW w:w="2349" w:type="dxa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78C4C8A0" w14:textId="77777777" w:rsidR="009C1669" w:rsidRPr="006106CE" w:rsidRDefault="009C1669" w:rsidP="009C1669">
            <w:pPr>
              <w:jc w:val="center"/>
              <w:rPr>
                <w:rFonts w:ascii="Times New Roman" w:hAnsi="Times New Roman" w:cs="Times New Roman"/>
                <w:sz w:val="14"/>
                <w:szCs w:val="16"/>
                <w:highlight w:val="yellow"/>
              </w:rPr>
            </w:pPr>
          </w:p>
        </w:tc>
        <w:tc>
          <w:tcPr>
            <w:tcW w:w="2096" w:type="dxa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30519B23" w14:textId="77777777" w:rsidR="009C1669" w:rsidRPr="006106CE" w:rsidRDefault="009C1669" w:rsidP="009C1669">
            <w:pPr>
              <w:jc w:val="center"/>
              <w:rPr>
                <w:rFonts w:ascii="Times New Roman" w:hAnsi="Times New Roman" w:cs="Times New Roman"/>
                <w:sz w:val="14"/>
                <w:szCs w:val="16"/>
              </w:rPr>
            </w:pPr>
          </w:p>
        </w:tc>
        <w:tc>
          <w:tcPr>
            <w:tcW w:w="2217" w:type="dxa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45B94EAD" w14:textId="77777777" w:rsidR="009C1669" w:rsidRPr="006106CE" w:rsidRDefault="009C1669" w:rsidP="009C1669">
            <w:pPr>
              <w:jc w:val="center"/>
              <w:rPr>
                <w:rFonts w:ascii="Times New Roman" w:hAnsi="Times New Roman" w:cs="Times New Roman"/>
                <w:sz w:val="14"/>
                <w:szCs w:val="16"/>
              </w:rPr>
            </w:pPr>
            <w:r w:rsidRPr="006106CE">
              <w:rPr>
                <w:rFonts w:ascii="Times New Roman" w:hAnsi="Times New Roman" w:cs="Times New Roman"/>
                <w:sz w:val="14"/>
                <w:szCs w:val="16"/>
              </w:rPr>
              <w:t>“</w:t>
            </w:r>
          </w:p>
        </w:tc>
        <w:tc>
          <w:tcPr>
            <w:tcW w:w="2268" w:type="dxa"/>
            <w:gridSpan w:val="3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710C2F31" w14:textId="422F5ACD" w:rsidR="009C1669" w:rsidRPr="006106CE" w:rsidRDefault="009C1669" w:rsidP="009C1669">
            <w:pPr>
              <w:jc w:val="center"/>
              <w:rPr>
                <w:rFonts w:ascii="Times New Roman" w:hAnsi="Times New Roman" w:cs="Times New Roman"/>
                <w:sz w:val="14"/>
                <w:szCs w:val="16"/>
              </w:rPr>
            </w:pPr>
          </w:p>
        </w:tc>
      </w:tr>
      <w:tr w:rsidR="009C1669" w:rsidRPr="00E47A3C" w14:paraId="4D2A0A50" w14:textId="77777777" w:rsidTr="004B5BBC">
        <w:tc>
          <w:tcPr>
            <w:tcW w:w="686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</w:tcPr>
          <w:p w14:paraId="46C52E21" w14:textId="77777777" w:rsidR="009C1669" w:rsidRPr="00240280" w:rsidRDefault="009C1669" w:rsidP="009C166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76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15878D12" w14:textId="77777777" w:rsidR="009C1669" w:rsidRPr="00240280" w:rsidRDefault="009C1669" w:rsidP="009C166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40280">
              <w:rPr>
                <w:rFonts w:ascii="Times New Roman" w:hAnsi="Times New Roman" w:cs="Times New Roman"/>
                <w:sz w:val="16"/>
                <w:szCs w:val="16"/>
              </w:rPr>
              <w:t>16:15-17:00</w:t>
            </w:r>
          </w:p>
        </w:tc>
        <w:tc>
          <w:tcPr>
            <w:tcW w:w="2349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0C3BA04B" w14:textId="77777777" w:rsidR="009C1669" w:rsidRPr="006106CE" w:rsidRDefault="009C1669" w:rsidP="009C1669">
            <w:pPr>
              <w:jc w:val="center"/>
              <w:rPr>
                <w:rFonts w:ascii="Times New Roman" w:hAnsi="Times New Roman" w:cs="Times New Roman"/>
                <w:sz w:val="14"/>
                <w:szCs w:val="16"/>
                <w:highlight w:val="yellow"/>
              </w:rPr>
            </w:pPr>
          </w:p>
        </w:tc>
        <w:tc>
          <w:tcPr>
            <w:tcW w:w="2096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66810BED" w14:textId="77777777" w:rsidR="009C1669" w:rsidRPr="006106CE" w:rsidRDefault="009C1669" w:rsidP="009C1669">
            <w:pPr>
              <w:jc w:val="center"/>
              <w:rPr>
                <w:rFonts w:ascii="Times New Roman" w:hAnsi="Times New Roman" w:cs="Times New Roman"/>
                <w:b/>
                <w:sz w:val="14"/>
                <w:szCs w:val="16"/>
              </w:rPr>
            </w:pPr>
          </w:p>
        </w:tc>
        <w:tc>
          <w:tcPr>
            <w:tcW w:w="2217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7FB36327" w14:textId="41FF4AA1" w:rsidR="009C1669" w:rsidRPr="00651CC6" w:rsidRDefault="009C1669" w:rsidP="009C1669">
            <w:pPr>
              <w:jc w:val="center"/>
              <w:rPr>
                <w:rFonts w:ascii="Times New Roman" w:hAnsi="Times New Roman" w:cs="Times New Roman"/>
                <w:color w:val="FF0000"/>
                <w:sz w:val="12"/>
                <w:szCs w:val="16"/>
              </w:rPr>
            </w:pPr>
            <w:r w:rsidRPr="00651CC6"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>M.KURUCU – M.ŞAHİN</w:t>
            </w:r>
            <w:r>
              <w:rPr>
                <w:rFonts w:ascii="Times New Roman" w:hAnsi="Times New Roman" w:cs="Times New Roman"/>
                <w:color w:val="FF0000"/>
                <w:sz w:val="12"/>
                <w:szCs w:val="16"/>
              </w:rPr>
              <w:t xml:space="preserve">, - T.N.OLGUN </w:t>
            </w:r>
            <w:r>
              <w:rPr>
                <w:rFonts w:ascii="Times New Roman" w:hAnsi="Times New Roman" w:cs="Times New Roman"/>
                <w:color w:val="00B0F0"/>
                <w:sz w:val="14"/>
                <w:szCs w:val="16"/>
              </w:rPr>
              <w:t xml:space="preserve"> ST-2</w:t>
            </w:r>
          </w:p>
        </w:tc>
        <w:tc>
          <w:tcPr>
            <w:tcW w:w="2268" w:type="dxa"/>
            <w:gridSpan w:val="3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1FEFCA21" w14:textId="2DBB2FB5" w:rsidR="009C1669" w:rsidRPr="006106CE" w:rsidRDefault="009C1669" w:rsidP="009C1669">
            <w:pPr>
              <w:jc w:val="center"/>
              <w:rPr>
                <w:rFonts w:ascii="Times New Roman" w:hAnsi="Times New Roman" w:cs="Times New Roman"/>
                <w:sz w:val="14"/>
                <w:szCs w:val="16"/>
              </w:rPr>
            </w:pPr>
          </w:p>
        </w:tc>
      </w:tr>
    </w:tbl>
    <w:p w14:paraId="14D87F78" w14:textId="77777777" w:rsidR="002A1BBA" w:rsidRDefault="002A1BBA" w:rsidP="004F6FF6">
      <w:pPr>
        <w:tabs>
          <w:tab w:val="left" w:pos="3923"/>
        </w:tabs>
        <w:spacing w:before="240" w:line="20" w:lineRule="atLeast"/>
      </w:pPr>
    </w:p>
    <w:p w14:paraId="7680BEA2" w14:textId="77777777" w:rsidR="002A1BBA" w:rsidRDefault="002A1BBA" w:rsidP="004F6FF6">
      <w:pPr>
        <w:tabs>
          <w:tab w:val="left" w:pos="3923"/>
        </w:tabs>
        <w:spacing w:before="240" w:line="20" w:lineRule="atLeast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838"/>
        <w:gridCol w:w="3969"/>
        <w:gridCol w:w="2126"/>
        <w:gridCol w:w="1129"/>
      </w:tblGrid>
      <w:tr w:rsidR="00122DD2" w:rsidRPr="000A105C" w14:paraId="77A243EC" w14:textId="643F839B" w:rsidTr="0048469E">
        <w:tc>
          <w:tcPr>
            <w:tcW w:w="1838" w:type="dxa"/>
            <w:vMerge w:val="restart"/>
            <w:vAlign w:val="center"/>
          </w:tcPr>
          <w:p w14:paraId="79BFAD06" w14:textId="77777777" w:rsidR="00122DD2" w:rsidRDefault="00122DD2" w:rsidP="006F4D94">
            <w:pPr>
              <w:tabs>
                <w:tab w:val="left" w:pos="3923"/>
              </w:tabs>
              <w:spacing w:line="20" w:lineRule="atLeas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8469E">
              <w:rPr>
                <w:rFonts w:ascii="Times New Roman" w:hAnsi="Times New Roman" w:cs="Times New Roman"/>
                <w:b/>
                <w:sz w:val="18"/>
                <w:szCs w:val="18"/>
              </w:rPr>
              <w:t>SEÇMELİ SOSYAL DERSLER II</w:t>
            </w:r>
          </w:p>
          <w:p w14:paraId="04D15DE9" w14:textId="56BF86F3" w:rsidR="00E352BA" w:rsidRPr="00E352BA" w:rsidRDefault="00E352BA" w:rsidP="006F4D94">
            <w:pPr>
              <w:tabs>
                <w:tab w:val="left" w:pos="3923"/>
              </w:tabs>
              <w:spacing w:line="2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969" w:type="dxa"/>
            <w:vAlign w:val="center"/>
          </w:tcPr>
          <w:p w14:paraId="6F0C6BEA" w14:textId="30427530" w:rsidR="00122DD2" w:rsidRPr="0048469E" w:rsidRDefault="00122DD2" w:rsidP="004846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8469E">
              <w:rPr>
                <w:rFonts w:ascii="Times New Roman" w:hAnsi="Times New Roman" w:cs="Times New Roman"/>
                <w:sz w:val="18"/>
                <w:szCs w:val="18"/>
              </w:rPr>
              <w:t xml:space="preserve">MİM 414 Resim </w:t>
            </w:r>
          </w:p>
        </w:tc>
        <w:tc>
          <w:tcPr>
            <w:tcW w:w="2126" w:type="dxa"/>
            <w:vAlign w:val="center"/>
          </w:tcPr>
          <w:p w14:paraId="4A94D9A8" w14:textId="2970DE66" w:rsidR="00122DD2" w:rsidRPr="0048469E" w:rsidRDefault="00122DD2" w:rsidP="0048469E">
            <w:pPr>
              <w:tabs>
                <w:tab w:val="left" w:pos="3923"/>
              </w:tabs>
              <w:spacing w:line="20" w:lineRule="atLeast"/>
              <w:rPr>
                <w:rFonts w:ascii="Times New Roman" w:hAnsi="Times New Roman" w:cs="Times New Roman"/>
                <w:color w:val="FF0000"/>
                <w:sz w:val="16"/>
                <w:szCs w:val="18"/>
              </w:rPr>
            </w:pPr>
            <w:r w:rsidRPr="0048469E"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 xml:space="preserve">Esra ÇETİNKAYA ÖZKAN </w:t>
            </w:r>
          </w:p>
        </w:tc>
        <w:tc>
          <w:tcPr>
            <w:tcW w:w="1129" w:type="dxa"/>
          </w:tcPr>
          <w:p w14:paraId="73A8AAC5" w14:textId="50B80D00" w:rsidR="00122DD2" w:rsidRPr="00AD39C1" w:rsidRDefault="00AD39C1" w:rsidP="006F4D94">
            <w:pPr>
              <w:tabs>
                <w:tab w:val="left" w:pos="3923"/>
              </w:tabs>
              <w:spacing w:line="20" w:lineRule="atLeast"/>
              <w:rPr>
                <w:sz w:val="16"/>
                <w:szCs w:val="18"/>
              </w:rPr>
            </w:pPr>
            <w:r w:rsidRPr="00AD39C1">
              <w:rPr>
                <w:rFonts w:ascii="Times New Roman" w:hAnsi="Times New Roman" w:cs="Times New Roman"/>
                <w:color w:val="00B0F0"/>
                <w:sz w:val="16"/>
                <w:szCs w:val="18"/>
              </w:rPr>
              <w:t>Çevrimiçi</w:t>
            </w:r>
          </w:p>
        </w:tc>
      </w:tr>
      <w:tr w:rsidR="00122DD2" w:rsidRPr="000A105C" w14:paraId="67500A7E" w14:textId="28AC4320" w:rsidTr="0048469E">
        <w:tc>
          <w:tcPr>
            <w:tcW w:w="1838" w:type="dxa"/>
            <w:vMerge/>
            <w:vAlign w:val="center"/>
          </w:tcPr>
          <w:p w14:paraId="2714A368" w14:textId="77777777" w:rsidR="00122DD2" w:rsidRPr="000A105C" w:rsidRDefault="00122DD2" w:rsidP="006F4D94">
            <w:pPr>
              <w:tabs>
                <w:tab w:val="left" w:pos="3923"/>
              </w:tabs>
              <w:spacing w:line="20" w:lineRule="atLeast"/>
              <w:rPr>
                <w:sz w:val="18"/>
                <w:szCs w:val="18"/>
              </w:rPr>
            </w:pPr>
          </w:p>
        </w:tc>
        <w:tc>
          <w:tcPr>
            <w:tcW w:w="3969" w:type="dxa"/>
            <w:vAlign w:val="center"/>
          </w:tcPr>
          <w:p w14:paraId="5DCD8B32" w14:textId="64D8D74A" w:rsidR="00122DD2" w:rsidRPr="0048469E" w:rsidRDefault="00122DD2" w:rsidP="004846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8469E">
              <w:rPr>
                <w:rFonts w:ascii="Times New Roman" w:hAnsi="Times New Roman" w:cs="Times New Roman"/>
                <w:sz w:val="18"/>
                <w:szCs w:val="18"/>
              </w:rPr>
              <w:t xml:space="preserve">MİM 416 Afet Bilinci </w:t>
            </w:r>
          </w:p>
        </w:tc>
        <w:tc>
          <w:tcPr>
            <w:tcW w:w="2126" w:type="dxa"/>
            <w:vAlign w:val="center"/>
          </w:tcPr>
          <w:p w14:paraId="3161E2C5" w14:textId="1D6679AD" w:rsidR="00122DD2" w:rsidRPr="0048469E" w:rsidRDefault="00122DD2" w:rsidP="0048469E">
            <w:pPr>
              <w:tabs>
                <w:tab w:val="left" w:pos="3923"/>
              </w:tabs>
              <w:spacing w:line="20" w:lineRule="atLeast"/>
              <w:rPr>
                <w:rFonts w:ascii="Times New Roman" w:hAnsi="Times New Roman" w:cs="Times New Roman"/>
                <w:color w:val="FF0000"/>
                <w:sz w:val="16"/>
                <w:szCs w:val="18"/>
              </w:rPr>
            </w:pPr>
            <w:r w:rsidRPr="0048469E"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>Merve</w:t>
            </w:r>
            <w:r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 xml:space="preserve"> </w:t>
            </w:r>
            <w:r w:rsidRPr="0048469E"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>AÇIKGENÇ ULAŞ</w:t>
            </w:r>
          </w:p>
        </w:tc>
        <w:tc>
          <w:tcPr>
            <w:tcW w:w="1129" w:type="dxa"/>
          </w:tcPr>
          <w:p w14:paraId="7397EA54" w14:textId="77777777" w:rsidR="00122DD2" w:rsidRPr="00AD39C1" w:rsidRDefault="00122DD2" w:rsidP="006F4D94">
            <w:pPr>
              <w:tabs>
                <w:tab w:val="left" w:pos="3923"/>
              </w:tabs>
              <w:spacing w:line="20" w:lineRule="atLeast"/>
              <w:rPr>
                <w:sz w:val="16"/>
                <w:szCs w:val="18"/>
              </w:rPr>
            </w:pPr>
          </w:p>
        </w:tc>
      </w:tr>
      <w:tr w:rsidR="00122DD2" w:rsidRPr="000A105C" w14:paraId="4A6D2C6A" w14:textId="26059233" w:rsidTr="0048469E">
        <w:tc>
          <w:tcPr>
            <w:tcW w:w="1838" w:type="dxa"/>
            <w:vMerge/>
            <w:vAlign w:val="center"/>
          </w:tcPr>
          <w:p w14:paraId="04AF6675" w14:textId="77777777" w:rsidR="00122DD2" w:rsidRPr="000A105C" w:rsidRDefault="00122DD2" w:rsidP="006F4D94">
            <w:pPr>
              <w:tabs>
                <w:tab w:val="left" w:pos="3923"/>
              </w:tabs>
              <w:spacing w:line="20" w:lineRule="atLeast"/>
              <w:rPr>
                <w:sz w:val="18"/>
                <w:szCs w:val="18"/>
              </w:rPr>
            </w:pPr>
          </w:p>
        </w:tc>
        <w:tc>
          <w:tcPr>
            <w:tcW w:w="3969" w:type="dxa"/>
            <w:vAlign w:val="center"/>
          </w:tcPr>
          <w:p w14:paraId="57FA5272" w14:textId="4F904F09" w:rsidR="00122DD2" w:rsidRPr="007B7480" w:rsidRDefault="00122DD2" w:rsidP="004846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B7480">
              <w:rPr>
                <w:rFonts w:ascii="Times New Roman" w:hAnsi="Times New Roman" w:cs="Times New Roman"/>
                <w:sz w:val="18"/>
                <w:szCs w:val="18"/>
              </w:rPr>
              <w:t>MİM 418 Kariyer Geliştirme Planlama ve Yönetimi</w:t>
            </w:r>
          </w:p>
        </w:tc>
        <w:tc>
          <w:tcPr>
            <w:tcW w:w="2126" w:type="dxa"/>
            <w:vAlign w:val="center"/>
          </w:tcPr>
          <w:p w14:paraId="3939C53E" w14:textId="725903EC" w:rsidR="00122DD2" w:rsidRPr="007B7480" w:rsidRDefault="00122DD2" w:rsidP="0048469E">
            <w:pPr>
              <w:tabs>
                <w:tab w:val="left" w:pos="3923"/>
              </w:tabs>
              <w:spacing w:line="20" w:lineRule="atLeast"/>
              <w:rPr>
                <w:rFonts w:ascii="Times New Roman" w:hAnsi="Times New Roman" w:cs="Times New Roman"/>
                <w:color w:val="FF0000"/>
                <w:sz w:val="16"/>
                <w:szCs w:val="18"/>
              </w:rPr>
            </w:pPr>
            <w:r w:rsidRPr="007B7480"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>Rüya ARDIÇOĞLU</w:t>
            </w:r>
          </w:p>
        </w:tc>
        <w:tc>
          <w:tcPr>
            <w:tcW w:w="1129" w:type="dxa"/>
          </w:tcPr>
          <w:p w14:paraId="3EC687C4" w14:textId="67F3C460" w:rsidR="00122DD2" w:rsidRPr="00016B39" w:rsidRDefault="00122DD2" w:rsidP="006F4D94">
            <w:pPr>
              <w:tabs>
                <w:tab w:val="left" w:pos="3923"/>
              </w:tabs>
              <w:spacing w:line="20" w:lineRule="atLeast"/>
              <w:rPr>
                <w:sz w:val="16"/>
                <w:szCs w:val="18"/>
                <w:highlight w:val="yellow"/>
              </w:rPr>
            </w:pPr>
          </w:p>
        </w:tc>
      </w:tr>
      <w:tr w:rsidR="00470D17" w:rsidRPr="000A105C" w14:paraId="7AA172D2" w14:textId="615350DA" w:rsidTr="00CA08B7">
        <w:tc>
          <w:tcPr>
            <w:tcW w:w="1838" w:type="dxa"/>
            <w:vMerge w:val="restart"/>
            <w:tcBorders>
              <w:top w:val="single" w:sz="18" w:space="0" w:color="auto"/>
            </w:tcBorders>
            <w:vAlign w:val="center"/>
          </w:tcPr>
          <w:p w14:paraId="2AC1E5D2" w14:textId="77777777" w:rsidR="00470D17" w:rsidRDefault="00470D17" w:rsidP="006F4D94">
            <w:pPr>
              <w:tabs>
                <w:tab w:val="left" w:pos="3923"/>
              </w:tabs>
              <w:spacing w:line="20" w:lineRule="atLeas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70D17">
              <w:rPr>
                <w:rFonts w:ascii="Times New Roman" w:hAnsi="Times New Roman" w:cs="Times New Roman"/>
                <w:b/>
                <w:sz w:val="18"/>
                <w:szCs w:val="18"/>
              </w:rPr>
              <w:t>SEÇMELİ ALAN DERSLERİ IV</w:t>
            </w:r>
          </w:p>
          <w:p w14:paraId="23E14DD9" w14:textId="0B51A8A5" w:rsidR="00E352BA" w:rsidRPr="000A105C" w:rsidRDefault="00E352BA" w:rsidP="00E352BA">
            <w:pPr>
              <w:tabs>
                <w:tab w:val="left" w:pos="3923"/>
              </w:tabs>
              <w:spacing w:line="20" w:lineRule="atLeast"/>
              <w:rPr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single" w:sz="18" w:space="0" w:color="auto"/>
            </w:tcBorders>
            <w:vAlign w:val="center"/>
          </w:tcPr>
          <w:p w14:paraId="157432BC" w14:textId="2D55CB03" w:rsidR="00470D17" w:rsidRPr="00470D17" w:rsidRDefault="00470D17" w:rsidP="00470D1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70D17">
              <w:rPr>
                <w:rFonts w:ascii="Times New Roman" w:hAnsi="Times New Roman" w:cs="Times New Roman"/>
                <w:sz w:val="18"/>
                <w:szCs w:val="18"/>
              </w:rPr>
              <w:t>MİM 410 Proje Tasarım Yönetimi</w:t>
            </w:r>
          </w:p>
        </w:tc>
        <w:tc>
          <w:tcPr>
            <w:tcW w:w="2126" w:type="dxa"/>
            <w:tcBorders>
              <w:top w:val="single" w:sz="18" w:space="0" w:color="auto"/>
            </w:tcBorders>
            <w:vAlign w:val="center"/>
          </w:tcPr>
          <w:p w14:paraId="25CB12EA" w14:textId="63E74586" w:rsidR="00470D17" w:rsidRPr="0048469E" w:rsidRDefault="00470D17" w:rsidP="006F4D94">
            <w:pPr>
              <w:tabs>
                <w:tab w:val="left" w:pos="3923"/>
              </w:tabs>
              <w:spacing w:line="20" w:lineRule="atLeast"/>
              <w:rPr>
                <w:rFonts w:ascii="Times New Roman" w:hAnsi="Times New Roman" w:cs="Times New Roman"/>
                <w:color w:val="FF0000"/>
                <w:sz w:val="16"/>
                <w:szCs w:val="18"/>
              </w:rPr>
            </w:pPr>
            <w:r w:rsidRPr="0048469E"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>Rüya ARDIÇOĞLU</w:t>
            </w:r>
          </w:p>
        </w:tc>
        <w:tc>
          <w:tcPr>
            <w:tcW w:w="1129" w:type="dxa"/>
            <w:tcBorders>
              <w:top w:val="single" w:sz="18" w:space="0" w:color="auto"/>
            </w:tcBorders>
          </w:tcPr>
          <w:p w14:paraId="5451B58D" w14:textId="77777777" w:rsidR="00470D17" w:rsidRPr="00AD39C1" w:rsidRDefault="00470D17" w:rsidP="006F4D94">
            <w:pPr>
              <w:tabs>
                <w:tab w:val="left" w:pos="3923"/>
              </w:tabs>
              <w:spacing w:line="20" w:lineRule="atLeast"/>
              <w:rPr>
                <w:rFonts w:ascii="Times New Roman" w:hAnsi="Times New Roman" w:cs="Times New Roman"/>
                <w:color w:val="FF0000"/>
                <w:sz w:val="16"/>
                <w:szCs w:val="18"/>
              </w:rPr>
            </w:pPr>
          </w:p>
        </w:tc>
      </w:tr>
      <w:tr w:rsidR="00470D17" w:rsidRPr="000A105C" w14:paraId="5CDA3832" w14:textId="5DAED3D0" w:rsidTr="0048469E">
        <w:tc>
          <w:tcPr>
            <w:tcW w:w="1838" w:type="dxa"/>
            <w:vMerge/>
            <w:vAlign w:val="center"/>
          </w:tcPr>
          <w:p w14:paraId="57C7C052" w14:textId="77777777" w:rsidR="00470D17" w:rsidRPr="000A105C" w:rsidRDefault="00470D17" w:rsidP="006F4D94">
            <w:pPr>
              <w:tabs>
                <w:tab w:val="left" w:pos="3923"/>
              </w:tabs>
              <w:spacing w:line="20" w:lineRule="atLeast"/>
              <w:rPr>
                <w:sz w:val="18"/>
                <w:szCs w:val="18"/>
              </w:rPr>
            </w:pPr>
          </w:p>
        </w:tc>
        <w:tc>
          <w:tcPr>
            <w:tcW w:w="3969" w:type="dxa"/>
            <w:vAlign w:val="center"/>
          </w:tcPr>
          <w:p w14:paraId="2529EDF8" w14:textId="739FAC3F" w:rsidR="00470D17" w:rsidRPr="00470D17" w:rsidRDefault="00470D17" w:rsidP="006F4D9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70D17">
              <w:rPr>
                <w:rFonts w:ascii="Times New Roman" w:hAnsi="Times New Roman" w:cs="Times New Roman"/>
                <w:sz w:val="18"/>
                <w:szCs w:val="18"/>
              </w:rPr>
              <w:t>MİM 424 Yapıda Malzeme Seçimi</w:t>
            </w:r>
          </w:p>
        </w:tc>
        <w:tc>
          <w:tcPr>
            <w:tcW w:w="2126" w:type="dxa"/>
            <w:vAlign w:val="center"/>
          </w:tcPr>
          <w:p w14:paraId="549B1750" w14:textId="0BB1F0B3" w:rsidR="00470D17" w:rsidRPr="0048469E" w:rsidRDefault="00470D17" w:rsidP="006F4D94">
            <w:pPr>
              <w:tabs>
                <w:tab w:val="left" w:pos="3923"/>
              </w:tabs>
              <w:spacing w:line="20" w:lineRule="atLeast"/>
              <w:rPr>
                <w:rFonts w:ascii="Times New Roman" w:hAnsi="Times New Roman" w:cs="Times New Roman"/>
                <w:color w:val="FF0000"/>
                <w:sz w:val="16"/>
                <w:szCs w:val="18"/>
              </w:rPr>
            </w:pPr>
            <w:r w:rsidRPr="0048469E"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>Merve</w:t>
            </w:r>
            <w:r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 xml:space="preserve"> </w:t>
            </w:r>
            <w:r w:rsidRPr="0048469E"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 xml:space="preserve">AÇIKGENÇ ULAŞ </w:t>
            </w:r>
          </w:p>
        </w:tc>
        <w:tc>
          <w:tcPr>
            <w:tcW w:w="1129" w:type="dxa"/>
          </w:tcPr>
          <w:p w14:paraId="1700BA7E" w14:textId="77777777" w:rsidR="00470D17" w:rsidRPr="00AD39C1" w:rsidRDefault="00470D17" w:rsidP="006F4D94">
            <w:pPr>
              <w:tabs>
                <w:tab w:val="left" w:pos="3923"/>
              </w:tabs>
              <w:spacing w:line="20" w:lineRule="atLeast"/>
              <w:rPr>
                <w:rFonts w:ascii="Times New Roman" w:hAnsi="Times New Roman" w:cs="Times New Roman"/>
                <w:color w:val="FF0000"/>
                <w:sz w:val="16"/>
                <w:szCs w:val="18"/>
              </w:rPr>
            </w:pPr>
          </w:p>
        </w:tc>
      </w:tr>
      <w:tr w:rsidR="00470D17" w:rsidRPr="000A105C" w14:paraId="60E14BE5" w14:textId="11FF24C8" w:rsidTr="00CA08B7">
        <w:tc>
          <w:tcPr>
            <w:tcW w:w="1838" w:type="dxa"/>
            <w:vMerge/>
            <w:tcBorders>
              <w:bottom w:val="single" w:sz="18" w:space="0" w:color="auto"/>
            </w:tcBorders>
            <w:vAlign w:val="center"/>
          </w:tcPr>
          <w:p w14:paraId="3DB1A849" w14:textId="77777777" w:rsidR="00470D17" w:rsidRPr="000A105C" w:rsidRDefault="00470D17" w:rsidP="006F4D94">
            <w:pPr>
              <w:tabs>
                <w:tab w:val="left" w:pos="3923"/>
              </w:tabs>
              <w:spacing w:line="20" w:lineRule="atLeast"/>
              <w:rPr>
                <w:sz w:val="18"/>
                <w:szCs w:val="18"/>
              </w:rPr>
            </w:pPr>
          </w:p>
        </w:tc>
        <w:tc>
          <w:tcPr>
            <w:tcW w:w="3969" w:type="dxa"/>
            <w:tcBorders>
              <w:bottom w:val="single" w:sz="18" w:space="0" w:color="auto"/>
            </w:tcBorders>
            <w:vAlign w:val="center"/>
          </w:tcPr>
          <w:p w14:paraId="6391C000" w14:textId="1DB47CA1" w:rsidR="00470D17" w:rsidRPr="00470D17" w:rsidRDefault="00470D17" w:rsidP="00470D1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70D17">
              <w:rPr>
                <w:rFonts w:ascii="Times New Roman" w:hAnsi="Times New Roman" w:cs="Times New Roman"/>
                <w:sz w:val="18"/>
                <w:szCs w:val="18"/>
              </w:rPr>
              <w:t>MİM 432 Aletli Rölöve</w:t>
            </w:r>
          </w:p>
        </w:tc>
        <w:tc>
          <w:tcPr>
            <w:tcW w:w="2126" w:type="dxa"/>
            <w:tcBorders>
              <w:bottom w:val="single" w:sz="18" w:space="0" w:color="auto"/>
            </w:tcBorders>
            <w:vAlign w:val="center"/>
          </w:tcPr>
          <w:p w14:paraId="697FA4C7" w14:textId="760E2476" w:rsidR="00470D17" w:rsidRPr="0048469E" w:rsidRDefault="00470D17" w:rsidP="006F4D94">
            <w:pPr>
              <w:tabs>
                <w:tab w:val="left" w:pos="3923"/>
              </w:tabs>
              <w:spacing w:line="20" w:lineRule="atLeast"/>
              <w:rPr>
                <w:rFonts w:ascii="Times New Roman" w:hAnsi="Times New Roman" w:cs="Times New Roman"/>
                <w:color w:val="FF0000"/>
                <w:sz w:val="16"/>
                <w:szCs w:val="18"/>
              </w:rPr>
            </w:pPr>
            <w:r w:rsidRPr="0048469E"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>T</w:t>
            </w:r>
            <w:r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>uğba Nur</w:t>
            </w:r>
            <w:r w:rsidRPr="0048469E"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 xml:space="preserve"> OLĞUN</w:t>
            </w:r>
          </w:p>
        </w:tc>
        <w:tc>
          <w:tcPr>
            <w:tcW w:w="1129" w:type="dxa"/>
            <w:tcBorders>
              <w:bottom w:val="single" w:sz="18" w:space="0" w:color="auto"/>
            </w:tcBorders>
          </w:tcPr>
          <w:p w14:paraId="0432B832" w14:textId="3FD7A9EB" w:rsidR="00470D17" w:rsidRPr="00AD39C1" w:rsidRDefault="00470D17" w:rsidP="006F4D94">
            <w:pPr>
              <w:tabs>
                <w:tab w:val="left" w:pos="3923"/>
              </w:tabs>
              <w:spacing w:line="20" w:lineRule="atLeast"/>
              <w:rPr>
                <w:rFonts w:ascii="Times New Roman" w:hAnsi="Times New Roman" w:cs="Times New Roman"/>
                <w:color w:val="FF0000"/>
                <w:sz w:val="16"/>
                <w:szCs w:val="18"/>
              </w:rPr>
            </w:pPr>
          </w:p>
        </w:tc>
      </w:tr>
      <w:tr w:rsidR="00122DD2" w:rsidRPr="000A105C" w14:paraId="79C5FD66" w14:textId="28D0F7BC" w:rsidTr="00CA08B7">
        <w:tc>
          <w:tcPr>
            <w:tcW w:w="1838" w:type="dxa"/>
            <w:vMerge w:val="restart"/>
            <w:tcBorders>
              <w:top w:val="single" w:sz="18" w:space="0" w:color="auto"/>
            </w:tcBorders>
            <w:vAlign w:val="center"/>
          </w:tcPr>
          <w:p w14:paraId="1978F697" w14:textId="77777777" w:rsidR="00122DD2" w:rsidRDefault="00122DD2" w:rsidP="0048469E">
            <w:pPr>
              <w:tabs>
                <w:tab w:val="left" w:pos="3923"/>
              </w:tabs>
              <w:spacing w:line="20" w:lineRule="atLeas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A105C">
              <w:rPr>
                <w:rFonts w:ascii="Times New Roman" w:hAnsi="Times New Roman" w:cs="Times New Roman"/>
                <w:b/>
                <w:sz w:val="18"/>
                <w:szCs w:val="18"/>
              </w:rPr>
              <w:t>SEÇMELİ ALAN V</w:t>
            </w:r>
          </w:p>
          <w:p w14:paraId="3B4F9D14" w14:textId="2EBFB363" w:rsidR="00E352BA" w:rsidRPr="000A105C" w:rsidRDefault="00E352BA" w:rsidP="00E352BA">
            <w:pPr>
              <w:tabs>
                <w:tab w:val="left" w:pos="3923"/>
              </w:tabs>
              <w:spacing w:line="20" w:lineRule="atLeast"/>
              <w:rPr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single" w:sz="18" w:space="0" w:color="auto"/>
            </w:tcBorders>
            <w:vAlign w:val="center"/>
          </w:tcPr>
          <w:p w14:paraId="7849CBFF" w14:textId="669F633E" w:rsidR="00122DD2" w:rsidRPr="000A105C" w:rsidRDefault="00122DD2" w:rsidP="0048469E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A105C">
              <w:rPr>
                <w:rFonts w:ascii="Times New Roman" w:hAnsi="Times New Roman" w:cs="Times New Roman"/>
                <w:sz w:val="18"/>
                <w:szCs w:val="18"/>
              </w:rPr>
              <w:t>MİM 426 Ekoloji ve Mimarlık</w:t>
            </w:r>
          </w:p>
        </w:tc>
        <w:tc>
          <w:tcPr>
            <w:tcW w:w="2126" w:type="dxa"/>
            <w:tcBorders>
              <w:top w:val="single" w:sz="18" w:space="0" w:color="auto"/>
            </w:tcBorders>
            <w:vAlign w:val="center"/>
          </w:tcPr>
          <w:p w14:paraId="4223FDA2" w14:textId="0BAF3717" w:rsidR="00122DD2" w:rsidRPr="0048469E" w:rsidRDefault="00122DD2" w:rsidP="0048469E">
            <w:pPr>
              <w:tabs>
                <w:tab w:val="left" w:pos="3923"/>
              </w:tabs>
              <w:spacing w:line="20" w:lineRule="atLeast"/>
              <w:rPr>
                <w:rFonts w:ascii="Times New Roman" w:hAnsi="Times New Roman" w:cs="Times New Roman"/>
                <w:color w:val="FF0000"/>
                <w:sz w:val="16"/>
                <w:szCs w:val="18"/>
              </w:rPr>
            </w:pPr>
            <w:r w:rsidRPr="0048469E"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>NURTEKİN ÖZEN</w:t>
            </w:r>
          </w:p>
        </w:tc>
        <w:tc>
          <w:tcPr>
            <w:tcW w:w="1129" w:type="dxa"/>
            <w:tcBorders>
              <w:top w:val="single" w:sz="18" w:space="0" w:color="auto"/>
            </w:tcBorders>
          </w:tcPr>
          <w:p w14:paraId="73BCA928" w14:textId="77777777" w:rsidR="00122DD2" w:rsidRPr="00AD39C1" w:rsidRDefault="00122DD2" w:rsidP="0048469E">
            <w:pPr>
              <w:tabs>
                <w:tab w:val="left" w:pos="3923"/>
              </w:tabs>
              <w:spacing w:line="20" w:lineRule="atLeast"/>
              <w:rPr>
                <w:rFonts w:ascii="Times New Roman" w:hAnsi="Times New Roman" w:cs="Times New Roman"/>
                <w:color w:val="FF0000"/>
                <w:sz w:val="16"/>
                <w:szCs w:val="18"/>
              </w:rPr>
            </w:pPr>
          </w:p>
        </w:tc>
      </w:tr>
      <w:tr w:rsidR="00122DD2" w:rsidRPr="000A105C" w14:paraId="5AD1FB1F" w14:textId="27B256C6" w:rsidTr="0048469E">
        <w:tc>
          <w:tcPr>
            <w:tcW w:w="1838" w:type="dxa"/>
            <w:vMerge/>
            <w:vAlign w:val="center"/>
          </w:tcPr>
          <w:p w14:paraId="2EEB6D64" w14:textId="77777777" w:rsidR="00122DD2" w:rsidRPr="000A105C" w:rsidRDefault="00122DD2" w:rsidP="0048469E">
            <w:pPr>
              <w:tabs>
                <w:tab w:val="left" w:pos="3923"/>
              </w:tabs>
              <w:spacing w:line="20" w:lineRule="atLeast"/>
              <w:rPr>
                <w:sz w:val="18"/>
                <w:szCs w:val="18"/>
              </w:rPr>
            </w:pPr>
          </w:p>
        </w:tc>
        <w:tc>
          <w:tcPr>
            <w:tcW w:w="3969" w:type="dxa"/>
            <w:vAlign w:val="center"/>
          </w:tcPr>
          <w:p w14:paraId="18D054CC" w14:textId="5BE1209B" w:rsidR="00122DD2" w:rsidRPr="000A105C" w:rsidRDefault="00122DD2" w:rsidP="0048469E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A105C">
              <w:rPr>
                <w:rFonts w:ascii="Times New Roman" w:hAnsi="Times New Roman" w:cs="Times New Roman"/>
                <w:sz w:val="18"/>
                <w:szCs w:val="18"/>
              </w:rPr>
              <w:t>MİM 428 Güneş Mimarisi</w:t>
            </w:r>
          </w:p>
        </w:tc>
        <w:tc>
          <w:tcPr>
            <w:tcW w:w="2126" w:type="dxa"/>
            <w:vAlign w:val="center"/>
          </w:tcPr>
          <w:p w14:paraId="0B51C3D2" w14:textId="66ACBD70" w:rsidR="00122DD2" w:rsidRPr="0048469E" w:rsidRDefault="00122DD2" w:rsidP="0048469E">
            <w:pPr>
              <w:tabs>
                <w:tab w:val="left" w:pos="3923"/>
              </w:tabs>
              <w:spacing w:line="20" w:lineRule="atLeast"/>
              <w:rPr>
                <w:rFonts w:ascii="Times New Roman" w:hAnsi="Times New Roman" w:cs="Times New Roman"/>
                <w:color w:val="FF0000"/>
                <w:sz w:val="16"/>
                <w:szCs w:val="18"/>
              </w:rPr>
            </w:pPr>
            <w:r w:rsidRPr="0048469E"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>MÜGE ÜNAL ÇİLEK</w:t>
            </w:r>
          </w:p>
        </w:tc>
        <w:tc>
          <w:tcPr>
            <w:tcW w:w="1129" w:type="dxa"/>
          </w:tcPr>
          <w:p w14:paraId="7FB7AB7D" w14:textId="4E5D9647" w:rsidR="00122DD2" w:rsidRPr="00AD39C1" w:rsidRDefault="00122DD2" w:rsidP="0048469E">
            <w:pPr>
              <w:tabs>
                <w:tab w:val="left" w:pos="3923"/>
              </w:tabs>
              <w:spacing w:line="20" w:lineRule="atLeast"/>
              <w:rPr>
                <w:rFonts w:ascii="Times New Roman" w:hAnsi="Times New Roman" w:cs="Times New Roman"/>
                <w:color w:val="FF0000"/>
                <w:sz w:val="16"/>
                <w:szCs w:val="18"/>
              </w:rPr>
            </w:pPr>
            <w:r w:rsidRPr="00AD39C1">
              <w:rPr>
                <w:rFonts w:ascii="Times New Roman" w:hAnsi="Times New Roman" w:cs="Times New Roman"/>
                <w:color w:val="00B0F0"/>
                <w:sz w:val="16"/>
                <w:szCs w:val="18"/>
              </w:rPr>
              <w:t>Çevrimiçi</w:t>
            </w:r>
          </w:p>
        </w:tc>
      </w:tr>
      <w:tr w:rsidR="00122DD2" w:rsidRPr="000A105C" w14:paraId="49348C67" w14:textId="443AD824" w:rsidTr="0048469E">
        <w:tc>
          <w:tcPr>
            <w:tcW w:w="1838" w:type="dxa"/>
            <w:vMerge/>
            <w:vAlign w:val="center"/>
          </w:tcPr>
          <w:p w14:paraId="4F17B5C9" w14:textId="77777777" w:rsidR="00122DD2" w:rsidRPr="000A105C" w:rsidRDefault="00122DD2" w:rsidP="0048469E">
            <w:pPr>
              <w:tabs>
                <w:tab w:val="left" w:pos="3923"/>
              </w:tabs>
              <w:spacing w:line="20" w:lineRule="atLeast"/>
              <w:rPr>
                <w:sz w:val="18"/>
                <w:szCs w:val="18"/>
              </w:rPr>
            </w:pPr>
          </w:p>
        </w:tc>
        <w:tc>
          <w:tcPr>
            <w:tcW w:w="3969" w:type="dxa"/>
            <w:vAlign w:val="center"/>
          </w:tcPr>
          <w:p w14:paraId="5BA5BFA1" w14:textId="0BEC5772" w:rsidR="00122DD2" w:rsidRPr="000A105C" w:rsidRDefault="00122DD2" w:rsidP="0048469E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A105C">
              <w:rPr>
                <w:rFonts w:ascii="Times New Roman" w:hAnsi="Times New Roman" w:cs="Times New Roman"/>
                <w:sz w:val="18"/>
                <w:szCs w:val="18"/>
              </w:rPr>
              <w:t>MİM 442 Sürdürülebilirlik ve Mimari Miras</w:t>
            </w:r>
          </w:p>
        </w:tc>
        <w:tc>
          <w:tcPr>
            <w:tcW w:w="2126" w:type="dxa"/>
            <w:vAlign w:val="center"/>
          </w:tcPr>
          <w:p w14:paraId="00B5601B" w14:textId="73B1EBDA" w:rsidR="00122DD2" w:rsidRPr="0048469E" w:rsidRDefault="00122DD2" w:rsidP="00122DD2">
            <w:pPr>
              <w:tabs>
                <w:tab w:val="left" w:pos="3923"/>
              </w:tabs>
              <w:spacing w:line="20" w:lineRule="atLeast"/>
              <w:rPr>
                <w:rFonts w:ascii="Times New Roman" w:hAnsi="Times New Roman" w:cs="Times New Roman"/>
                <w:color w:val="FF0000"/>
                <w:sz w:val="16"/>
                <w:szCs w:val="18"/>
              </w:rPr>
            </w:pPr>
            <w:r w:rsidRPr="0048469E"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>T</w:t>
            </w:r>
            <w:r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>uğba Nur</w:t>
            </w:r>
            <w:r w:rsidRPr="0048469E"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 xml:space="preserve"> OLĞUN</w:t>
            </w:r>
          </w:p>
        </w:tc>
        <w:tc>
          <w:tcPr>
            <w:tcW w:w="1129" w:type="dxa"/>
          </w:tcPr>
          <w:p w14:paraId="2082AF20" w14:textId="77777777" w:rsidR="00122DD2" w:rsidRPr="00AD39C1" w:rsidRDefault="00122DD2" w:rsidP="0048469E">
            <w:pPr>
              <w:tabs>
                <w:tab w:val="left" w:pos="3923"/>
              </w:tabs>
              <w:spacing w:line="20" w:lineRule="atLeast"/>
              <w:rPr>
                <w:rFonts w:ascii="Times New Roman" w:hAnsi="Times New Roman" w:cs="Times New Roman"/>
                <w:color w:val="FF0000"/>
                <w:sz w:val="16"/>
                <w:szCs w:val="18"/>
              </w:rPr>
            </w:pPr>
          </w:p>
        </w:tc>
      </w:tr>
    </w:tbl>
    <w:p w14:paraId="17272EAD" w14:textId="26A6AC92" w:rsidR="00DB06A3" w:rsidRDefault="00DB06A3" w:rsidP="004F6FF6">
      <w:pPr>
        <w:tabs>
          <w:tab w:val="left" w:pos="3923"/>
        </w:tabs>
        <w:spacing w:before="240" w:line="20" w:lineRule="atLeast"/>
      </w:pPr>
    </w:p>
    <w:p w14:paraId="7C88EFC4" w14:textId="77777777" w:rsidR="0048469E" w:rsidRDefault="0048469E" w:rsidP="004F6FF6">
      <w:pPr>
        <w:tabs>
          <w:tab w:val="left" w:pos="3923"/>
        </w:tabs>
        <w:spacing w:before="240" w:line="20" w:lineRule="atLeast"/>
      </w:pPr>
    </w:p>
    <w:p w14:paraId="7169D5F1" w14:textId="77777777" w:rsidR="0048469E" w:rsidRDefault="0048469E" w:rsidP="004F6FF6">
      <w:pPr>
        <w:tabs>
          <w:tab w:val="left" w:pos="3923"/>
        </w:tabs>
        <w:spacing w:before="240" w:line="20" w:lineRule="atLeast"/>
      </w:pPr>
    </w:p>
    <w:p w14:paraId="5CFF4295" w14:textId="77777777" w:rsidR="0048469E" w:rsidRDefault="0048469E" w:rsidP="004F6FF6">
      <w:pPr>
        <w:tabs>
          <w:tab w:val="left" w:pos="3923"/>
        </w:tabs>
        <w:spacing w:before="240" w:line="20" w:lineRule="atLeast"/>
      </w:pPr>
    </w:p>
    <w:p w14:paraId="663D40A1" w14:textId="04416D00" w:rsidR="00404BC0" w:rsidRPr="005F4338" w:rsidRDefault="004F6FF6" w:rsidP="004F6FF6">
      <w:pPr>
        <w:tabs>
          <w:tab w:val="left" w:pos="3923"/>
        </w:tabs>
        <w:spacing w:before="240" w:line="20" w:lineRule="atLeast"/>
        <w:rPr>
          <w:rFonts w:ascii="Times New Roman" w:hAnsi="Times New Roman" w:cs="Times New Roman"/>
          <w:b/>
          <w:sz w:val="14"/>
          <w:szCs w:val="16"/>
        </w:rPr>
      </w:pPr>
      <w:r>
        <w:tab/>
      </w:r>
      <w:r>
        <w:tab/>
      </w:r>
      <w:r>
        <w:tab/>
      </w:r>
      <w:r>
        <w:tab/>
      </w:r>
      <w:r>
        <w:tab/>
      </w:r>
    </w:p>
    <w:sectPr w:rsidR="00404BC0" w:rsidRPr="005F4338" w:rsidSect="00EA0401">
      <w:pgSz w:w="11906" w:h="16838"/>
      <w:pgMar w:top="1135" w:right="1417" w:bottom="284" w:left="141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3047643" w14:textId="77777777" w:rsidR="00F759F3" w:rsidRDefault="00F759F3" w:rsidP="008A47DC">
      <w:pPr>
        <w:spacing w:after="0" w:line="240" w:lineRule="auto"/>
      </w:pPr>
      <w:r>
        <w:separator/>
      </w:r>
    </w:p>
  </w:endnote>
  <w:endnote w:type="continuationSeparator" w:id="0">
    <w:p w14:paraId="26B0EBE0" w14:textId="77777777" w:rsidR="00F759F3" w:rsidRDefault="00F759F3" w:rsidP="008A47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AC55D46" w14:textId="77777777" w:rsidR="00F759F3" w:rsidRDefault="00F759F3" w:rsidP="008A47DC">
      <w:pPr>
        <w:spacing w:after="0" w:line="240" w:lineRule="auto"/>
      </w:pPr>
      <w:r>
        <w:separator/>
      </w:r>
    </w:p>
  </w:footnote>
  <w:footnote w:type="continuationSeparator" w:id="0">
    <w:p w14:paraId="01DC6523" w14:textId="77777777" w:rsidR="00F759F3" w:rsidRDefault="00F759F3" w:rsidP="008A47D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57772E"/>
    <w:multiLevelType w:val="hybridMultilevel"/>
    <w:tmpl w:val="A5484E1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733492"/>
    <w:multiLevelType w:val="hybridMultilevel"/>
    <w:tmpl w:val="A5484E1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MzQ2NzUxtDA1MzNR0lEKTi0uzszPAykwqwUAlWi3rCwAAAA="/>
  </w:docVars>
  <w:rsids>
    <w:rsidRoot w:val="00B939E0"/>
    <w:rsid w:val="000073E0"/>
    <w:rsid w:val="00010C61"/>
    <w:rsid w:val="00012549"/>
    <w:rsid w:val="000137EA"/>
    <w:rsid w:val="000156A5"/>
    <w:rsid w:val="00015CD9"/>
    <w:rsid w:val="00016B39"/>
    <w:rsid w:val="0002332A"/>
    <w:rsid w:val="00025071"/>
    <w:rsid w:val="00026FFD"/>
    <w:rsid w:val="00030442"/>
    <w:rsid w:val="00033BF5"/>
    <w:rsid w:val="00046C9B"/>
    <w:rsid w:val="0004722C"/>
    <w:rsid w:val="00056B8D"/>
    <w:rsid w:val="00056C1C"/>
    <w:rsid w:val="00061E1E"/>
    <w:rsid w:val="000620FA"/>
    <w:rsid w:val="00066B15"/>
    <w:rsid w:val="00067609"/>
    <w:rsid w:val="000706A9"/>
    <w:rsid w:val="00074943"/>
    <w:rsid w:val="00076DCF"/>
    <w:rsid w:val="0008141A"/>
    <w:rsid w:val="00086D56"/>
    <w:rsid w:val="00093399"/>
    <w:rsid w:val="000971BA"/>
    <w:rsid w:val="000A105C"/>
    <w:rsid w:val="000A2FBC"/>
    <w:rsid w:val="000A3DE7"/>
    <w:rsid w:val="000A4F06"/>
    <w:rsid w:val="000A5C06"/>
    <w:rsid w:val="000A5FB7"/>
    <w:rsid w:val="000A7B20"/>
    <w:rsid w:val="000B0327"/>
    <w:rsid w:val="000B2FF6"/>
    <w:rsid w:val="000C0BF0"/>
    <w:rsid w:val="000C3CD6"/>
    <w:rsid w:val="000C69F4"/>
    <w:rsid w:val="000C7BB5"/>
    <w:rsid w:val="000D0862"/>
    <w:rsid w:val="000D09FD"/>
    <w:rsid w:val="000D1104"/>
    <w:rsid w:val="000D19EB"/>
    <w:rsid w:val="000D3A7A"/>
    <w:rsid w:val="000D5795"/>
    <w:rsid w:val="000E0099"/>
    <w:rsid w:val="000E3D50"/>
    <w:rsid w:val="000F1E68"/>
    <w:rsid w:val="000F4AF9"/>
    <w:rsid w:val="000F654C"/>
    <w:rsid w:val="0010409B"/>
    <w:rsid w:val="0010611A"/>
    <w:rsid w:val="00113C47"/>
    <w:rsid w:val="001141C2"/>
    <w:rsid w:val="001149F4"/>
    <w:rsid w:val="00122DD2"/>
    <w:rsid w:val="0012679B"/>
    <w:rsid w:val="001324C3"/>
    <w:rsid w:val="00133B65"/>
    <w:rsid w:val="00134336"/>
    <w:rsid w:val="00134C1A"/>
    <w:rsid w:val="00134E92"/>
    <w:rsid w:val="00137456"/>
    <w:rsid w:val="0014285B"/>
    <w:rsid w:val="001432BE"/>
    <w:rsid w:val="00143B5E"/>
    <w:rsid w:val="001479F4"/>
    <w:rsid w:val="00152293"/>
    <w:rsid w:val="00153AD5"/>
    <w:rsid w:val="0015759E"/>
    <w:rsid w:val="00163AF9"/>
    <w:rsid w:val="00164B29"/>
    <w:rsid w:val="00166D20"/>
    <w:rsid w:val="00166E72"/>
    <w:rsid w:val="00170D21"/>
    <w:rsid w:val="00173AA2"/>
    <w:rsid w:val="00173F24"/>
    <w:rsid w:val="00182A9B"/>
    <w:rsid w:val="00184CF1"/>
    <w:rsid w:val="00184D2C"/>
    <w:rsid w:val="00184D56"/>
    <w:rsid w:val="00190AE3"/>
    <w:rsid w:val="0019221E"/>
    <w:rsid w:val="00193B8E"/>
    <w:rsid w:val="00193C07"/>
    <w:rsid w:val="001A128F"/>
    <w:rsid w:val="001B0F73"/>
    <w:rsid w:val="001B398B"/>
    <w:rsid w:val="001B56BD"/>
    <w:rsid w:val="001B5A45"/>
    <w:rsid w:val="001B61EE"/>
    <w:rsid w:val="001C06C3"/>
    <w:rsid w:val="001C2CB7"/>
    <w:rsid w:val="001C3592"/>
    <w:rsid w:val="001C3828"/>
    <w:rsid w:val="001C6F6E"/>
    <w:rsid w:val="001D0A5B"/>
    <w:rsid w:val="001D30F1"/>
    <w:rsid w:val="001D3E94"/>
    <w:rsid w:val="001D4221"/>
    <w:rsid w:val="001D5A01"/>
    <w:rsid w:val="001E28B5"/>
    <w:rsid w:val="001E49F8"/>
    <w:rsid w:val="001E53D5"/>
    <w:rsid w:val="001E6843"/>
    <w:rsid w:val="001E6F9D"/>
    <w:rsid w:val="001F5CF8"/>
    <w:rsid w:val="001F6F95"/>
    <w:rsid w:val="00206A1A"/>
    <w:rsid w:val="00210C9B"/>
    <w:rsid w:val="00210CA1"/>
    <w:rsid w:val="002119AC"/>
    <w:rsid w:val="002128BB"/>
    <w:rsid w:val="00216482"/>
    <w:rsid w:val="00221DA3"/>
    <w:rsid w:val="002222A8"/>
    <w:rsid w:val="002230CD"/>
    <w:rsid w:val="0022373D"/>
    <w:rsid w:val="0022458C"/>
    <w:rsid w:val="00224DDC"/>
    <w:rsid w:val="00226048"/>
    <w:rsid w:val="00226455"/>
    <w:rsid w:val="0023279B"/>
    <w:rsid w:val="002338CC"/>
    <w:rsid w:val="00235BC6"/>
    <w:rsid w:val="00237830"/>
    <w:rsid w:val="00240280"/>
    <w:rsid w:val="00243A77"/>
    <w:rsid w:val="00243CE4"/>
    <w:rsid w:val="0025119F"/>
    <w:rsid w:val="00253DC7"/>
    <w:rsid w:val="002545CB"/>
    <w:rsid w:val="002549B2"/>
    <w:rsid w:val="00256894"/>
    <w:rsid w:val="00257D0E"/>
    <w:rsid w:val="00260779"/>
    <w:rsid w:val="002623BA"/>
    <w:rsid w:val="00263ED9"/>
    <w:rsid w:val="00266545"/>
    <w:rsid w:val="00275F41"/>
    <w:rsid w:val="00280D1B"/>
    <w:rsid w:val="00283263"/>
    <w:rsid w:val="0028725B"/>
    <w:rsid w:val="0028738C"/>
    <w:rsid w:val="00291540"/>
    <w:rsid w:val="00291A8C"/>
    <w:rsid w:val="00292A34"/>
    <w:rsid w:val="002A1BBA"/>
    <w:rsid w:val="002A3291"/>
    <w:rsid w:val="002A7154"/>
    <w:rsid w:val="002A7BE7"/>
    <w:rsid w:val="002B0B03"/>
    <w:rsid w:val="002B70D5"/>
    <w:rsid w:val="002C2BE0"/>
    <w:rsid w:val="002C3B22"/>
    <w:rsid w:val="002C7622"/>
    <w:rsid w:val="002D1E27"/>
    <w:rsid w:val="002D231A"/>
    <w:rsid w:val="002D394B"/>
    <w:rsid w:val="002D4808"/>
    <w:rsid w:val="002D7A5B"/>
    <w:rsid w:val="002D7AEE"/>
    <w:rsid w:val="002E291F"/>
    <w:rsid w:val="002E2B9E"/>
    <w:rsid w:val="002E5105"/>
    <w:rsid w:val="002F5028"/>
    <w:rsid w:val="002F51A5"/>
    <w:rsid w:val="00300BFF"/>
    <w:rsid w:val="00304843"/>
    <w:rsid w:val="003056FD"/>
    <w:rsid w:val="00306691"/>
    <w:rsid w:val="0030751F"/>
    <w:rsid w:val="0031032D"/>
    <w:rsid w:val="00312B63"/>
    <w:rsid w:val="00316C6F"/>
    <w:rsid w:val="003175F2"/>
    <w:rsid w:val="003200D4"/>
    <w:rsid w:val="00321E08"/>
    <w:rsid w:val="00326D28"/>
    <w:rsid w:val="00331ACE"/>
    <w:rsid w:val="00336636"/>
    <w:rsid w:val="003371D6"/>
    <w:rsid w:val="00340C92"/>
    <w:rsid w:val="00340F72"/>
    <w:rsid w:val="00344655"/>
    <w:rsid w:val="00355E6E"/>
    <w:rsid w:val="00362299"/>
    <w:rsid w:val="00363AE8"/>
    <w:rsid w:val="00371A30"/>
    <w:rsid w:val="00376D6E"/>
    <w:rsid w:val="0038023E"/>
    <w:rsid w:val="003A1B3D"/>
    <w:rsid w:val="003A20D3"/>
    <w:rsid w:val="003B076D"/>
    <w:rsid w:val="003B0A38"/>
    <w:rsid w:val="003B3659"/>
    <w:rsid w:val="003B72CB"/>
    <w:rsid w:val="003C0363"/>
    <w:rsid w:val="003C2286"/>
    <w:rsid w:val="003C2E4D"/>
    <w:rsid w:val="003C5050"/>
    <w:rsid w:val="003C551E"/>
    <w:rsid w:val="003C79CF"/>
    <w:rsid w:val="003D0934"/>
    <w:rsid w:val="003D0AAE"/>
    <w:rsid w:val="003D1067"/>
    <w:rsid w:val="003E04E9"/>
    <w:rsid w:val="003E1CEB"/>
    <w:rsid w:val="003E3BC2"/>
    <w:rsid w:val="003E48C6"/>
    <w:rsid w:val="003E4933"/>
    <w:rsid w:val="003E6D34"/>
    <w:rsid w:val="003E7724"/>
    <w:rsid w:val="003F6DCC"/>
    <w:rsid w:val="003F7F3D"/>
    <w:rsid w:val="00400322"/>
    <w:rsid w:val="00404BC0"/>
    <w:rsid w:val="00406535"/>
    <w:rsid w:val="004120CF"/>
    <w:rsid w:val="00413A94"/>
    <w:rsid w:val="00414865"/>
    <w:rsid w:val="00417166"/>
    <w:rsid w:val="0041760C"/>
    <w:rsid w:val="004200AE"/>
    <w:rsid w:val="0042025E"/>
    <w:rsid w:val="00424F45"/>
    <w:rsid w:val="00427C5C"/>
    <w:rsid w:val="00430ED1"/>
    <w:rsid w:val="00433C1C"/>
    <w:rsid w:val="00436CE5"/>
    <w:rsid w:val="00437B75"/>
    <w:rsid w:val="00442A11"/>
    <w:rsid w:val="00447694"/>
    <w:rsid w:val="0045181F"/>
    <w:rsid w:val="00451F2E"/>
    <w:rsid w:val="004527CB"/>
    <w:rsid w:val="00453750"/>
    <w:rsid w:val="00454DB2"/>
    <w:rsid w:val="004605CE"/>
    <w:rsid w:val="0046136F"/>
    <w:rsid w:val="00461C2C"/>
    <w:rsid w:val="0046385E"/>
    <w:rsid w:val="00464C3F"/>
    <w:rsid w:val="0046613D"/>
    <w:rsid w:val="004677F6"/>
    <w:rsid w:val="00467F05"/>
    <w:rsid w:val="00470D17"/>
    <w:rsid w:val="0047195E"/>
    <w:rsid w:val="00477419"/>
    <w:rsid w:val="004802CA"/>
    <w:rsid w:val="0048086B"/>
    <w:rsid w:val="00482667"/>
    <w:rsid w:val="00483970"/>
    <w:rsid w:val="00483EBC"/>
    <w:rsid w:val="0048469E"/>
    <w:rsid w:val="00484CB8"/>
    <w:rsid w:val="004860CA"/>
    <w:rsid w:val="0048663C"/>
    <w:rsid w:val="00487258"/>
    <w:rsid w:val="004927D4"/>
    <w:rsid w:val="004931ED"/>
    <w:rsid w:val="00493792"/>
    <w:rsid w:val="00494FBA"/>
    <w:rsid w:val="00497439"/>
    <w:rsid w:val="004A1C90"/>
    <w:rsid w:val="004A3F60"/>
    <w:rsid w:val="004A5C48"/>
    <w:rsid w:val="004A67E8"/>
    <w:rsid w:val="004A6A27"/>
    <w:rsid w:val="004A731B"/>
    <w:rsid w:val="004B0830"/>
    <w:rsid w:val="004B11B9"/>
    <w:rsid w:val="004B5BBC"/>
    <w:rsid w:val="004C2503"/>
    <w:rsid w:val="004C6B29"/>
    <w:rsid w:val="004C7B5D"/>
    <w:rsid w:val="004D1A9E"/>
    <w:rsid w:val="004D4709"/>
    <w:rsid w:val="004D50D7"/>
    <w:rsid w:val="004D5A58"/>
    <w:rsid w:val="004E2B8F"/>
    <w:rsid w:val="004E3285"/>
    <w:rsid w:val="004E4041"/>
    <w:rsid w:val="004E7E87"/>
    <w:rsid w:val="004F1438"/>
    <w:rsid w:val="004F23F5"/>
    <w:rsid w:val="004F2F76"/>
    <w:rsid w:val="004F5853"/>
    <w:rsid w:val="004F6920"/>
    <w:rsid w:val="004F6FF6"/>
    <w:rsid w:val="0050245E"/>
    <w:rsid w:val="00511DCF"/>
    <w:rsid w:val="00512030"/>
    <w:rsid w:val="00513104"/>
    <w:rsid w:val="005244B2"/>
    <w:rsid w:val="00524D73"/>
    <w:rsid w:val="00532F98"/>
    <w:rsid w:val="00535116"/>
    <w:rsid w:val="00537D1F"/>
    <w:rsid w:val="0054157D"/>
    <w:rsid w:val="00542B57"/>
    <w:rsid w:val="00542C62"/>
    <w:rsid w:val="00545684"/>
    <w:rsid w:val="005472EF"/>
    <w:rsid w:val="00547DE2"/>
    <w:rsid w:val="005525B2"/>
    <w:rsid w:val="00553288"/>
    <w:rsid w:val="00554FAB"/>
    <w:rsid w:val="00555981"/>
    <w:rsid w:val="005579A2"/>
    <w:rsid w:val="0056044C"/>
    <w:rsid w:val="00563487"/>
    <w:rsid w:val="005664E7"/>
    <w:rsid w:val="00573B6C"/>
    <w:rsid w:val="00575910"/>
    <w:rsid w:val="00576BFC"/>
    <w:rsid w:val="00581856"/>
    <w:rsid w:val="005819F2"/>
    <w:rsid w:val="005858A4"/>
    <w:rsid w:val="005921C8"/>
    <w:rsid w:val="00593667"/>
    <w:rsid w:val="00595BB1"/>
    <w:rsid w:val="005966D4"/>
    <w:rsid w:val="005A0E4F"/>
    <w:rsid w:val="005A2F84"/>
    <w:rsid w:val="005A6B90"/>
    <w:rsid w:val="005B0DB4"/>
    <w:rsid w:val="005C1B96"/>
    <w:rsid w:val="005D1FB6"/>
    <w:rsid w:val="005D2551"/>
    <w:rsid w:val="005D7926"/>
    <w:rsid w:val="005E4D2D"/>
    <w:rsid w:val="005E597A"/>
    <w:rsid w:val="005F2E7D"/>
    <w:rsid w:val="005F34A7"/>
    <w:rsid w:val="005F4338"/>
    <w:rsid w:val="00600019"/>
    <w:rsid w:val="00600FE6"/>
    <w:rsid w:val="00602637"/>
    <w:rsid w:val="00603C10"/>
    <w:rsid w:val="006061FA"/>
    <w:rsid w:val="0060655B"/>
    <w:rsid w:val="006106CE"/>
    <w:rsid w:val="0061374E"/>
    <w:rsid w:val="00617FC7"/>
    <w:rsid w:val="00624E77"/>
    <w:rsid w:val="00626DE2"/>
    <w:rsid w:val="006320DE"/>
    <w:rsid w:val="00632F10"/>
    <w:rsid w:val="00634F50"/>
    <w:rsid w:val="006357F4"/>
    <w:rsid w:val="00635A16"/>
    <w:rsid w:val="00641C36"/>
    <w:rsid w:val="00642A8D"/>
    <w:rsid w:val="006446EC"/>
    <w:rsid w:val="00644D7D"/>
    <w:rsid w:val="006454EA"/>
    <w:rsid w:val="00650398"/>
    <w:rsid w:val="006504C6"/>
    <w:rsid w:val="00651CC6"/>
    <w:rsid w:val="00652280"/>
    <w:rsid w:val="00653614"/>
    <w:rsid w:val="00655150"/>
    <w:rsid w:val="00655831"/>
    <w:rsid w:val="00661E30"/>
    <w:rsid w:val="00666D7E"/>
    <w:rsid w:val="006708B4"/>
    <w:rsid w:val="00670A21"/>
    <w:rsid w:val="0067614D"/>
    <w:rsid w:val="006777FE"/>
    <w:rsid w:val="00677CDA"/>
    <w:rsid w:val="00677FE1"/>
    <w:rsid w:val="00682A76"/>
    <w:rsid w:val="00682B28"/>
    <w:rsid w:val="00686182"/>
    <w:rsid w:val="00687072"/>
    <w:rsid w:val="00690CF0"/>
    <w:rsid w:val="00691572"/>
    <w:rsid w:val="00692CB6"/>
    <w:rsid w:val="006958D7"/>
    <w:rsid w:val="006A0346"/>
    <w:rsid w:val="006A1DC7"/>
    <w:rsid w:val="006A3B5B"/>
    <w:rsid w:val="006A3D2E"/>
    <w:rsid w:val="006A469C"/>
    <w:rsid w:val="006B14BA"/>
    <w:rsid w:val="006B1C31"/>
    <w:rsid w:val="006B7B50"/>
    <w:rsid w:val="006C1C05"/>
    <w:rsid w:val="006C22BF"/>
    <w:rsid w:val="006C478D"/>
    <w:rsid w:val="006C59BE"/>
    <w:rsid w:val="006C675A"/>
    <w:rsid w:val="006D2174"/>
    <w:rsid w:val="006D3FC3"/>
    <w:rsid w:val="006D4A75"/>
    <w:rsid w:val="006D5FAF"/>
    <w:rsid w:val="006D7926"/>
    <w:rsid w:val="006D7D7D"/>
    <w:rsid w:val="006E0C7A"/>
    <w:rsid w:val="006E23CE"/>
    <w:rsid w:val="006E2C1E"/>
    <w:rsid w:val="006E3584"/>
    <w:rsid w:val="006E5013"/>
    <w:rsid w:val="006E5148"/>
    <w:rsid w:val="006E711B"/>
    <w:rsid w:val="006F3378"/>
    <w:rsid w:val="006F365A"/>
    <w:rsid w:val="006F4D94"/>
    <w:rsid w:val="006F6C87"/>
    <w:rsid w:val="00702516"/>
    <w:rsid w:val="007043CC"/>
    <w:rsid w:val="00713216"/>
    <w:rsid w:val="00715976"/>
    <w:rsid w:val="00716E7D"/>
    <w:rsid w:val="0071740E"/>
    <w:rsid w:val="007315A0"/>
    <w:rsid w:val="0073396B"/>
    <w:rsid w:val="007342AA"/>
    <w:rsid w:val="00734B8A"/>
    <w:rsid w:val="007369F6"/>
    <w:rsid w:val="007451E9"/>
    <w:rsid w:val="00751AA3"/>
    <w:rsid w:val="00753323"/>
    <w:rsid w:val="00755BAB"/>
    <w:rsid w:val="0075766D"/>
    <w:rsid w:val="00762A93"/>
    <w:rsid w:val="0076318F"/>
    <w:rsid w:val="00765681"/>
    <w:rsid w:val="00767131"/>
    <w:rsid w:val="00767D34"/>
    <w:rsid w:val="00776787"/>
    <w:rsid w:val="0078189C"/>
    <w:rsid w:val="00783385"/>
    <w:rsid w:val="0079227E"/>
    <w:rsid w:val="00792D65"/>
    <w:rsid w:val="007931D2"/>
    <w:rsid w:val="00793ECC"/>
    <w:rsid w:val="007A26AA"/>
    <w:rsid w:val="007A26AF"/>
    <w:rsid w:val="007A3BB8"/>
    <w:rsid w:val="007B0009"/>
    <w:rsid w:val="007B2BDF"/>
    <w:rsid w:val="007B386C"/>
    <w:rsid w:val="007B4877"/>
    <w:rsid w:val="007B54C1"/>
    <w:rsid w:val="007B652F"/>
    <w:rsid w:val="007B69C1"/>
    <w:rsid w:val="007B6D54"/>
    <w:rsid w:val="007B7118"/>
    <w:rsid w:val="007B7480"/>
    <w:rsid w:val="007C6EC3"/>
    <w:rsid w:val="007D0D72"/>
    <w:rsid w:val="007D2F48"/>
    <w:rsid w:val="007E0D09"/>
    <w:rsid w:val="007E689A"/>
    <w:rsid w:val="007E73AC"/>
    <w:rsid w:val="007F25C6"/>
    <w:rsid w:val="007F2891"/>
    <w:rsid w:val="007F6315"/>
    <w:rsid w:val="007F72D5"/>
    <w:rsid w:val="00801CFF"/>
    <w:rsid w:val="00803696"/>
    <w:rsid w:val="008036E5"/>
    <w:rsid w:val="00803B42"/>
    <w:rsid w:val="0080698B"/>
    <w:rsid w:val="008075E2"/>
    <w:rsid w:val="0081106F"/>
    <w:rsid w:val="0081177E"/>
    <w:rsid w:val="00814472"/>
    <w:rsid w:val="00815EBA"/>
    <w:rsid w:val="00820F3A"/>
    <w:rsid w:val="00831DC2"/>
    <w:rsid w:val="00832BAE"/>
    <w:rsid w:val="00833798"/>
    <w:rsid w:val="0083405A"/>
    <w:rsid w:val="00840D05"/>
    <w:rsid w:val="00845114"/>
    <w:rsid w:val="00846CD9"/>
    <w:rsid w:val="00846F2B"/>
    <w:rsid w:val="00850EA5"/>
    <w:rsid w:val="00851ACA"/>
    <w:rsid w:val="00855223"/>
    <w:rsid w:val="00857603"/>
    <w:rsid w:val="00857B4C"/>
    <w:rsid w:val="008614DA"/>
    <w:rsid w:val="008633E7"/>
    <w:rsid w:val="00864A26"/>
    <w:rsid w:val="0086661B"/>
    <w:rsid w:val="00876040"/>
    <w:rsid w:val="00876140"/>
    <w:rsid w:val="00876A2D"/>
    <w:rsid w:val="00886483"/>
    <w:rsid w:val="008878E4"/>
    <w:rsid w:val="00887DC5"/>
    <w:rsid w:val="0089024C"/>
    <w:rsid w:val="008904A3"/>
    <w:rsid w:val="00890EF1"/>
    <w:rsid w:val="00894DD3"/>
    <w:rsid w:val="008A0F98"/>
    <w:rsid w:val="008A15D7"/>
    <w:rsid w:val="008A1C4D"/>
    <w:rsid w:val="008A3A39"/>
    <w:rsid w:val="008A47DC"/>
    <w:rsid w:val="008B05FB"/>
    <w:rsid w:val="008B3F5C"/>
    <w:rsid w:val="008C4E0E"/>
    <w:rsid w:val="008C4F5B"/>
    <w:rsid w:val="008C57EB"/>
    <w:rsid w:val="008C614A"/>
    <w:rsid w:val="008C6535"/>
    <w:rsid w:val="008C69F0"/>
    <w:rsid w:val="008D3F7D"/>
    <w:rsid w:val="008D47C7"/>
    <w:rsid w:val="008D5276"/>
    <w:rsid w:val="008D6450"/>
    <w:rsid w:val="008E1C6B"/>
    <w:rsid w:val="008E1E76"/>
    <w:rsid w:val="008E229B"/>
    <w:rsid w:val="008E55E1"/>
    <w:rsid w:val="008E569C"/>
    <w:rsid w:val="008E600F"/>
    <w:rsid w:val="008E6D20"/>
    <w:rsid w:val="008F5B68"/>
    <w:rsid w:val="008F5D37"/>
    <w:rsid w:val="0090584E"/>
    <w:rsid w:val="00905BF1"/>
    <w:rsid w:val="009076C7"/>
    <w:rsid w:val="009152A3"/>
    <w:rsid w:val="00916128"/>
    <w:rsid w:val="00922340"/>
    <w:rsid w:val="00924C84"/>
    <w:rsid w:val="00926593"/>
    <w:rsid w:val="00931E7F"/>
    <w:rsid w:val="0093209B"/>
    <w:rsid w:val="00940DBC"/>
    <w:rsid w:val="00942897"/>
    <w:rsid w:val="00943D00"/>
    <w:rsid w:val="0094760B"/>
    <w:rsid w:val="0095085B"/>
    <w:rsid w:val="00950BB4"/>
    <w:rsid w:val="00960F5F"/>
    <w:rsid w:val="00964759"/>
    <w:rsid w:val="00970F64"/>
    <w:rsid w:val="00971FB5"/>
    <w:rsid w:val="00980F63"/>
    <w:rsid w:val="00981660"/>
    <w:rsid w:val="009828AF"/>
    <w:rsid w:val="00982FEC"/>
    <w:rsid w:val="00985D08"/>
    <w:rsid w:val="009864D4"/>
    <w:rsid w:val="00987890"/>
    <w:rsid w:val="00994BB7"/>
    <w:rsid w:val="0099515C"/>
    <w:rsid w:val="009952DE"/>
    <w:rsid w:val="0099542A"/>
    <w:rsid w:val="00997740"/>
    <w:rsid w:val="009A4DEE"/>
    <w:rsid w:val="009A54F5"/>
    <w:rsid w:val="009B33CF"/>
    <w:rsid w:val="009B5D21"/>
    <w:rsid w:val="009B65AF"/>
    <w:rsid w:val="009B694C"/>
    <w:rsid w:val="009C0896"/>
    <w:rsid w:val="009C1669"/>
    <w:rsid w:val="009C27E6"/>
    <w:rsid w:val="009C52FA"/>
    <w:rsid w:val="009C5F61"/>
    <w:rsid w:val="009C7EB1"/>
    <w:rsid w:val="009D21BE"/>
    <w:rsid w:val="009D507A"/>
    <w:rsid w:val="009E1D83"/>
    <w:rsid w:val="009E3FF3"/>
    <w:rsid w:val="009E6335"/>
    <w:rsid w:val="009E7909"/>
    <w:rsid w:val="009F2E42"/>
    <w:rsid w:val="009F55AF"/>
    <w:rsid w:val="00A01F56"/>
    <w:rsid w:val="00A0369A"/>
    <w:rsid w:val="00A04AB8"/>
    <w:rsid w:val="00A10AA5"/>
    <w:rsid w:val="00A11E5A"/>
    <w:rsid w:val="00A12017"/>
    <w:rsid w:val="00A12AF4"/>
    <w:rsid w:val="00A15CD1"/>
    <w:rsid w:val="00A166A9"/>
    <w:rsid w:val="00A16B4D"/>
    <w:rsid w:val="00A22428"/>
    <w:rsid w:val="00A25342"/>
    <w:rsid w:val="00A2601D"/>
    <w:rsid w:val="00A2701A"/>
    <w:rsid w:val="00A27AE7"/>
    <w:rsid w:val="00A31BB6"/>
    <w:rsid w:val="00A35D0C"/>
    <w:rsid w:val="00A3776E"/>
    <w:rsid w:val="00A403E6"/>
    <w:rsid w:val="00A4102A"/>
    <w:rsid w:val="00A443DC"/>
    <w:rsid w:val="00A45F2C"/>
    <w:rsid w:val="00A46D51"/>
    <w:rsid w:val="00A50847"/>
    <w:rsid w:val="00A56874"/>
    <w:rsid w:val="00A628A5"/>
    <w:rsid w:val="00A651E2"/>
    <w:rsid w:val="00A66514"/>
    <w:rsid w:val="00A70368"/>
    <w:rsid w:val="00A75CCD"/>
    <w:rsid w:val="00A76D70"/>
    <w:rsid w:val="00A76EF2"/>
    <w:rsid w:val="00A77331"/>
    <w:rsid w:val="00A77B13"/>
    <w:rsid w:val="00A803DE"/>
    <w:rsid w:val="00A815D6"/>
    <w:rsid w:val="00A8246A"/>
    <w:rsid w:val="00A9102E"/>
    <w:rsid w:val="00A912B0"/>
    <w:rsid w:val="00A92DF8"/>
    <w:rsid w:val="00A94353"/>
    <w:rsid w:val="00A943EB"/>
    <w:rsid w:val="00A96D36"/>
    <w:rsid w:val="00AA1BD8"/>
    <w:rsid w:val="00AA281E"/>
    <w:rsid w:val="00AA65B6"/>
    <w:rsid w:val="00AA7552"/>
    <w:rsid w:val="00AA7CCB"/>
    <w:rsid w:val="00AB0892"/>
    <w:rsid w:val="00AB1C50"/>
    <w:rsid w:val="00AB1CD5"/>
    <w:rsid w:val="00AB48DC"/>
    <w:rsid w:val="00AC13A2"/>
    <w:rsid w:val="00AC70B0"/>
    <w:rsid w:val="00AC726E"/>
    <w:rsid w:val="00AC733F"/>
    <w:rsid w:val="00AD11BD"/>
    <w:rsid w:val="00AD1AF8"/>
    <w:rsid w:val="00AD25A2"/>
    <w:rsid w:val="00AD39C1"/>
    <w:rsid w:val="00AD4F17"/>
    <w:rsid w:val="00AD4FF8"/>
    <w:rsid w:val="00AD74EC"/>
    <w:rsid w:val="00AF36DC"/>
    <w:rsid w:val="00AF6482"/>
    <w:rsid w:val="00B00B80"/>
    <w:rsid w:val="00B016BD"/>
    <w:rsid w:val="00B01D0A"/>
    <w:rsid w:val="00B03C38"/>
    <w:rsid w:val="00B042C2"/>
    <w:rsid w:val="00B0441A"/>
    <w:rsid w:val="00B06C4B"/>
    <w:rsid w:val="00B1001F"/>
    <w:rsid w:val="00B12574"/>
    <w:rsid w:val="00B1431F"/>
    <w:rsid w:val="00B15B7B"/>
    <w:rsid w:val="00B160F4"/>
    <w:rsid w:val="00B205E2"/>
    <w:rsid w:val="00B217C7"/>
    <w:rsid w:val="00B2624C"/>
    <w:rsid w:val="00B26A95"/>
    <w:rsid w:val="00B27764"/>
    <w:rsid w:val="00B3527F"/>
    <w:rsid w:val="00B3570E"/>
    <w:rsid w:val="00B35CD1"/>
    <w:rsid w:val="00B36ECE"/>
    <w:rsid w:val="00B3790E"/>
    <w:rsid w:val="00B45147"/>
    <w:rsid w:val="00B50A0C"/>
    <w:rsid w:val="00B5187A"/>
    <w:rsid w:val="00B56D02"/>
    <w:rsid w:val="00B6000D"/>
    <w:rsid w:val="00B627DE"/>
    <w:rsid w:val="00B62BDA"/>
    <w:rsid w:val="00B729DE"/>
    <w:rsid w:val="00B7471E"/>
    <w:rsid w:val="00B74BC1"/>
    <w:rsid w:val="00B75CD0"/>
    <w:rsid w:val="00B839F5"/>
    <w:rsid w:val="00B8574C"/>
    <w:rsid w:val="00B85BF0"/>
    <w:rsid w:val="00B85CBA"/>
    <w:rsid w:val="00B85D1F"/>
    <w:rsid w:val="00B913D4"/>
    <w:rsid w:val="00B91AB0"/>
    <w:rsid w:val="00B930EE"/>
    <w:rsid w:val="00B937F5"/>
    <w:rsid w:val="00B939E0"/>
    <w:rsid w:val="00B957F3"/>
    <w:rsid w:val="00B964C7"/>
    <w:rsid w:val="00BA32CD"/>
    <w:rsid w:val="00BA3C66"/>
    <w:rsid w:val="00BB0582"/>
    <w:rsid w:val="00BB09C1"/>
    <w:rsid w:val="00BB0E14"/>
    <w:rsid w:val="00BB5092"/>
    <w:rsid w:val="00BB63F4"/>
    <w:rsid w:val="00BC2E55"/>
    <w:rsid w:val="00BC3CC1"/>
    <w:rsid w:val="00BC6DDC"/>
    <w:rsid w:val="00BD226B"/>
    <w:rsid w:val="00BD36C1"/>
    <w:rsid w:val="00BD39EE"/>
    <w:rsid w:val="00BD4DB9"/>
    <w:rsid w:val="00BE0458"/>
    <w:rsid w:val="00BE64D6"/>
    <w:rsid w:val="00BE65A7"/>
    <w:rsid w:val="00BF26AB"/>
    <w:rsid w:val="00BF4407"/>
    <w:rsid w:val="00BF6F52"/>
    <w:rsid w:val="00BF7934"/>
    <w:rsid w:val="00BF7BDA"/>
    <w:rsid w:val="00C03FFF"/>
    <w:rsid w:val="00C04E6D"/>
    <w:rsid w:val="00C0650B"/>
    <w:rsid w:val="00C1447A"/>
    <w:rsid w:val="00C14AE9"/>
    <w:rsid w:val="00C20523"/>
    <w:rsid w:val="00C216C1"/>
    <w:rsid w:val="00C251E1"/>
    <w:rsid w:val="00C25590"/>
    <w:rsid w:val="00C27DBF"/>
    <w:rsid w:val="00C32B79"/>
    <w:rsid w:val="00C339B9"/>
    <w:rsid w:val="00C37103"/>
    <w:rsid w:val="00C419BA"/>
    <w:rsid w:val="00C43356"/>
    <w:rsid w:val="00C46D08"/>
    <w:rsid w:val="00C52DEA"/>
    <w:rsid w:val="00C53B0D"/>
    <w:rsid w:val="00C60400"/>
    <w:rsid w:val="00C61EFB"/>
    <w:rsid w:val="00C636C6"/>
    <w:rsid w:val="00C66287"/>
    <w:rsid w:val="00C6743B"/>
    <w:rsid w:val="00C677F2"/>
    <w:rsid w:val="00C712BC"/>
    <w:rsid w:val="00C72815"/>
    <w:rsid w:val="00C8595C"/>
    <w:rsid w:val="00C903E2"/>
    <w:rsid w:val="00C904FC"/>
    <w:rsid w:val="00C90833"/>
    <w:rsid w:val="00C920EB"/>
    <w:rsid w:val="00C92692"/>
    <w:rsid w:val="00C95F4B"/>
    <w:rsid w:val="00CA0761"/>
    <w:rsid w:val="00CA08B7"/>
    <w:rsid w:val="00CA12A0"/>
    <w:rsid w:val="00CA31BB"/>
    <w:rsid w:val="00CA5747"/>
    <w:rsid w:val="00CA65E4"/>
    <w:rsid w:val="00CA7742"/>
    <w:rsid w:val="00CB5491"/>
    <w:rsid w:val="00CB5549"/>
    <w:rsid w:val="00CB7858"/>
    <w:rsid w:val="00CC07B9"/>
    <w:rsid w:val="00CD0B83"/>
    <w:rsid w:val="00CD2541"/>
    <w:rsid w:val="00CD394D"/>
    <w:rsid w:val="00CD72AB"/>
    <w:rsid w:val="00CE1317"/>
    <w:rsid w:val="00CE2182"/>
    <w:rsid w:val="00CE31D2"/>
    <w:rsid w:val="00CE5C91"/>
    <w:rsid w:val="00CF2618"/>
    <w:rsid w:val="00CF5B49"/>
    <w:rsid w:val="00D02285"/>
    <w:rsid w:val="00D02A08"/>
    <w:rsid w:val="00D046E8"/>
    <w:rsid w:val="00D05495"/>
    <w:rsid w:val="00D058ED"/>
    <w:rsid w:val="00D0636F"/>
    <w:rsid w:val="00D10233"/>
    <w:rsid w:val="00D1357E"/>
    <w:rsid w:val="00D1474F"/>
    <w:rsid w:val="00D15DA0"/>
    <w:rsid w:val="00D1686F"/>
    <w:rsid w:val="00D232B8"/>
    <w:rsid w:val="00D33494"/>
    <w:rsid w:val="00D33EF0"/>
    <w:rsid w:val="00D40DCF"/>
    <w:rsid w:val="00D42443"/>
    <w:rsid w:val="00D43CDC"/>
    <w:rsid w:val="00D477B7"/>
    <w:rsid w:val="00D52372"/>
    <w:rsid w:val="00D56144"/>
    <w:rsid w:val="00D5718E"/>
    <w:rsid w:val="00D57849"/>
    <w:rsid w:val="00D6155C"/>
    <w:rsid w:val="00D639D2"/>
    <w:rsid w:val="00D64E8E"/>
    <w:rsid w:val="00D65C3B"/>
    <w:rsid w:val="00D66D80"/>
    <w:rsid w:val="00D67143"/>
    <w:rsid w:val="00D71159"/>
    <w:rsid w:val="00D74099"/>
    <w:rsid w:val="00D8143D"/>
    <w:rsid w:val="00D86603"/>
    <w:rsid w:val="00D86C42"/>
    <w:rsid w:val="00D9028B"/>
    <w:rsid w:val="00D913F8"/>
    <w:rsid w:val="00D924CA"/>
    <w:rsid w:val="00D93143"/>
    <w:rsid w:val="00D96584"/>
    <w:rsid w:val="00D96D43"/>
    <w:rsid w:val="00D975B0"/>
    <w:rsid w:val="00DA4A7D"/>
    <w:rsid w:val="00DA4F4C"/>
    <w:rsid w:val="00DA5C6A"/>
    <w:rsid w:val="00DA6012"/>
    <w:rsid w:val="00DB06A3"/>
    <w:rsid w:val="00DB1697"/>
    <w:rsid w:val="00DC0582"/>
    <w:rsid w:val="00DC1792"/>
    <w:rsid w:val="00DC2E07"/>
    <w:rsid w:val="00DC4D3A"/>
    <w:rsid w:val="00DC5203"/>
    <w:rsid w:val="00DC5774"/>
    <w:rsid w:val="00DD07B6"/>
    <w:rsid w:val="00DD3F58"/>
    <w:rsid w:val="00DD4CCB"/>
    <w:rsid w:val="00DD5AAF"/>
    <w:rsid w:val="00DE4BC7"/>
    <w:rsid w:val="00DE5490"/>
    <w:rsid w:val="00DE7387"/>
    <w:rsid w:val="00DF1439"/>
    <w:rsid w:val="00DF2CC9"/>
    <w:rsid w:val="00DF5C16"/>
    <w:rsid w:val="00DF7D0F"/>
    <w:rsid w:val="00E000C1"/>
    <w:rsid w:val="00E04D2B"/>
    <w:rsid w:val="00E05262"/>
    <w:rsid w:val="00E05507"/>
    <w:rsid w:val="00E058E9"/>
    <w:rsid w:val="00E06080"/>
    <w:rsid w:val="00E144EF"/>
    <w:rsid w:val="00E22048"/>
    <w:rsid w:val="00E25CD7"/>
    <w:rsid w:val="00E27952"/>
    <w:rsid w:val="00E31948"/>
    <w:rsid w:val="00E352BA"/>
    <w:rsid w:val="00E40709"/>
    <w:rsid w:val="00E43557"/>
    <w:rsid w:val="00E45069"/>
    <w:rsid w:val="00E451DB"/>
    <w:rsid w:val="00E46136"/>
    <w:rsid w:val="00E47A3C"/>
    <w:rsid w:val="00E47D93"/>
    <w:rsid w:val="00E5276E"/>
    <w:rsid w:val="00E5342E"/>
    <w:rsid w:val="00E54401"/>
    <w:rsid w:val="00E55242"/>
    <w:rsid w:val="00E56BBE"/>
    <w:rsid w:val="00E60013"/>
    <w:rsid w:val="00E61193"/>
    <w:rsid w:val="00E61A0F"/>
    <w:rsid w:val="00E639DA"/>
    <w:rsid w:val="00E6449A"/>
    <w:rsid w:val="00E64D7B"/>
    <w:rsid w:val="00E65C51"/>
    <w:rsid w:val="00E71652"/>
    <w:rsid w:val="00E76CCF"/>
    <w:rsid w:val="00E76DB1"/>
    <w:rsid w:val="00E8090E"/>
    <w:rsid w:val="00E81B6A"/>
    <w:rsid w:val="00E84BCB"/>
    <w:rsid w:val="00E84DDA"/>
    <w:rsid w:val="00E85B09"/>
    <w:rsid w:val="00E942C6"/>
    <w:rsid w:val="00E96DBF"/>
    <w:rsid w:val="00EA0401"/>
    <w:rsid w:val="00EA0639"/>
    <w:rsid w:val="00EA152C"/>
    <w:rsid w:val="00EA44A9"/>
    <w:rsid w:val="00EA4873"/>
    <w:rsid w:val="00EB3A3D"/>
    <w:rsid w:val="00EB6AA0"/>
    <w:rsid w:val="00EB7478"/>
    <w:rsid w:val="00EC1308"/>
    <w:rsid w:val="00EC5706"/>
    <w:rsid w:val="00EC6AC4"/>
    <w:rsid w:val="00ED0BD6"/>
    <w:rsid w:val="00ED295B"/>
    <w:rsid w:val="00ED5722"/>
    <w:rsid w:val="00EE41D8"/>
    <w:rsid w:val="00EF094C"/>
    <w:rsid w:val="00EF4593"/>
    <w:rsid w:val="00EF6233"/>
    <w:rsid w:val="00EF65E2"/>
    <w:rsid w:val="00F01D10"/>
    <w:rsid w:val="00F034F0"/>
    <w:rsid w:val="00F05455"/>
    <w:rsid w:val="00F13487"/>
    <w:rsid w:val="00F17053"/>
    <w:rsid w:val="00F20FBE"/>
    <w:rsid w:val="00F21C00"/>
    <w:rsid w:val="00F22392"/>
    <w:rsid w:val="00F31574"/>
    <w:rsid w:val="00F31827"/>
    <w:rsid w:val="00F33101"/>
    <w:rsid w:val="00F33553"/>
    <w:rsid w:val="00F42F4C"/>
    <w:rsid w:val="00F4390C"/>
    <w:rsid w:val="00F459A9"/>
    <w:rsid w:val="00F52452"/>
    <w:rsid w:val="00F52BBA"/>
    <w:rsid w:val="00F56187"/>
    <w:rsid w:val="00F56A28"/>
    <w:rsid w:val="00F64463"/>
    <w:rsid w:val="00F66D9E"/>
    <w:rsid w:val="00F6737A"/>
    <w:rsid w:val="00F70FBF"/>
    <w:rsid w:val="00F759F3"/>
    <w:rsid w:val="00F7665E"/>
    <w:rsid w:val="00F77879"/>
    <w:rsid w:val="00F77C28"/>
    <w:rsid w:val="00F804D5"/>
    <w:rsid w:val="00F81736"/>
    <w:rsid w:val="00F82C58"/>
    <w:rsid w:val="00F84863"/>
    <w:rsid w:val="00F8505F"/>
    <w:rsid w:val="00F86842"/>
    <w:rsid w:val="00F91CFB"/>
    <w:rsid w:val="00F978D1"/>
    <w:rsid w:val="00FA04E3"/>
    <w:rsid w:val="00FB15B1"/>
    <w:rsid w:val="00FB4279"/>
    <w:rsid w:val="00FB4C5F"/>
    <w:rsid w:val="00FC6806"/>
    <w:rsid w:val="00FC7318"/>
    <w:rsid w:val="00FD0FB3"/>
    <w:rsid w:val="00FD0FC3"/>
    <w:rsid w:val="00FD3D28"/>
    <w:rsid w:val="00FE10B7"/>
    <w:rsid w:val="00FE24F4"/>
    <w:rsid w:val="00FE2549"/>
    <w:rsid w:val="00FE330F"/>
    <w:rsid w:val="00FE73BE"/>
    <w:rsid w:val="00FF0BE8"/>
    <w:rsid w:val="00FF18A0"/>
    <w:rsid w:val="00FF4497"/>
    <w:rsid w:val="00FF51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FDF8DFA"/>
  <w15:chartTrackingRefBased/>
  <w15:docId w15:val="{2AA56834-9171-40DD-AAE2-972CD33A0E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939E0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B939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B939E0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0A3DE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A3DE7"/>
    <w:rPr>
      <w:rFonts w:ascii="Segoe UI" w:hAnsi="Segoe UI" w:cs="Segoe UI"/>
      <w:sz w:val="18"/>
      <w:szCs w:val="18"/>
    </w:rPr>
  </w:style>
  <w:style w:type="paragraph" w:styleId="stBilgi">
    <w:name w:val="header"/>
    <w:basedOn w:val="Normal"/>
    <w:link w:val="stBilgiChar"/>
    <w:uiPriority w:val="99"/>
    <w:unhideWhenUsed/>
    <w:rsid w:val="008A47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8A47DC"/>
  </w:style>
  <w:style w:type="paragraph" w:styleId="AltBilgi">
    <w:name w:val="footer"/>
    <w:basedOn w:val="Normal"/>
    <w:link w:val="AltBilgiChar"/>
    <w:uiPriority w:val="99"/>
    <w:unhideWhenUsed/>
    <w:rsid w:val="008A47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8A47DC"/>
  </w:style>
  <w:style w:type="character" w:styleId="AklamaBavurusu">
    <w:name w:val="annotation reference"/>
    <w:basedOn w:val="VarsaylanParagrafYazTipi"/>
    <w:uiPriority w:val="99"/>
    <w:semiHidden/>
    <w:unhideWhenUsed/>
    <w:rsid w:val="00DA6012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DA6012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DA6012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DA6012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DA601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3E70E5-50BF-45AC-97B9-A03762F2A7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6</TotalTime>
  <Pages>2</Pages>
  <Words>463</Words>
  <Characters>2643</Characters>
  <Application>Microsoft Office Word</Application>
  <DocSecurity>0</DocSecurity>
  <Lines>22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sefaytac</dc:creator>
  <cp:keywords/>
  <dc:description/>
  <cp:lastModifiedBy>MUGE</cp:lastModifiedBy>
  <cp:revision>62</cp:revision>
  <cp:lastPrinted>2022-02-02T10:50:00Z</cp:lastPrinted>
  <dcterms:created xsi:type="dcterms:W3CDTF">2021-02-22T07:22:00Z</dcterms:created>
  <dcterms:modified xsi:type="dcterms:W3CDTF">2022-02-10T08:38:00Z</dcterms:modified>
</cp:coreProperties>
</file>